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092840" w:rsidRDefault="00D01388" w:rsidP="00092840">
      <w:pPr>
        <w:jc w:val="center"/>
      </w:pPr>
      <w:bookmarkStart w:id="0" w:name="_Hlk94268611"/>
      <w:r>
        <w:rPr>
          <w:noProof/>
        </w:rPr>
        <w:drawing>
          <wp:inline distT="0" distB="0" distL="0" distR="0" wp14:anchorId="6AAB2324" wp14:editId="07777777">
            <wp:extent cx="4000500" cy="171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7501D" w14:textId="77777777" w:rsidR="00092840" w:rsidRDefault="00092840" w:rsidP="00092840">
      <w:pPr>
        <w:jc w:val="center"/>
      </w:pPr>
    </w:p>
    <w:p w14:paraId="5DAB6C7B" w14:textId="77777777" w:rsidR="0042133E" w:rsidRDefault="0042133E" w:rsidP="00092840">
      <w:pPr>
        <w:jc w:val="center"/>
      </w:pPr>
    </w:p>
    <w:p w14:paraId="02EB378F" w14:textId="77777777" w:rsidR="0042133E" w:rsidRDefault="0042133E" w:rsidP="00092840">
      <w:pPr>
        <w:jc w:val="center"/>
      </w:pPr>
    </w:p>
    <w:p w14:paraId="6A05A809" w14:textId="77777777" w:rsidR="0042133E" w:rsidRDefault="0042133E" w:rsidP="00092840">
      <w:pPr>
        <w:jc w:val="center"/>
      </w:pPr>
    </w:p>
    <w:p w14:paraId="6837898C" w14:textId="61648078" w:rsidR="0042133E" w:rsidRPr="0042133E" w:rsidRDefault="00B837E5" w:rsidP="0042133E">
      <w:pPr>
        <w:jc w:val="center"/>
        <w:rPr>
          <w:b/>
          <w:bCs/>
          <w:color w:val="0070C0"/>
          <w:sz w:val="72"/>
          <w:szCs w:val="72"/>
        </w:rPr>
      </w:pPr>
      <w:r>
        <w:rPr>
          <w:b/>
          <w:bCs/>
          <w:color w:val="0070C0"/>
          <w:sz w:val="72"/>
          <w:szCs w:val="72"/>
        </w:rPr>
        <w:t>Grace</w:t>
      </w:r>
      <w:r w:rsidR="0042133E" w:rsidRPr="30703280">
        <w:rPr>
          <w:b/>
          <w:bCs/>
          <w:color w:val="0070C0"/>
          <w:sz w:val="72"/>
          <w:szCs w:val="72"/>
        </w:rPr>
        <w:t xml:space="preserve"> House School </w:t>
      </w:r>
    </w:p>
    <w:p w14:paraId="5A39BBE3" w14:textId="77777777" w:rsidR="00092840" w:rsidRDefault="00092840" w:rsidP="0042133E"/>
    <w:bookmarkEnd w:id="0"/>
    <w:p w14:paraId="41C8F396" w14:textId="5F29B1F9" w:rsidR="00092840" w:rsidRPr="0042133E" w:rsidRDefault="00092840" w:rsidP="0042133E">
      <w:pPr>
        <w:jc w:val="center"/>
      </w:pPr>
    </w:p>
    <w:p w14:paraId="4C831D87" w14:textId="77777777" w:rsidR="000A4735" w:rsidRPr="00593F3B" w:rsidRDefault="008F199D" w:rsidP="00092840">
      <w:pPr>
        <w:jc w:val="center"/>
        <w:rPr>
          <w:b/>
          <w:bCs/>
          <w:sz w:val="52"/>
          <w:szCs w:val="52"/>
        </w:rPr>
      </w:pPr>
      <w:r w:rsidRPr="00593F3B">
        <w:rPr>
          <w:b/>
          <w:bCs/>
          <w:sz w:val="52"/>
          <w:szCs w:val="52"/>
        </w:rPr>
        <w:t xml:space="preserve">First </w:t>
      </w:r>
      <w:r w:rsidR="001332EB" w:rsidRPr="00593F3B">
        <w:rPr>
          <w:b/>
          <w:bCs/>
          <w:sz w:val="52"/>
          <w:szCs w:val="52"/>
        </w:rPr>
        <w:t>A</w:t>
      </w:r>
      <w:r w:rsidRPr="00593F3B">
        <w:rPr>
          <w:b/>
          <w:bCs/>
          <w:sz w:val="52"/>
          <w:szCs w:val="52"/>
        </w:rPr>
        <w:t xml:space="preserve">id </w:t>
      </w:r>
      <w:r w:rsidR="001332EB" w:rsidRPr="00593F3B">
        <w:rPr>
          <w:b/>
          <w:bCs/>
          <w:sz w:val="52"/>
          <w:szCs w:val="52"/>
        </w:rPr>
        <w:t>P</w:t>
      </w:r>
      <w:r w:rsidRPr="00593F3B">
        <w:rPr>
          <w:b/>
          <w:bCs/>
          <w:sz w:val="52"/>
          <w:szCs w:val="52"/>
        </w:rPr>
        <w:t>olicy</w:t>
      </w:r>
    </w:p>
    <w:p w14:paraId="0D4730E0" w14:textId="77777777" w:rsidR="00EA6807" w:rsidRPr="00EA6807" w:rsidRDefault="00EA6807" w:rsidP="00EA6807">
      <w:pPr>
        <w:spacing w:before="0" w:after="0" w:line="276" w:lineRule="auto"/>
        <w:rPr>
          <w:rFonts w:ascii="Calibri" w:eastAsia="Calibri" w:hAnsi="Calibri"/>
          <w:vanish/>
          <w:sz w:val="22"/>
          <w:szCs w:val="22"/>
          <w:lang w:val="en-GB"/>
        </w:rPr>
      </w:pPr>
      <w:bookmarkStart w:id="1" w:name="_Toc357429510"/>
    </w:p>
    <w:p w14:paraId="7F2ACC3A" w14:textId="77777777" w:rsidR="00EA6807" w:rsidRPr="00EA6807" w:rsidRDefault="00EA6807" w:rsidP="00EA6807">
      <w:pPr>
        <w:rPr>
          <w:rFonts w:eastAsia="Times New Roman" w:cs="Arial"/>
          <w:sz w:val="24"/>
          <w:lang w:eastAsia="ja-JP"/>
        </w:rPr>
      </w:pPr>
    </w:p>
    <w:p w14:paraId="27E9B885" w14:textId="77777777" w:rsidR="00EA6807" w:rsidRPr="00EA6807" w:rsidRDefault="00EA6807" w:rsidP="00EA6807">
      <w:pPr>
        <w:rPr>
          <w:rFonts w:eastAsia="Times New Roman" w:cs="Arial"/>
          <w:sz w:val="24"/>
          <w:lang w:eastAsia="ja-JP"/>
        </w:rPr>
      </w:pPr>
    </w:p>
    <w:p w14:paraId="4C588C13" w14:textId="77777777" w:rsidR="00EA6807" w:rsidRPr="00EA6807" w:rsidRDefault="00EA6807" w:rsidP="00EA6807">
      <w:pPr>
        <w:spacing w:before="0"/>
      </w:pPr>
    </w:p>
    <w:tbl>
      <w:tblPr>
        <w:tblpPr w:leftFromText="180" w:rightFromText="180" w:vertAnchor="text" w:horzAnchor="margin" w:tblpY="1008"/>
        <w:tblW w:w="950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2268"/>
        <w:gridCol w:w="1019"/>
        <w:gridCol w:w="3232"/>
        <w:gridCol w:w="11"/>
      </w:tblGrid>
      <w:tr w:rsidR="00B837E5" w:rsidRPr="00B837E5" w14:paraId="57D5FB53" w14:textId="77777777" w:rsidTr="00E31161">
        <w:trPr>
          <w:gridAfter w:val="1"/>
          <w:wAfter w:w="11" w:type="dxa"/>
          <w:trHeight w:val="360"/>
        </w:trPr>
        <w:tc>
          <w:tcPr>
            <w:tcW w:w="949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08024A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eastAsia="Times New Roman" w:cs="Arial"/>
                <w:szCs w:val="20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>Signed by:  </w:t>
            </w:r>
          </w:p>
          <w:p w14:paraId="244CC0FA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</w:p>
          <w:p w14:paraId="2F940678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eastAsia="Times New Roman" w:cs="Arial"/>
                <w:szCs w:val="20"/>
                <w:lang w:val="en-GB" w:eastAsia="en-GB"/>
              </w:rPr>
            </w:pPr>
            <w:r w:rsidRPr="00B837E5">
              <w:rPr>
                <w:rFonts w:ascii="Bradley Hand ITC" w:eastAsia="Times New Roman" w:hAnsi="Bradley Hand ITC" w:cs="Arial"/>
                <w:sz w:val="24"/>
                <w:lang w:val="en-GB" w:eastAsia="en-GB"/>
              </w:rPr>
              <w:t xml:space="preserve">                 </w:t>
            </w:r>
          </w:p>
          <w:p w14:paraId="5CC906A7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eastAsia="Times New Roman" w:cs="Arial"/>
                <w:szCs w:val="20"/>
                <w:lang w:val="en-GB" w:eastAsia="en-GB"/>
              </w:rPr>
            </w:pPr>
          </w:p>
          <w:p w14:paraId="27112570" w14:textId="68DBD6FD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</w:t>
            </w:r>
            <w:r w:rsidRPr="00B837E5">
              <w:rPr>
                <w:rFonts w:ascii="Edwardian Script ITC" w:eastAsia="Times New Roman" w:hAnsi="Edwardian Script ITC" w:cs="Arial"/>
                <w:sz w:val="32"/>
                <w:szCs w:val="32"/>
                <w:lang w:val="en-GB" w:eastAsia="en-GB"/>
              </w:rPr>
              <w:t>Sam Thomas</w:t>
            </w: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                             Senior </w:t>
            </w:r>
            <w:r>
              <w:rPr>
                <w:rFonts w:eastAsia="Times New Roman" w:cs="Arial"/>
                <w:szCs w:val="20"/>
                <w:lang w:val="en-GB" w:eastAsia="en-GB"/>
              </w:rPr>
              <w:t>Headteacher</w:t>
            </w: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           Date:    </w:t>
            </w:r>
            <w:r w:rsidR="00D83C50">
              <w:rPr>
                <w:rFonts w:eastAsia="Times New Roman" w:cs="Arial"/>
                <w:szCs w:val="20"/>
                <w:lang w:val="en-GB" w:eastAsia="en-GB"/>
              </w:rPr>
              <w:t xml:space="preserve">  September</w:t>
            </w: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202</w:t>
            </w:r>
            <w:r w:rsidR="007B1409">
              <w:rPr>
                <w:rFonts w:eastAsia="Times New Roman" w:cs="Arial"/>
                <w:szCs w:val="20"/>
                <w:lang w:val="en-GB" w:eastAsia="en-GB"/>
              </w:rPr>
              <w:t>5</w:t>
            </w:r>
          </w:p>
        </w:tc>
      </w:tr>
      <w:tr w:rsidR="00B837E5" w:rsidRPr="00B837E5" w14:paraId="425E4AF1" w14:textId="77777777" w:rsidTr="00E31161">
        <w:trPr>
          <w:trHeight w:val="615"/>
        </w:trPr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47177D7D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6B35F22F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Edwardian Script ITC" w:eastAsia="Times New Roman" w:hAnsi="Edwardian Script ITC"/>
                <w:sz w:val="36"/>
                <w:szCs w:val="36"/>
                <w:lang w:val="en-GB" w:eastAsia="en-GB"/>
              </w:rPr>
            </w:pPr>
            <w:r w:rsidRPr="00B837E5">
              <w:rPr>
                <w:rFonts w:ascii="Edwardian Script ITC" w:eastAsia="Times New Roman" w:hAnsi="Edwardian Script ITC" w:cs="Arial"/>
                <w:sz w:val="36"/>
                <w:szCs w:val="36"/>
                <w:lang w:val="en-GB" w:eastAsia="en-GB"/>
              </w:rPr>
              <w:t>Cerasela Raducanescu</w:t>
            </w:r>
            <w:r w:rsidRPr="00B837E5">
              <w:rPr>
                <w:rFonts w:ascii="Times New Roman" w:eastAsia="Times New Roman" w:hAnsi="Times New Roman"/>
                <w:sz w:val="36"/>
                <w:szCs w:val="36"/>
                <w:lang w:val="en-GB" w:eastAsia="en-GB"/>
              </w:rPr>
              <w:t> </w:t>
            </w:r>
            <w:r w:rsidRPr="00B837E5">
              <w:rPr>
                <w:rFonts w:ascii="Edwardian Script ITC" w:eastAsia="Times New Roman" w:hAnsi="Edwardian Script ITC" w:cs="Edwardian Script ITC"/>
                <w:sz w:val="36"/>
                <w:szCs w:val="36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98E3BF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  Education Director 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765D4CD" w14:textId="77777777" w:rsidR="00B837E5" w:rsidRPr="00B837E5" w:rsidRDefault="00B837E5" w:rsidP="00B837E5">
            <w:pPr>
              <w:spacing w:before="0" w:after="0"/>
              <w:ind w:left="121"/>
              <w:jc w:val="right"/>
              <w:textAlignment w:val="baseline"/>
              <w:rPr>
                <w:rFonts w:eastAsia="Times New Roman" w:cs="Arial"/>
                <w:szCs w:val="20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       </w:t>
            </w:r>
          </w:p>
          <w:p w14:paraId="18A1A214" w14:textId="77777777" w:rsidR="00B837E5" w:rsidRPr="00B837E5" w:rsidRDefault="00B837E5" w:rsidP="00B837E5">
            <w:pPr>
              <w:spacing w:before="0" w:after="0"/>
              <w:ind w:left="121"/>
              <w:jc w:val="right"/>
              <w:textAlignment w:val="baseline"/>
              <w:rPr>
                <w:rFonts w:eastAsia="Times New Roman" w:cs="Arial"/>
                <w:szCs w:val="20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 </w:t>
            </w:r>
          </w:p>
          <w:p w14:paraId="0BD3986F" w14:textId="77777777" w:rsidR="00B837E5" w:rsidRPr="00B837E5" w:rsidRDefault="00B837E5" w:rsidP="00B837E5">
            <w:pPr>
              <w:spacing w:before="0" w:after="0"/>
              <w:ind w:left="121" w:right="23"/>
              <w:jc w:val="right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Date:  </w:t>
            </w:r>
          </w:p>
        </w:tc>
        <w:tc>
          <w:tcPr>
            <w:tcW w:w="3243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4F8B9285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3880DAFF" w14:textId="53673A6D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 </w:t>
            </w:r>
            <w:r w:rsidR="00D83C50">
              <w:rPr>
                <w:rFonts w:eastAsia="Times New Roman" w:cs="Arial"/>
                <w:szCs w:val="20"/>
                <w:lang w:val="en-GB" w:eastAsia="en-GB"/>
              </w:rPr>
              <w:t>September</w:t>
            </w: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202</w:t>
            </w:r>
            <w:r w:rsidR="007B1409">
              <w:rPr>
                <w:rFonts w:eastAsia="Times New Roman" w:cs="Arial"/>
                <w:szCs w:val="20"/>
                <w:lang w:val="en-GB" w:eastAsia="en-GB"/>
              </w:rPr>
              <w:t>5</w:t>
            </w:r>
            <w:r w:rsidRPr="00B837E5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</w:tc>
      </w:tr>
      <w:tr w:rsidR="00B837E5" w:rsidRPr="00B837E5" w14:paraId="42607BF8" w14:textId="77777777" w:rsidTr="00E31161">
        <w:trPr>
          <w:trHeight w:val="615"/>
        </w:trPr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366DE561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31058E4F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Edwardian Script ITC" w:eastAsia="Times New Roman" w:hAnsi="Edwardian Script ITC"/>
                <w:sz w:val="24"/>
                <w:lang w:val="en-GB" w:eastAsia="en-GB"/>
              </w:rPr>
            </w:pPr>
            <w:r w:rsidRPr="00B837E5">
              <w:rPr>
                <w:rFonts w:ascii="Edwardian Script ITC" w:eastAsia="Calibri" w:hAnsi="Edwardian Script ITC"/>
                <w:sz w:val="42"/>
                <w:szCs w:val="36"/>
                <w:lang w:val="en-GB"/>
              </w:rPr>
              <w:t>Natalie Moor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313EE5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2546BAFF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eastAsia="Times New Roman" w:cs="Arial"/>
                <w:szCs w:val="20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  Regional Head   </w:t>
            </w:r>
          </w:p>
          <w:p w14:paraId="2580A061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  Teacher/ALNCO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295779D" w14:textId="77777777" w:rsidR="00B837E5" w:rsidRPr="00B837E5" w:rsidRDefault="00B837E5" w:rsidP="00B837E5">
            <w:pPr>
              <w:spacing w:before="0" w:after="0"/>
              <w:jc w:val="right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>Date:  </w:t>
            </w:r>
          </w:p>
        </w:tc>
        <w:tc>
          <w:tcPr>
            <w:tcW w:w="32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4B1A9BB9" w14:textId="77777777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56D4F24E" w14:textId="43D7BD1B" w:rsidR="00B837E5" w:rsidRPr="00B837E5" w:rsidRDefault="00B837E5" w:rsidP="00B837E5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 </w:t>
            </w:r>
            <w:r w:rsidR="00D83C50">
              <w:rPr>
                <w:rFonts w:eastAsia="Times New Roman" w:cs="Arial"/>
                <w:szCs w:val="20"/>
                <w:lang w:val="en-GB" w:eastAsia="en-GB"/>
              </w:rPr>
              <w:t xml:space="preserve"> September</w:t>
            </w:r>
            <w:r w:rsidRPr="00B837E5">
              <w:rPr>
                <w:rFonts w:eastAsia="Times New Roman" w:cs="Arial"/>
                <w:szCs w:val="20"/>
                <w:lang w:val="en-GB" w:eastAsia="en-GB"/>
              </w:rPr>
              <w:t xml:space="preserve"> 202</w:t>
            </w:r>
            <w:r w:rsidR="007B1409">
              <w:rPr>
                <w:rFonts w:eastAsia="Times New Roman" w:cs="Arial"/>
                <w:szCs w:val="20"/>
                <w:lang w:val="en-GB" w:eastAsia="en-GB"/>
              </w:rPr>
              <w:t>5</w:t>
            </w:r>
            <w:r w:rsidRPr="00B837E5">
              <w:rPr>
                <w:rFonts w:eastAsia="Times New Roman" w:cs="Arial"/>
                <w:szCs w:val="20"/>
                <w:lang w:val="en-GB" w:eastAsia="en-GB"/>
              </w:rPr>
              <w:t> </w:t>
            </w:r>
          </w:p>
        </w:tc>
      </w:tr>
    </w:tbl>
    <w:p w14:paraId="09C8F996" w14:textId="77777777" w:rsidR="00EA6807" w:rsidRPr="00EA6807" w:rsidRDefault="00EA6807" w:rsidP="00EA6807">
      <w:pPr>
        <w:spacing w:before="0"/>
      </w:pPr>
    </w:p>
    <w:p w14:paraId="2924DB49" w14:textId="77777777" w:rsidR="00EA6807" w:rsidRDefault="00EA6807" w:rsidP="00EA6807">
      <w:pPr>
        <w:spacing w:before="0"/>
      </w:pPr>
    </w:p>
    <w:p w14:paraId="631D92CF" w14:textId="77777777" w:rsidR="00EA6807" w:rsidRDefault="00EA6807" w:rsidP="00EA6807">
      <w:pPr>
        <w:spacing w:before="0"/>
      </w:pPr>
    </w:p>
    <w:p w14:paraId="13814624" w14:textId="77777777" w:rsidR="00EA6807" w:rsidRDefault="00EA6807" w:rsidP="00EA6807">
      <w:pPr>
        <w:spacing w:before="0"/>
      </w:pPr>
    </w:p>
    <w:p w14:paraId="1EABCDA5" w14:textId="77777777" w:rsidR="00EA6807" w:rsidRDefault="00EA6807" w:rsidP="00EA6807">
      <w:pPr>
        <w:spacing w:before="0"/>
      </w:pPr>
    </w:p>
    <w:p w14:paraId="673CA4B8" w14:textId="77777777" w:rsidR="00EA6807" w:rsidRDefault="00EA6807" w:rsidP="00EA6807">
      <w:pPr>
        <w:spacing w:before="0"/>
      </w:pPr>
    </w:p>
    <w:p w14:paraId="7E1BA61D" w14:textId="013E9BF4" w:rsidR="00EA6807" w:rsidRPr="00EA6807" w:rsidRDefault="00EA6807" w:rsidP="00EA6807">
      <w:pPr>
        <w:spacing w:before="0"/>
      </w:pPr>
      <w:r w:rsidRPr="00EA6807">
        <w:t xml:space="preserve">Review Date: </w:t>
      </w:r>
      <w:r w:rsidR="00D83C50">
        <w:t>September</w:t>
      </w:r>
      <w:r w:rsidRPr="00EA6807">
        <w:t xml:space="preserve"> 202</w:t>
      </w:r>
      <w:r w:rsidR="007B1409">
        <w:t>6</w:t>
      </w:r>
    </w:p>
    <w:p w14:paraId="34A6B255" w14:textId="77777777" w:rsidR="00AE4420" w:rsidRDefault="00AE4420" w:rsidP="00042646">
      <w:pPr>
        <w:rPr>
          <w:b/>
          <w:sz w:val="28"/>
        </w:rPr>
      </w:pPr>
    </w:p>
    <w:p w14:paraId="523BBFC8" w14:textId="77777777" w:rsidR="00B837E5" w:rsidRDefault="00B837E5" w:rsidP="00042646">
      <w:pPr>
        <w:rPr>
          <w:b/>
          <w:sz w:val="28"/>
        </w:rPr>
      </w:pPr>
    </w:p>
    <w:p w14:paraId="406425CA" w14:textId="522370AE" w:rsidR="00042646" w:rsidRPr="0011435C" w:rsidRDefault="00042646" w:rsidP="00042646">
      <w:pPr>
        <w:rPr>
          <w:b/>
          <w:sz w:val="28"/>
        </w:rPr>
      </w:pPr>
      <w:r w:rsidRPr="0011435C">
        <w:rPr>
          <w:b/>
          <w:sz w:val="28"/>
        </w:rPr>
        <w:lastRenderedPageBreak/>
        <w:t>Contents</w:t>
      </w:r>
    </w:p>
    <w:p w14:paraId="6446DBE6" w14:textId="77777777" w:rsidR="00071498" w:rsidRPr="00605DD2" w:rsidRDefault="00042646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fldChar w:fldCharType="begin"/>
      </w:r>
      <w:r>
        <w:instrText xml:space="preserve"> TOC \o "2-2" \t "Heading 1,1" </w:instrText>
      </w:r>
      <w:r>
        <w:fldChar w:fldCharType="separate"/>
      </w:r>
      <w:r w:rsidR="00071498" w:rsidRPr="006C23BE">
        <w:rPr>
          <w:noProof/>
        </w:rPr>
        <w:t>1. Aims</w:t>
      </w:r>
      <w:r w:rsidR="00071498">
        <w:rPr>
          <w:noProof/>
        </w:rPr>
        <w:tab/>
      </w:r>
      <w:r w:rsidR="00071498">
        <w:rPr>
          <w:noProof/>
        </w:rPr>
        <w:fldChar w:fldCharType="begin"/>
      </w:r>
      <w:r w:rsidR="00071498">
        <w:rPr>
          <w:noProof/>
        </w:rPr>
        <w:instrText xml:space="preserve"> PAGEREF _Toc491959680 \h </w:instrText>
      </w:r>
      <w:r w:rsidR="00071498">
        <w:rPr>
          <w:noProof/>
        </w:rPr>
      </w:r>
      <w:r w:rsidR="00071498">
        <w:rPr>
          <w:noProof/>
        </w:rPr>
        <w:fldChar w:fldCharType="separate"/>
      </w:r>
      <w:r w:rsidR="009D61AB">
        <w:rPr>
          <w:noProof/>
        </w:rPr>
        <w:t>3</w:t>
      </w:r>
      <w:r w:rsidR="00071498">
        <w:rPr>
          <w:noProof/>
        </w:rPr>
        <w:fldChar w:fldCharType="end"/>
      </w:r>
    </w:p>
    <w:p w14:paraId="0210CDF5" w14:textId="19959D53" w:rsidR="00071498" w:rsidRPr="00605DD2" w:rsidRDefault="00024CA0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2</w:t>
      </w:r>
      <w:r w:rsidR="00071498" w:rsidRPr="006C23BE">
        <w:rPr>
          <w:noProof/>
        </w:rPr>
        <w:t>. Roles and responsibilities</w:t>
      </w:r>
      <w:r w:rsidR="00071498">
        <w:rPr>
          <w:noProof/>
        </w:rPr>
        <w:tab/>
      </w:r>
      <w:r w:rsidR="00346ABE">
        <w:rPr>
          <w:noProof/>
        </w:rPr>
        <w:t>3</w:t>
      </w:r>
      <w:r w:rsidR="00D06550">
        <w:rPr>
          <w:noProof/>
        </w:rPr>
        <w:t>-</w:t>
      </w:r>
      <w:r w:rsidR="00071498">
        <w:rPr>
          <w:noProof/>
        </w:rPr>
        <w:fldChar w:fldCharType="begin"/>
      </w:r>
      <w:r w:rsidR="00071498">
        <w:rPr>
          <w:noProof/>
        </w:rPr>
        <w:instrText xml:space="preserve"> PAGEREF _Toc491959682 \h </w:instrText>
      </w:r>
      <w:r w:rsidR="00071498">
        <w:rPr>
          <w:noProof/>
        </w:rPr>
      </w:r>
      <w:r w:rsidR="00071498">
        <w:rPr>
          <w:noProof/>
        </w:rPr>
        <w:fldChar w:fldCharType="separate"/>
      </w:r>
      <w:r w:rsidR="009D61AB">
        <w:rPr>
          <w:noProof/>
        </w:rPr>
        <w:t>3</w:t>
      </w:r>
      <w:r w:rsidR="00071498">
        <w:rPr>
          <w:noProof/>
        </w:rPr>
        <w:fldChar w:fldCharType="end"/>
      </w:r>
    </w:p>
    <w:p w14:paraId="30987043" w14:textId="6C758B38" w:rsidR="00071498" w:rsidRPr="00605DD2" w:rsidRDefault="00024CA0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3</w:t>
      </w:r>
      <w:r w:rsidR="00071498" w:rsidRPr="006C23BE">
        <w:rPr>
          <w:noProof/>
        </w:rPr>
        <w:t>. First aid procedures</w:t>
      </w:r>
      <w:r w:rsidR="00071498">
        <w:rPr>
          <w:noProof/>
        </w:rPr>
        <w:tab/>
      </w:r>
      <w:r w:rsidR="00346ABE">
        <w:rPr>
          <w:noProof/>
        </w:rPr>
        <w:t>4-</w:t>
      </w:r>
      <w:r w:rsidR="00071498">
        <w:rPr>
          <w:noProof/>
        </w:rPr>
        <w:fldChar w:fldCharType="begin"/>
      </w:r>
      <w:r w:rsidR="00071498">
        <w:rPr>
          <w:noProof/>
        </w:rPr>
        <w:instrText xml:space="preserve"> PAGEREF _Toc491959683 \h </w:instrText>
      </w:r>
      <w:r w:rsidR="00071498">
        <w:rPr>
          <w:noProof/>
        </w:rPr>
      </w:r>
      <w:r w:rsidR="00071498">
        <w:rPr>
          <w:noProof/>
        </w:rPr>
        <w:fldChar w:fldCharType="separate"/>
      </w:r>
      <w:r w:rsidR="009D61AB">
        <w:rPr>
          <w:noProof/>
        </w:rPr>
        <w:t>4</w:t>
      </w:r>
      <w:r w:rsidR="00071498">
        <w:rPr>
          <w:noProof/>
        </w:rPr>
        <w:fldChar w:fldCharType="end"/>
      </w:r>
    </w:p>
    <w:p w14:paraId="0882DDCC" w14:textId="39438006" w:rsidR="00071498" w:rsidRPr="00605DD2" w:rsidRDefault="00024CA0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4</w:t>
      </w:r>
      <w:r w:rsidR="00071498" w:rsidRPr="006C23BE">
        <w:rPr>
          <w:noProof/>
        </w:rPr>
        <w:t>. First aid equipment</w:t>
      </w:r>
      <w:r w:rsidR="00071498">
        <w:rPr>
          <w:noProof/>
        </w:rPr>
        <w:tab/>
      </w:r>
      <w:r w:rsidR="00346ABE">
        <w:rPr>
          <w:noProof/>
        </w:rPr>
        <w:t>5</w:t>
      </w:r>
    </w:p>
    <w:p w14:paraId="48F538CA" w14:textId="4605E63D" w:rsidR="00071498" w:rsidRPr="00605DD2" w:rsidRDefault="00024CA0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5</w:t>
      </w:r>
      <w:r w:rsidR="00071498" w:rsidRPr="006C23BE">
        <w:rPr>
          <w:noProof/>
        </w:rPr>
        <w:t>. Record-keeping and reporting</w:t>
      </w:r>
      <w:r w:rsidR="00071498">
        <w:rPr>
          <w:noProof/>
        </w:rPr>
        <w:tab/>
      </w:r>
      <w:r w:rsidR="00346ABE">
        <w:rPr>
          <w:noProof/>
        </w:rPr>
        <w:t>5</w:t>
      </w:r>
      <w:r w:rsidR="00CE662D">
        <w:rPr>
          <w:noProof/>
        </w:rPr>
        <w:t>-</w:t>
      </w:r>
      <w:r w:rsidR="00346ABE">
        <w:rPr>
          <w:noProof/>
        </w:rPr>
        <w:t>6</w:t>
      </w:r>
    </w:p>
    <w:p w14:paraId="3FBD258D" w14:textId="23228536" w:rsidR="00071498" w:rsidRPr="00605DD2" w:rsidRDefault="00024CA0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6</w:t>
      </w:r>
      <w:r w:rsidR="00071498" w:rsidRPr="006C23BE">
        <w:rPr>
          <w:noProof/>
        </w:rPr>
        <w:t>. Training</w:t>
      </w:r>
      <w:r w:rsidR="00071498">
        <w:rPr>
          <w:noProof/>
        </w:rPr>
        <w:tab/>
      </w:r>
      <w:r w:rsidR="00CE662D">
        <w:rPr>
          <w:noProof/>
        </w:rPr>
        <w:t>6</w:t>
      </w:r>
    </w:p>
    <w:p w14:paraId="42368925" w14:textId="3D44F5C7" w:rsidR="00071498" w:rsidRPr="00605DD2" w:rsidRDefault="00024CA0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7</w:t>
      </w:r>
      <w:r w:rsidR="00071498" w:rsidRPr="006C23BE">
        <w:rPr>
          <w:noProof/>
        </w:rPr>
        <w:t>. Monitoring arrangements</w:t>
      </w:r>
      <w:r w:rsidR="00071498">
        <w:rPr>
          <w:noProof/>
        </w:rPr>
        <w:tab/>
      </w:r>
      <w:r w:rsidR="00D06550">
        <w:rPr>
          <w:noProof/>
        </w:rPr>
        <w:t>6</w:t>
      </w:r>
    </w:p>
    <w:p w14:paraId="76F333A9" w14:textId="67859751" w:rsidR="00071498" w:rsidRDefault="00024CA0" w:rsidP="00024CA0">
      <w:pPr>
        <w:pStyle w:val="TOC1"/>
        <w:rPr>
          <w:noProof/>
        </w:rPr>
      </w:pPr>
      <w:r>
        <w:rPr>
          <w:noProof/>
        </w:rPr>
        <w:t>8</w:t>
      </w:r>
      <w:r w:rsidR="00071498" w:rsidRPr="006C23BE">
        <w:rPr>
          <w:noProof/>
        </w:rPr>
        <w:t>. Links with other policies</w:t>
      </w:r>
      <w:r w:rsidR="00071498">
        <w:rPr>
          <w:noProof/>
        </w:rPr>
        <w:tab/>
      </w:r>
      <w:r w:rsidR="00D06550">
        <w:rPr>
          <w:noProof/>
        </w:rPr>
        <w:t>7</w:t>
      </w:r>
    </w:p>
    <w:p w14:paraId="6A66E503" w14:textId="6C29B9C0" w:rsidR="004D5FBB" w:rsidRPr="002414D1" w:rsidRDefault="00024CA0" w:rsidP="00945BF0">
      <w:pPr>
        <w:ind w:right="-188"/>
        <w:rPr>
          <w:sz w:val="24"/>
        </w:rPr>
      </w:pPr>
      <w:r>
        <w:rPr>
          <w:sz w:val="22"/>
          <w:szCs w:val="22"/>
        </w:rPr>
        <w:t>9</w:t>
      </w:r>
      <w:r w:rsidR="004D5FBB" w:rsidRPr="00945BF0">
        <w:rPr>
          <w:sz w:val="22"/>
          <w:szCs w:val="22"/>
        </w:rPr>
        <w:t>.Nearest</w:t>
      </w:r>
      <w:r w:rsidR="002414D1" w:rsidRPr="00945BF0">
        <w:rPr>
          <w:sz w:val="22"/>
          <w:szCs w:val="22"/>
        </w:rPr>
        <w:t xml:space="preserve"> </w:t>
      </w:r>
      <w:r w:rsidR="004D5FBB" w:rsidRPr="00945BF0">
        <w:rPr>
          <w:sz w:val="22"/>
          <w:szCs w:val="22"/>
        </w:rPr>
        <w:t>hospital………………</w:t>
      </w:r>
      <w:r w:rsidR="002414D1" w:rsidRPr="00945BF0">
        <w:rPr>
          <w:sz w:val="22"/>
          <w:szCs w:val="22"/>
        </w:rPr>
        <w:t>……</w:t>
      </w:r>
      <w:r w:rsidR="004D5FBB" w:rsidRPr="00945BF0">
        <w:rPr>
          <w:sz w:val="22"/>
          <w:szCs w:val="22"/>
        </w:rPr>
        <w:t>……………………………………………………</w:t>
      </w:r>
      <w:r w:rsidR="00945BF0">
        <w:rPr>
          <w:sz w:val="22"/>
          <w:szCs w:val="22"/>
        </w:rPr>
        <w:t>…………</w:t>
      </w:r>
      <w:r w:rsidR="0032376C">
        <w:rPr>
          <w:sz w:val="22"/>
          <w:szCs w:val="22"/>
        </w:rPr>
        <w:t>….</w:t>
      </w:r>
      <w:r w:rsidR="00D06550">
        <w:rPr>
          <w:sz w:val="22"/>
          <w:szCs w:val="22"/>
        </w:rPr>
        <w:t>7</w:t>
      </w:r>
      <w:r w:rsidR="004D5FBB" w:rsidRPr="002414D1">
        <w:rPr>
          <w:sz w:val="24"/>
        </w:rPr>
        <w:t xml:space="preserve">            </w:t>
      </w:r>
    </w:p>
    <w:p w14:paraId="0C37B462" w14:textId="77777777" w:rsidR="00071498" w:rsidRPr="00605DD2" w:rsidRDefault="00071498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Appendix 1:</w:t>
      </w:r>
      <w:r w:rsidRPr="006C23BE">
        <w:rPr>
          <w:noProof/>
          <w:lang w:val="en-GB"/>
        </w:rPr>
        <w:t xml:space="preserve"> list of</w:t>
      </w:r>
      <w:r w:rsidRPr="00346ABE">
        <w:rPr>
          <w:noProof/>
        </w:rPr>
        <w:t xml:space="preserve"> first aiders</w:t>
      </w:r>
      <w:r>
        <w:rPr>
          <w:noProof/>
        </w:rPr>
        <w:tab/>
      </w:r>
      <w:r w:rsidR="00CE662D">
        <w:rPr>
          <w:noProof/>
        </w:rPr>
        <w:t>8</w:t>
      </w:r>
    </w:p>
    <w:p w14:paraId="6C422DE9" w14:textId="77777777" w:rsidR="00071498" w:rsidRPr="00605DD2" w:rsidRDefault="00071498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Appendix 2: accident report</w:t>
      </w:r>
      <w:r w:rsidRPr="006C23BE">
        <w:rPr>
          <w:noProof/>
          <w:lang w:val="en-GB"/>
        </w:rPr>
        <w:t xml:space="preserve"> form</w:t>
      </w:r>
      <w:r>
        <w:rPr>
          <w:noProof/>
        </w:rPr>
        <w:tab/>
      </w:r>
      <w:r w:rsidR="00CE662D">
        <w:rPr>
          <w:noProof/>
        </w:rPr>
        <w:t>9</w:t>
      </w:r>
    </w:p>
    <w:p w14:paraId="71F9C1F4" w14:textId="77777777" w:rsidR="00071498" w:rsidRPr="00605DD2" w:rsidRDefault="00071498" w:rsidP="00024CA0">
      <w:pPr>
        <w:pStyle w:val="TOC1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 xml:space="preserve">Appendix 3: </w:t>
      </w:r>
      <w:r w:rsidRPr="006C23BE">
        <w:rPr>
          <w:noProof/>
          <w:lang w:val="en-GB"/>
        </w:rPr>
        <w:t xml:space="preserve">first aid </w:t>
      </w:r>
      <w:r>
        <w:rPr>
          <w:noProof/>
        </w:rPr>
        <w:t>training log</w:t>
      </w:r>
      <w:r>
        <w:rPr>
          <w:noProof/>
        </w:rPr>
        <w:tab/>
      </w:r>
      <w:r w:rsidR="00CE662D">
        <w:rPr>
          <w:noProof/>
        </w:rPr>
        <w:t>10</w:t>
      </w:r>
    </w:p>
    <w:p w14:paraId="3656B9AB" w14:textId="77777777" w:rsidR="00D6261F" w:rsidRPr="00304314" w:rsidRDefault="00042646" w:rsidP="00024CA0">
      <w:pPr>
        <w:pStyle w:val="TOC1"/>
        <w:rPr>
          <w:lang w:val="en-GB"/>
        </w:rPr>
      </w:pPr>
      <w:r>
        <w:fldChar w:fldCharType="end"/>
      </w:r>
    </w:p>
    <w:p w14:paraId="1D23E858" w14:textId="77777777" w:rsidR="00304314" w:rsidRDefault="00042646" w:rsidP="00304314">
      <w:pPr>
        <w:rPr>
          <w:b/>
        </w:rPr>
      </w:pPr>
      <w:r w:rsidRPr="00042646">
        <w:rPr>
          <w:b/>
        </w:rPr>
        <w:t>…………………………………………</w:t>
      </w:r>
      <w:r w:rsidR="00304314">
        <w:rPr>
          <w:b/>
        </w:rPr>
        <w:t>……………………………………………………………………………</w:t>
      </w:r>
    </w:p>
    <w:p w14:paraId="45FB0818" w14:textId="77777777" w:rsidR="006411B0" w:rsidRDefault="006411B0" w:rsidP="00304314">
      <w:pPr>
        <w:rPr>
          <w:b/>
        </w:rPr>
      </w:pPr>
    </w:p>
    <w:p w14:paraId="049F31CB" w14:textId="77777777" w:rsidR="0037415A" w:rsidRDefault="0037415A" w:rsidP="00304314">
      <w:pPr>
        <w:rPr>
          <w:b/>
        </w:rPr>
      </w:pPr>
    </w:p>
    <w:p w14:paraId="53128261" w14:textId="77777777" w:rsidR="00346ABE" w:rsidRDefault="00346ABE" w:rsidP="00304314">
      <w:pPr>
        <w:rPr>
          <w:b/>
        </w:rPr>
      </w:pPr>
    </w:p>
    <w:p w14:paraId="62486C05" w14:textId="77777777" w:rsidR="00346ABE" w:rsidRDefault="00346ABE" w:rsidP="00304314">
      <w:pPr>
        <w:rPr>
          <w:b/>
        </w:rPr>
      </w:pPr>
    </w:p>
    <w:p w14:paraId="4101652C" w14:textId="77777777" w:rsidR="00346ABE" w:rsidRDefault="00346ABE" w:rsidP="00304314">
      <w:pPr>
        <w:rPr>
          <w:b/>
        </w:rPr>
      </w:pPr>
    </w:p>
    <w:p w14:paraId="4B99056E" w14:textId="77777777" w:rsidR="00346ABE" w:rsidRDefault="00346ABE" w:rsidP="00304314">
      <w:pPr>
        <w:rPr>
          <w:b/>
        </w:rPr>
      </w:pPr>
    </w:p>
    <w:p w14:paraId="1299C43A" w14:textId="77777777" w:rsidR="00346ABE" w:rsidRDefault="00346ABE" w:rsidP="00304314">
      <w:pPr>
        <w:rPr>
          <w:b/>
        </w:rPr>
      </w:pPr>
    </w:p>
    <w:p w14:paraId="4DDBEF00" w14:textId="77777777" w:rsidR="00346ABE" w:rsidRDefault="00346ABE" w:rsidP="00304314">
      <w:pPr>
        <w:rPr>
          <w:b/>
        </w:rPr>
      </w:pPr>
    </w:p>
    <w:p w14:paraId="3461D779" w14:textId="77777777" w:rsidR="00346ABE" w:rsidRDefault="00346ABE" w:rsidP="00304314">
      <w:pPr>
        <w:rPr>
          <w:b/>
        </w:rPr>
      </w:pPr>
    </w:p>
    <w:p w14:paraId="3CF2D8B6" w14:textId="77777777" w:rsidR="00346ABE" w:rsidRDefault="00346ABE" w:rsidP="00304314">
      <w:pPr>
        <w:rPr>
          <w:b/>
        </w:rPr>
      </w:pPr>
    </w:p>
    <w:p w14:paraId="0FB78278" w14:textId="77777777" w:rsidR="00346ABE" w:rsidRDefault="00346ABE" w:rsidP="00304314">
      <w:pPr>
        <w:rPr>
          <w:b/>
        </w:rPr>
      </w:pPr>
    </w:p>
    <w:p w14:paraId="1FC39945" w14:textId="77777777" w:rsidR="00346ABE" w:rsidRDefault="00346ABE" w:rsidP="00304314">
      <w:pPr>
        <w:rPr>
          <w:b/>
        </w:rPr>
      </w:pPr>
    </w:p>
    <w:p w14:paraId="0562CB0E" w14:textId="77777777" w:rsidR="00346ABE" w:rsidRDefault="00346ABE" w:rsidP="00304314">
      <w:pPr>
        <w:rPr>
          <w:b/>
        </w:rPr>
      </w:pPr>
    </w:p>
    <w:p w14:paraId="34CE0A41" w14:textId="77777777" w:rsidR="00346ABE" w:rsidRDefault="00346ABE" w:rsidP="00304314">
      <w:pPr>
        <w:rPr>
          <w:b/>
        </w:rPr>
      </w:pPr>
    </w:p>
    <w:p w14:paraId="62EBF3C5" w14:textId="77777777" w:rsidR="00346ABE" w:rsidRDefault="00346ABE" w:rsidP="00304314">
      <w:pPr>
        <w:rPr>
          <w:b/>
        </w:rPr>
      </w:pPr>
    </w:p>
    <w:p w14:paraId="6D98A12B" w14:textId="77777777" w:rsidR="00346ABE" w:rsidRDefault="00346ABE" w:rsidP="00304314">
      <w:pPr>
        <w:rPr>
          <w:b/>
        </w:rPr>
      </w:pPr>
    </w:p>
    <w:p w14:paraId="2946DB82" w14:textId="77777777" w:rsidR="00346ABE" w:rsidRDefault="00346ABE" w:rsidP="00304314">
      <w:pPr>
        <w:rPr>
          <w:b/>
        </w:rPr>
      </w:pPr>
    </w:p>
    <w:p w14:paraId="5997CC1D" w14:textId="77777777" w:rsidR="00346ABE" w:rsidRDefault="00346ABE" w:rsidP="00304314">
      <w:pPr>
        <w:rPr>
          <w:b/>
        </w:rPr>
      </w:pPr>
    </w:p>
    <w:p w14:paraId="110FFD37" w14:textId="77777777" w:rsidR="00346ABE" w:rsidRDefault="00346ABE" w:rsidP="00304314">
      <w:pPr>
        <w:rPr>
          <w:b/>
        </w:rPr>
      </w:pPr>
    </w:p>
    <w:p w14:paraId="6B699379" w14:textId="77777777" w:rsidR="00346ABE" w:rsidRDefault="00346ABE" w:rsidP="00304314">
      <w:pPr>
        <w:rPr>
          <w:b/>
        </w:rPr>
      </w:pPr>
    </w:p>
    <w:p w14:paraId="3FE9F23F" w14:textId="77777777" w:rsidR="00346ABE" w:rsidRDefault="00346ABE" w:rsidP="00304314">
      <w:pPr>
        <w:rPr>
          <w:b/>
        </w:rPr>
      </w:pPr>
    </w:p>
    <w:p w14:paraId="57255E15" w14:textId="77777777" w:rsidR="00304314" w:rsidRPr="003B3B08" w:rsidRDefault="00304314" w:rsidP="006F3045">
      <w:pPr>
        <w:pStyle w:val="Heading1"/>
        <w:numPr>
          <w:ilvl w:val="0"/>
          <w:numId w:val="3"/>
        </w:numPr>
        <w:ind w:left="0" w:firstLine="0"/>
        <w:rPr>
          <w:rFonts w:cs="Arial"/>
          <w:sz w:val="22"/>
          <w:szCs w:val="22"/>
          <w:lang w:val="en-US" w:eastAsia="en-US"/>
        </w:rPr>
      </w:pPr>
      <w:bookmarkStart w:id="2" w:name="_Toc491959680"/>
      <w:bookmarkEnd w:id="1"/>
      <w:r w:rsidRPr="003B3B08">
        <w:rPr>
          <w:rFonts w:cs="Arial"/>
          <w:sz w:val="22"/>
          <w:szCs w:val="22"/>
          <w:lang w:val="en-US" w:eastAsia="en-US"/>
        </w:rPr>
        <w:lastRenderedPageBreak/>
        <w:t>Aims</w:t>
      </w:r>
      <w:bookmarkEnd w:id="2"/>
    </w:p>
    <w:p w14:paraId="2971C182" w14:textId="77777777" w:rsidR="00304314" w:rsidRPr="003B3B08" w:rsidRDefault="002A1B5E" w:rsidP="00ED268F">
      <w:pPr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The aims of our</w:t>
      </w:r>
      <w:r w:rsidR="00304314" w:rsidRPr="003B3B08">
        <w:rPr>
          <w:rFonts w:cs="Arial"/>
          <w:sz w:val="22"/>
          <w:szCs w:val="22"/>
        </w:rPr>
        <w:t xml:space="preserve"> first aid policy are to:</w:t>
      </w:r>
    </w:p>
    <w:p w14:paraId="2D216A78" w14:textId="6E2FBC62" w:rsidR="00304314" w:rsidRPr="003B3B08" w:rsidRDefault="00304314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Ensure the health and safety of all staff, pupils, and </w:t>
      </w:r>
      <w:r w:rsidR="002D0ED8" w:rsidRPr="003B3B08">
        <w:rPr>
          <w:rFonts w:cs="Arial"/>
          <w:sz w:val="22"/>
          <w:szCs w:val="22"/>
        </w:rPr>
        <w:t>visitors.</w:t>
      </w:r>
      <w:r w:rsidRPr="003B3B08">
        <w:rPr>
          <w:rFonts w:cs="Arial"/>
          <w:sz w:val="22"/>
          <w:szCs w:val="22"/>
        </w:rPr>
        <w:t xml:space="preserve"> </w:t>
      </w:r>
    </w:p>
    <w:p w14:paraId="28C8D597" w14:textId="77777777" w:rsidR="00304314" w:rsidRPr="003B3B08" w:rsidRDefault="00304314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Ensure that staff and </w:t>
      </w:r>
      <w:r w:rsidR="00926A2E" w:rsidRPr="003B3B08">
        <w:rPr>
          <w:rFonts w:cs="Arial"/>
          <w:sz w:val="22"/>
          <w:szCs w:val="22"/>
        </w:rPr>
        <w:t xml:space="preserve">the proprietor </w:t>
      </w:r>
      <w:r w:rsidRPr="003B3B08">
        <w:rPr>
          <w:rFonts w:cs="Arial"/>
          <w:sz w:val="22"/>
          <w:szCs w:val="22"/>
        </w:rPr>
        <w:t>are aware of their responsibilities with regards to health and safety</w:t>
      </w:r>
    </w:p>
    <w:p w14:paraId="70B49240" w14:textId="638255D1" w:rsidR="00304314" w:rsidRPr="003B3B08" w:rsidRDefault="00304314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Provide a framework for responding to an incident and reco</w:t>
      </w:r>
      <w:r w:rsidR="008B7BAF" w:rsidRPr="003B3B08">
        <w:rPr>
          <w:rFonts w:cs="Arial"/>
          <w:sz w:val="22"/>
          <w:szCs w:val="22"/>
        </w:rPr>
        <w:t>r</w:t>
      </w:r>
      <w:r w:rsidRPr="003B3B08">
        <w:rPr>
          <w:rFonts w:cs="Arial"/>
          <w:sz w:val="22"/>
          <w:szCs w:val="22"/>
        </w:rPr>
        <w:t xml:space="preserve">ding </w:t>
      </w:r>
      <w:r w:rsidR="002A1B5E" w:rsidRPr="003B3B08">
        <w:rPr>
          <w:rFonts w:cs="Arial"/>
          <w:sz w:val="22"/>
          <w:szCs w:val="22"/>
        </w:rPr>
        <w:t xml:space="preserve">and reporting </w:t>
      </w:r>
      <w:r w:rsidRPr="003B3B08">
        <w:rPr>
          <w:rFonts w:cs="Arial"/>
          <w:sz w:val="22"/>
          <w:szCs w:val="22"/>
        </w:rPr>
        <w:t xml:space="preserve">the </w:t>
      </w:r>
      <w:r w:rsidR="002D0ED8" w:rsidRPr="003B3B08">
        <w:rPr>
          <w:rFonts w:cs="Arial"/>
          <w:sz w:val="22"/>
          <w:szCs w:val="22"/>
        </w:rPr>
        <w:t>outcomes.</w:t>
      </w:r>
    </w:p>
    <w:p w14:paraId="17FA38F5" w14:textId="77777777" w:rsidR="00304314" w:rsidRPr="003B3B08" w:rsidRDefault="00304314" w:rsidP="006F3045">
      <w:pPr>
        <w:pStyle w:val="Heading1"/>
        <w:numPr>
          <w:ilvl w:val="0"/>
          <w:numId w:val="3"/>
        </w:numPr>
        <w:ind w:left="0" w:firstLine="0"/>
        <w:rPr>
          <w:rFonts w:cs="Arial"/>
          <w:sz w:val="22"/>
          <w:szCs w:val="22"/>
          <w:lang w:val="en-US" w:eastAsia="en-US"/>
        </w:rPr>
      </w:pPr>
      <w:bookmarkStart w:id="3" w:name="_Toc491959682"/>
      <w:r w:rsidRPr="003B3B08">
        <w:rPr>
          <w:rFonts w:cs="Arial"/>
          <w:sz w:val="22"/>
          <w:szCs w:val="22"/>
          <w:lang w:val="en-US" w:eastAsia="en-US"/>
        </w:rPr>
        <w:t>Roles and responsibilities</w:t>
      </w:r>
      <w:bookmarkEnd w:id="3"/>
    </w:p>
    <w:p w14:paraId="08CE6F91" w14:textId="77777777" w:rsidR="001F3B1E" w:rsidRPr="003B3B08" w:rsidRDefault="001F3B1E" w:rsidP="001F3B1E">
      <w:pPr>
        <w:pStyle w:val="Caption1"/>
        <w:rPr>
          <w:rFonts w:cs="Arial"/>
          <w:i w:val="0"/>
          <w:iCs/>
          <w:color w:val="auto"/>
          <w:sz w:val="22"/>
          <w:szCs w:val="22"/>
        </w:rPr>
      </w:pPr>
    </w:p>
    <w:p w14:paraId="430FD195" w14:textId="4891C356" w:rsidR="009B34B6" w:rsidRPr="003B3B08" w:rsidRDefault="00024CA0" w:rsidP="009B34B6">
      <w:pPr>
        <w:tabs>
          <w:tab w:val="left" w:pos="1515"/>
        </w:tabs>
        <w:spacing w:after="0"/>
        <w:rPr>
          <w:rFonts w:cs="Arial"/>
          <w:b/>
          <w:sz w:val="22"/>
          <w:szCs w:val="22"/>
        </w:rPr>
      </w:pPr>
      <w:r w:rsidRPr="003B3B08">
        <w:rPr>
          <w:rFonts w:cs="Arial"/>
          <w:b/>
          <w:sz w:val="22"/>
          <w:szCs w:val="22"/>
        </w:rPr>
        <w:t>2</w:t>
      </w:r>
      <w:r w:rsidR="00B22F04" w:rsidRPr="003B3B08">
        <w:rPr>
          <w:rFonts w:cs="Arial"/>
          <w:b/>
          <w:sz w:val="22"/>
          <w:szCs w:val="22"/>
        </w:rPr>
        <w:t xml:space="preserve">.1 </w:t>
      </w:r>
      <w:r w:rsidR="009B34B6" w:rsidRPr="003B3B08">
        <w:rPr>
          <w:rFonts w:cs="Arial"/>
          <w:b/>
          <w:sz w:val="22"/>
          <w:szCs w:val="22"/>
        </w:rPr>
        <w:t>Appointed person</w:t>
      </w:r>
      <w:r w:rsidR="0034199C" w:rsidRPr="003B3B08">
        <w:rPr>
          <w:rFonts w:cs="Arial"/>
          <w:b/>
          <w:sz w:val="22"/>
          <w:szCs w:val="22"/>
        </w:rPr>
        <w:t>(s)</w:t>
      </w:r>
      <w:r w:rsidR="00014B0A" w:rsidRPr="003B3B08">
        <w:rPr>
          <w:rFonts w:cs="Arial"/>
          <w:b/>
          <w:sz w:val="22"/>
          <w:szCs w:val="22"/>
        </w:rPr>
        <w:t xml:space="preserve"> and first aiders</w:t>
      </w:r>
    </w:p>
    <w:p w14:paraId="5D00F61C" w14:textId="3CA4AC76" w:rsidR="005918A2" w:rsidRPr="003B3B08" w:rsidRDefault="009B34B6" w:rsidP="006F3045">
      <w:pPr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The school’s appointed </w:t>
      </w:r>
      <w:proofErr w:type="gramStart"/>
      <w:r w:rsidR="00926A2E" w:rsidRPr="003B3B08">
        <w:rPr>
          <w:rFonts w:cs="Arial"/>
          <w:sz w:val="22"/>
          <w:szCs w:val="22"/>
        </w:rPr>
        <w:t>persons</w:t>
      </w:r>
      <w:proofErr w:type="gramEnd"/>
      <w:r w:rsidR="00926A2E" w:rsidRPr="003B3B08">
        <w:rPr>
          <w:rFonts w:cs="Arial"/>
          <w:sz w:val="22"/>
          <w:szCs w:val="22"/>
        </w:rPr>
        <w:t xml:space="preserve"> are</w:t>
      </w:r>
      <w:r w:rsidR="005918A2" w:rsidRPr="003B3B08">
        <w:rPr>
          <w:rFonts w:cs="Arial"/>
          <w:sz w:val="22"/>
          <w:szCs w:val="22"/>
        </w:rPr>
        <w:t xml:space="preserve"> the </w:t>
      </w:r>
      <w:r w:rsidR="00B837E5">
        <w:rPr>
          <w:rFonts w:cs="Arial"/>
          <w:sz w:val="22"/>
          <w:szCs w:val="22"/>
        </w:rPr>
        <w:t>Senior Headteacher</w:t>
      </w:r>
      <w:r w:rsidR="005918A2" w:rsidRPr="003B3B08">
        <w:rPr>
          <w:rFonts w:cs="Arial"/>
          <w:sz w:val="22"/>
          <w:szCs w:val="22"/>
        </w:rPr>
        <w:t xml:space="preserve"> and </w:t>
      </w:r>
      <w:r w:rsidR="00B837E5">
        <w:rPr>
          <w:rFonts w:cs="Arial"/>
          <w:sz w:val="22"/>
          <w:szCs w:val="22"/>
        </w:rPr>
        <w:t xml:space="preserve">the </w:t>
      </w:r>
      <w:r w:rsidR="005918A2" w:rsidRPr="003B3B08">
        <w:rPr>
          <w:rFonts w:cs="Arial"/>
          <w:sz w:val="22"/>
          <w:szCs w:val="22"/>
        </w:rPr>
        <w:t xml:space="preserve">Home </w:t>
      </w:r>
      <w:r w:rsidR="001363B4" w:rsidRPr="003B3B08">
        <w:rPr>
          <w:rFonts w:cs="Arial"/>
          <w:sz w:val="22"/>
          <w:szCs w:val="22"/>
        </w:rPr>
        <w:t>Manager;</w:t>
      </w:r>
      <w:r w:rsidR="005918A2" w:rsidRPr="003B3B08">
        <w:rPr>
          <w:rFonts w:cs="Arial"/>
          <w:sz w:val="22"/>
          <w:szCs w:val="22"/>
        </w:rPr>
        <w:t xml:space="preserve"> however, most staff will have completed First Aid training. </w:t>
      </w:r>
    </w:p>
    <w:p w14:paraId="17C3D8C2" w14:textId="3C9D2D25" w:rsidR="005918A2" w:rsidRPr="003B3B08" w:rsidRDefault="005918A2" w:rsidP="006F3045">
      <w:pPr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The </w:t>
      </w:r>
      <w:r w:rsidR="00B837E5">
        <w:rPr>
          <w:rFonts w:cs="Arial"/>
          <w:sz w:val="22"/>
          <w:szCs w:val="22"/>
        </w:rPr>
        <w:t>Senior Headteacher</w:t>
      </w:r>
      <w:r w:rsidRPr="003B3B08">
        <w:rPr>
          <w:rFonts w:cs="Arial"/>
          <w:sz w:val="22"/>
          <w:szCs w:val="22"/>
        </w:rPr>
        <w:t xml:space="preserve"> and the Home Manager will be</w:t>
      </w:r>
      <w:r w:rsidR="009B34B6" w:rsidRPr="003B3B08">
        <w:rPr>
          <w:rFonts w:cs="Arial"/>
          <w:sz w:val="22"/>
          <w:szCs w:val="22"/>
        </w:rPr>
        <w:t xml:space="preserve"> responsible for</w:t>
      </w:r>
      <w:r w:rsidRPr="003B3B08">
        <w:rPr>
          <w:rFonts w:cs="Arial"/>
          <w:sz w:val="22"/>
          <w:szCs w:val="22"/>
        </w:rPr>
        <w:t>:</w:t>
      </w:r>
    </w:p>
    <w:p w14:paraId="6D1389F9" w14:textId="024A851B" w:rsidR="009B34B6" w:rsidRPr="003B3B08" w:rsidRDefault="009B34B6" w:rsidP="006F3045">
      <w:pPr>
        <w:numPr>
          <w:ilvl w:val="0"/>
          <w:numId w:val="4"/>
        </w:numPr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Taking charge when someone is injured or becomes </w:t>
      </w:r>
      <w:r w:rsidR="002D0ED8" w:rsidRPr="003B3B08">
        <w:rPr>
          <w:rFonts w:cs="Arial"/>
          <w:sz w:val="22"/>
          <w:szCs w:val="22"/>
        </w:rPr>
        <w:t>ill.</w:t>
      </w:r>
    </w:p>
    <w:p w14:paraId="60FF2E01" w14:textId="644B42BD" w:rsidR="009B34B6" w:rsidRPr="003B3B08" w:rsidRDefault="009B34B6" w:rsidP="006F3045">
      <w:pPr>
        <w:numPr>
          <w:ilvl w:val="0"/>
          <w:numId w:val="4"/>
        </w:numPr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Ensuring there is an adequate supply of medical materials in first aid </w:t>
      </w:r>
      <w:r w:rsidR="002D0ED8" w:rsidRPr="003B3B08">
        <w:rPr>
          <w:rFonts w:cs="Arial"/>
          <w:sz w:val="22"/>
          <w:szCs w:val="22"/>
        </w:rPr>
        <w:t>kits and</w:t>
      </w:r>
      <w:r w:rsidRPr="003B3B08">
        <w:rPr>
          <w:rFonts w:cs="Arial"/>
          <w:sz w:val="22"/>
          <w:szCs w:val="22"/>
        </w:rPr>
        <w:t xml:space="preserve"> replenishing the contents of these </w:t>
      </w:r>
      <w:r w:rsidR="002D0ED8" w:rsidRPr="003B3B08">
        <w:rPr>
          <w:rFonts w:cs="Arial"/>
          <w:sz w:val="22"/>
          <w:szCs w:val="22"/>
        </w:rPr>
        <w:t>kits.</w:t>
      </w:r>
    </w:p>
    <w:p w14:paraId="7374E6E2" w14:textId="45D9E0F1" w:rsidR="009B34B6" w:rsidRPr="003B3B08" w:rsidRDefault="009B34B6" w:rsidP="006F3045">
      <w:pPr>
        <w:numPr>
          <w:ilvl w:val="0"/>
          <w:numId w:val="4"/>
        </w:numPr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Ensuring that an ambulance or other professional medical help is summoned when </w:t>
      </w:r>
      <w:r w:rsidR="002D0ED8" w:rsidRPr="003B3B08">
        <w:rPr>
          <w:rFonts w:cs="Arial"/>
          <w:sz w:val="22"/>
          <w:szCs w:val="22"/>
        </w:rPr>
        <w:t>appropriate.</w:t>
      </w:r>
    </w:p>
    <w:p w14:paraId="2E0B0242" w14:textId="5CCDCB36" w:rsidR="006411B0" w:rsidRPr="003B3B08" w:rsidRDefault="005918A2" w:rsidP="006F3045">
      <w:pPr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The </w:t>
      </w:r>
      <w:r w:rsidR="00B837E5">
        <w:rPr>
          <w:rFonts w:cs="Arial"/>
          <w:sz w:val="22"/>
          <w:szCs w:val="22"/>
        </w:rPr>
        <w:t>Senior Headteacher</w:t>
      </w:r>
      <w:r w:rsidRPr="003B3B08">
        <w:rPr>
          <w:rFonts w:cs="Arial"/>
          <w:sz w:val="22"/>
          <w:szCs w:val="22"/>
        </w:rPr>
        <w:t xml:space="preserve"> and the Home Manager</w:t>
      </w:r>
      <w:r w:rsidR="006411B0" w:rsidRPr="003B3B08">
        <w:rPr>
          <w:rFonts w:cs="Arial"/>
          <w:sz w:val="22"/>
          <w:szCs w:val="22"/>
        </w:rPr>
        <w:t xml:space="preserve"> are </w:t>
      </w:r>
      <w:r w:rsidR="00014B0A" w:rsidRPr="003B3B08">
        <w:rPr>
          <w:rFonts w:cs="Arial"/>
          <w:sz w:val="22"/>
          <w:szCs w:val="22"/>
        </w:rPr>
        <w:t xml:space="preserve">trained and qualified to carry out the role (see section 7) and are </w:t>
      </w:r>
      <w:r w:rsidR="006411B0" w:rsidRPr="003B3B08">
        <w:rPr>
          <w:rFonts w:cs="Arial"/>
          <w:sz w:val="22"/>
          <w:szCs w:val="22"/>
        </w:rPr>
        <w:t xml:space="preserve">responsible for the </w:t>
      </w:r>
      <w:r w:rsidR="00092840" w:rsidRPr="003B3B08">
        <w:rPr>
          <w:rFonts w:cs="Arial"/>
          <w:sz w:val="22"/>
          <w:szCs w:val="22"/>
        </w:rPr>
        <w:t>following:</w:t>
      </w:r>
    </w:p>
    <w:p w14:paraId="104F0D85" w14:textId="1E35BACE" w:rsidR="00304314" w:rsidRPr="003B3B08" w:rsidRDefault="00304314" w:rsidP="006F3045">
      <w:pPr>
        <w:numPr>
          <w:ilvl w:val="0"/>
          <w:numId w:val="1"/>
        </w:numPr>
        <w:ind w:left="567" w:hanging="283"/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Acting as first responders to any </w:t>
      </w:r>
      <w:r w:rsidR="006A17A2" w:rsidRPr="003B3B08">
        <w:rPr>
          <w:rFonts w:cs="Arial"/>
          <w:sz w:val="22"/>
          <w:szCs w:val="22"/>
        </w:rPr>
        <w:t>incidents,</w:t>
      </w:r>
      <w:r w:rsidR="0090476C" w:rsidRPr="003B3B08">
        <w:rPr>
          <w:rFonts w:cs="Arial"/>
          <w:sz w:val="22"/>
          <w:szCs w:val="22"/>
        </w:rPr>
        <w:t xml:space="preserve"> t</w:t>
      </w:r>
      <w:r w:rsidRPr="003B3B08">
        <w:rPr>
          <w:rFonts w:cs="Arial"/>
          <w:sz w:val="22"/>
          <w:szCs w:val="22"/>
        </w:rPr>
        <w:t xml:space="preserve">hey will assess the situation where there is an injured or ill </w:t>
      </w:r>
      <w:r w:rsidR="006A17A2" w:rsidRPr="003B3B08">
        <w:rPr>
          <w:rFonts w:cs="Arial"/>
          <w:sz w:val="22"/>
          <w:szCs w:val="22"/>
        </w:rPr>
        <w:t>person and</w:t>
      </w:r>
      <w:r w:rsidRPr="003B3B08">
        <w:rPr>
          <w:rFonts w:cs="Arial"/>
          <w:sz w:val="22"/>
          <w:szCs w:val="22"/>
        </w:rPr>
        <w:t xml:space="preserve"> provide immediate and appropriate </w:t>
      </w:r>
      <w:r w:rsidR="006A17A2" w:rsidRPr="003B3B08">
        <w:rPr>
          <w:rFonts w:cs="Arial"/>
          <w:sz w:val="22"/>
          <w:szCs w:val="22"/>
        </w:rPr>
        <w:t>treatment.</w:t>
      </w:r>
    </w:p>
    <w:p w14:paraId="401F0678" w14:textId="77777777" w:rsidR="00304314" w:rsidRPr="003B3B08" w:rsidRDefault="00304314" w:rsidP="006F3045">
      <w:pPr>
        <w:numPr>
          <w:ilvl w:val="0"/>
          <w:numId w:val="1"/>
        </w:numPr>
        <w:ind w:left="567" w:hanging="283"/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Sending pupils home to recover, where necessary</w:t>
      </w:r>
    </w:p>
    <w:p w14:paraId="3F8E178E" w14:textId="77777777" w:rsidR="00304314" w:rsidRPr="003B3B08" w:rsidRDefault="00304314" w:rsidP="006F3045">
      <w:pPr>
        <w:numPr>
          <w:ilvl w:val="0"/>
          <w:numId w:val="1"/>
        </w:numPr>
        <w:ind w:left="567" w:hanging="283"/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Filling in an accident report </w:t>
      </w:r>
      <w:r w:rsidR="00F47690" w:rsidRPr="003B3B08">
        <w:rPr>
          <w:rFonts w:cs="Arial"/>
          <w:sz w:val="22"/>
          <w:szCs w:val="22"/>
        </w:rPr>
        <w:t>on the same day, or as soon as is reasonably practica</w:t>
      </w:r>
      <w:r w:rsidR="0090476C" w:rsidRPr="003B3B08">
        <w:rPr>
          <w:rFonts w:cs="Arial"/>
          <w:sz w:val="22"/>
          <w:szCs w:val="22"/>
        </w:rPr>
        <w:t>ble</w:t>
      </w:r>
      <w:r w:rsidR="00F47690" w:rsidRPr="003B3B08">
        <w:rPr>
          <w:rFonts w:cs="Arial"/>
          <w:sz w:val="22"/>
          <w:szCs w:val="22"/>
        </w:rPr>
        <w:t>,</w:t>
      </w:r>
      <w:r w:rsidR="00ED268F" w:rsidRPr="003B3B08">
        <w:rPr>
          <w:rFonts w:cs="Arial"/>
          <w:sz w:val="22"/>
          <w:szCs w:val="22"/>
        </w:rPr>
        <w:t xml:space="preserve"> after an incident (see the template in a</w:t>
      </w:r>
      <w:r w:rsidRPr="003B3B08">
        <w:rPr>
          <w:rFonts w:cs="Arial"/>
          <w:sz w:val="22"/>
          <w:szCs w:val="22"/>
        </w:rPr>
        <w:t xml:space="preserve">ppendix </w:t>
      </w:r>
      <w:r w:rsidR="00855B46" w:rsidRPr="003B3B08">
        <w:rPr>
          <w:rFonts w:cs="Arial"/>
          <w:sz w:val="22"/>
          <w:szCs w:val="22"/>
        </w:rPr>
        <w:t>2</w:t>
      </w:r>
      <w:r w:rsidR="00ED268F" w:rsidRPr="003B3B08">
        <w:rPr>
          <w:rFonts w:cs="Arial"/>
          <w:sz w:val="22"/>
          <w:szCs w:val="22"/>
        </w:rPr>
        <w:t>)</w:t>
      </w:r>
    </w:p>
    <w:p w14:paraId="0D0DB34B" w14:textId="77777777" w:rsidR="00304314" w:rsidRPr="003B3B08" w:rsidRDefault="00304314" w:rsidP="006F3045">
      <w:pPr>
        <w:numPr>
          <w:ilvl w:val="0"/>
          <w:numId w:val="1"/>
        </w:numPr>
        <w:ind w:left="567" w:hanging="283"/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Keeping their contact details up to date</w:t>
      </w:r>
    </w:p>
    <w:p w14:paraId="240B43D7" w14:textId="77777777" w:rsidR="00304314" w:rsidRPr="003B3B08" w:rsidRDefault="00304314" w:rsidP="006F3045">
      <w:pPr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Our school’s first aiders</w:t>
      </w:r>
      <w:r w:rsidR="00926A2E" w:rsidRPr="003B3B08">
        <w:rPr>
          <w:rFonts w:cs="Arial"/>
          <w:sz w:val="22"/>
          <w:szCs w:val="22"/>
        </w:rPr>
        <w:t xml:space="preserve"> </w:t>
      </w:r>
      <w:r w:rsidRPr="003B3B08">
        <w:rPr>
          <w:rFonts w:cs="Arial"/>
          <w:sz w:val="22"/>
          <w:szCs w:val="22"/>
        </w:rPr>
        <w:t xml:space="preserve">are listed in appendix </w:t>
      </w:r>
      <w:r w:rsidR="00855B46" w:rsidRPr="003B3B08">
        <w:rPr>
          <w:rFonts w:cs="Arial"/>
          <w:sz w:val="22"/>
          <w:szCs w:val="22"/>
        </w:rPr>
        <w:t>1</w:t>
      </w:r>
      <w:r w:rsidRPr="003B3B08">
        <w:rPr>
          <w:rFonts w:cs="Arial"/>
          <w:sz w:val="22"/>
          <w:szCs w:val="22"/>
        </w:rPr>
        <w:t xml:space="preserve">. Their names will also be displayed </w:t>
      </w:r>
      <w:r w:rsidR="001A60B0" w:rsidRPr="003B3B08">
        <w:rPr>
          <w:rFonts w:cs="Arial"/>
          <w:sz w:val="22"/>
          <w:szCs w:val="22"/>
        </w:rPr>
        <w:t>prominently around the school.</w:t>
      </w:r>
    </w:p>
    <w:p w14:paraId="61CDCEAD" w14:textId="77777777" w:rsidR="00092840" w:rsidRPr="003B3B08" w:rsidRDefault="00092840" w:rsidP="00ED268F">
      <w:pPr>
        <w:rPr>
          <w:rFonts w:cs="Arial"/>
          <w:sz w:val="22"/>
          <w:szCs w:val="22"/>
        </w:rPr>
      </w:pPr>
    </w:p>
    <w:p w14:paraId="2EA997A6" w14:textId="5AA43281" w:rsidR="00304314" w:rsidRPr="003B3B08" w:rsidRDefault="00024CA0" w:rsidP="00304314">
      <w:pPr>
        <w:spacing w:after="0"/>
        <w:rPr>
          <w:rFonts w:cs="Arial"/>
          <w:b/>
          <w:sz w:val="22"/>
          <w:szCs w:val="22"/>
        </w:rPr>
      </w:pPr>
      <w:r w:rsidRPr="003B3B08">
        <w:rPr>
          <w:rFonts w:cs="Arial"/>
          <w:b/>
          <w:sz w:val="22"/>
          <w:szCs w:val="22"/>
        </w:rPr>
        <w:t>2</w:t>
      </w:r>
      <w:r w:rsidR="0050660A" w:rsidRPr="003B3B08">
        <w:rPr>
          <w:rFonts w:cs="Arial"/>
          <w:b/>
          <w:sz w:val="22"/>
          <w:szCs w:val="22"/>
        </w:rPr>
        <w:t>.</w:t>
      </w:r>
      <w:r w:rsidR="00AF1B77" w:rsidRPr="003B3B08">
        <w:rPr>
          <w:rFonts w:cs="Arial"/>
          <w:b/>
          <w:sz w:val="22"/>
          <w:szCs w:val="22"/>
        </w:rPr>
        <w:t>2</w:t>
      </w:r>
      <w:r w:rsidR="0050660A" w:rsidRPr="003B3B08">
        <w:rPr>
          <w:rFonts w:cs="Arial"/>
          <w:b/>
          <w:color w:val="F15F22"/>
          <w:sz w:val="22"/>
          <w:szCs w:val="22"/>
        </w:rPr>
        <w:t xml:space="preserve"> </w:t>
      </w:r>
      <w:r w:rsidR="00D7024F" w:rsidRPr="003B3B08">
        <w:rPr>
          <w:rFonts w:cs="Arial"/>
          <w:b/>
          <w:sz w:val="22"/>
          <w:szCs w:val="22"/>
        </w:rPr>
        <w:t>Health &amp; Safety Officer</w:t>
      </w:r>
    </w:p>
    <w:p w14:paraId="4FAA42F2" w14:textId="510FB1DD" w:rsidR="00304314" w:rsidRPr="003B3B08" w:rsidRDefault="00304314" w:rsidP="006F3045">
      <w:pPr>
        <w:spacing w:after="0" w:line="276" w:lineRule="auto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The </w:t>
      </w:r>
      <w:r w:rsidR="00D7024F" w:rsidRPr="003B3B08">
        <w:rPr>
          <w:rFonts w:cs="Arial"/>
          <w:sz w:val="22"/>
          <w:szCs w:val="22"/>
        </w:rPr>
        <w:t>health &amp; safety officer Sheraz Rattoo</w:t>
      </w:r>
      <w:r w:rsidRPr="003B3B08">
        <w:rPr>
          <w:rFonts w:cs="Arial"/>
          <w:sz w:val="22"/>
          <w:szCs w:val="22"/>
        </w:rPr>
        <w:t xml:space="preserve"> has ultimate responsibility for health and safety matters in the school, but d</w:t>
      </w:r>
      <w:r w:rsidR="00ED268F" w:rsidRPr="003B3B08">
        <w:rPr>
          <w:rFonts w:cs="Arial"/>
          <w:sz w:val="22"/>
          <w:szCs w:val="22"/>
        </w:rPr>
        <w:t>elegate</w:t>
      </w:r>
      <w:r w:rsidR="00642733" w:rsidRPr="003B3B08">
        <w:rPr>
          <w:rFonts w:cs="Arial"/>
          <w:sz w:val="22"/>
          <w:szCs w:val="22"/>
        </w:rPr>
        <w:t>s</w:t>
      </w:r>
      <w:r w:rsidR="0050660A" w:rsidRPr="003B3B08">
        <w:rPr>
          <w:rFonts w:cs="Arial"/>
          <w:sz w:val="22"/>
          <w:szCs w:val="22"/>
        </w:rPr>
        <w:t xml:space="preserve"> operational matters and</w:t>
      </w:r>
      <w:r w:rsidR="00ED268F" w:rsidRPr="003B3B08">
        <w:rPr>
          <w:rFonts w:cs="Arial"/>
          <w:sz w:val="22"/>
          <w:szCs w:val="22"/>
        </w:rPr>
        <w:t xml:space="preserve"> day-to-day tasks to </w:t>
      </w:r>
      <w:r w:rsidR="002110CA" w:rsidRPr="003B3B08">
        <w:rPr>
          <w:rFonts w:cs="Arial"/>
          <w:sz w:val="22"/>
          <w:szCs w:val="22"/>
        </w:rPr>
        <w:t xml:space="preserve">the </w:t>
      </w:r>
      <w:r w:rsidR="00B837E5">
        <w:rPr>
          <w:rFonts w:cs="Arial"/>
          <w:sz w:val="22"/>
          <w:szCs w:val="22"/>
        </w:rPr>
        <w:t>Senior Headteacher</w:t>
      </w:r>
      <w:r w:rsidR="002110CA" w:rsidRPr="003B3B08">
        <w:rPr>
          <w:rFonts w:cs="Arial"/>
          <w:sz w:val="22"/>
          <w:szCs w:val="22"/>
        </w:rPr>
        <w:t xml:space="preserve"> and </w:t>
      </w:r>
      <w:r w:rsidR="00ED268F" w:rsidRPr="003B3B08">
        <w:rPr>
          <w:rFonts w:cs="Arial"/>
          <w:sz w:val="22"/>
          <w:szCs w:val="22"/>
        </w:rPr>
        <w:t>staff members.</w:t>
      </w:r>
    </w:p>
    <w:p w14:paraId="6BB9E253" w14:textId="77777777" w:rsidR="0050660A" w:rsidRPr="003B3B08" w:rsidRDefault="0050660A" w:rsidP="00304314">
      <w:pPr>
        <w:spacing w:after="0"/>
        <w:rPr>
          <w:rFonts w:cs="Arial"/>
          <w:sz w:val="22"/>
          <w:szCs w:val="22"/>
        </w:rPr>
      </w:pPr>
    </w:p>
    <w:p w14:paraId="576752A9" w14:textId="1662FC02" w:rsidR="00304314" w:rsidRPr="003B3B08" w:rsidRDefault="00024CA0" w:rsidP="00304314">
      <w:pPr>
        <w:spacing w:after="0"/>
        <w:rPr>
          <w:rFonts w:cs="Arial"/>
          <w:b/>
          <w:sz w:val="22"/>
          <w:szCs w:val="22"/>
        </w:rPr>
      </w:pPr>
      <w:r w:rsidRPr="003B3B08">
        <w:rPr>
          <w:rFonts w:cs="Arial"/>
          <w:b/>
          <w:sz w:val="22"/>
          <w:szCs w:val="22"/>
        </w:rPr>
        <w:t>2</w:t>
      </w:r>
      <w:r w:rsidR="00B22F04" w:rsidRPr="003B3B08">
        <w:rPr>
          <w:rFonts w:cs="Arial"/>
          <w:b/>
          <w:sz w:val="22"/>
          <w:szCs w:val="22"/>
        </w:rPr>
        <w:t>.</w:t>
      </w:r>
      <w:r w:rsidR="00D7024F" w:rsidRPr="003B3B08">
        <w:rPr>
          <w:rFonts w:cs="Arial"/>
          <w:b/>
          <w:sz w:val="22"/>
          <w:szCs w:val="22"/>
        </w:rPr>
        <w:t>3</w:t>
      </w:r>
      <w:r w:rsidR="006411B0" w:rsidRPr="003B3B08">
        <w:rPr>
          <w:rFonts w:cs="Arial"/>
          <w:b/>
          <w:sz w:val="22"/>
          <w:szCs w:val="22"/>
        </w:rPr>
        <w:t xml:space="preserve"> The </w:t>
      </w:r>
      <w:r w:rsidR="00B837E5">
        <w:rPr>
          <w:rFonts w:cs="Arial"/>
          <w:b/>
          <w:sz w:val="22"/>
          <w:szCs w:val="22"/>
        </w:rPr>
        <w:t>Senior Headteacher</w:t>
      </w:r>
    </w:p>
    <w:p w14:paraId="11DDC58C" w14:textId="0AB95FBC" w:rsidR="006411B0" w:rsidRPr="003B3B08" w:rsidRDefault="00304314" w:rsidP="006411B0">
      <w:pPr>
        <w:spacing w:after="0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The </w:t>
      </w:r>
      <w:r w:rsidR="00B837E5">
        <w:rPr>
          <w:rFonts w:cs="Arial"/>
          <w:sz w:val="22"/>
          <w:szCs w:val="22"/>
        </w:rPr>
        <w:t>Senior Headteacher</w:t>
      </w:r>
      <w:r w:rsidRPr="003B3B08">
        <w:rPr>
          <w:rFonts w:cs="Arial"/>
          <w:sz w:val="22"/>
          <w:szCs w:val="22"/>
        </w:rPr>
        <w:t xml:space="preserve"> is responsible for</w:t>
      </w:r>
      <w:r w:rsidR="00ED268F" w:rsidRPr="003B3B08">
        <w:rPr>
          <w:rFonts w:cs="Arial"/>
          <w:sz w:val="22"/>
          <w:szCs w:val="22"/>
        </w:rPr>
        <w:t xml:space="preserve"> the implementation of this policy, including</w:t>
      </w:r>
      <w:r w:rsidRPr="003B3B08">
        <w:rPr>
          <w:rFonts w:cs="Arial"/>
          <w:sz w:val="22"/>
          <w:szCs w:val="22"/>
        </w:rPr>
        <w:t>:</w:t>
      </w:r>
    </w:p>
    <w:p w14:paraId="45FA6EC2" w14:textId="6F057CF7" w:rsidR="00F47690" w:rsidRPr="003B3B08" w:rsidRDefault="00304314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Ensuring that an appropriate number of</w:t>
      </w:r>
      <w:r w:rsidR="0090476C" w:rsidRPr="003B3B08">
        <w:rPr>
          <w:rFonts w:cs="Arial"/>
          <w:sz w:val="22"/>
          <w:szCs w:val="22"/>
        </w:rPr>
        <w:t xml:space="preserve"> </w:t>
      </w:r>
      <w:r w:rsidRPr="003B3B08">
        <w:rPr>
          <w:rFonts w:cs="Arial"/>
          <w:sz w:val="22"/>
          <w:szCs w:val="22"/>
        </w:rPr>
        <w:t>trained first aid personn</w:t>
      </w:r>
      <w:r w:rsidR="0090476C" w:rsidRPr="003B3B08">
        <w:rPr>
          <w:rFonts w:cs="Arial"/>
          <w:sz w:val="22"/>
          <w:szCs w:val="22"/>
        </w:rPr>
        <w:t>el</w:t>
      </w:r>
      <w:r w:rsidR="00D7024F" w:rsidRPr="003B3B08">
        <w:rPr>
          <w:rFonts w:cs="Arial"/>
          <w:color w:val="F15F22"/>
          <w:sz w:val="22"/>
          <w:szCs w:val="22"/>
        </w:rPr>
        <w:t xml:space="preserve"> </w:t>
      </w:r>
      <w:proofErr w:type="gramStart"/>
      <w:r w:rsidRPr="003B3B08">
        <w:rPr>
          <w:rFonts w:cs="Arial"/>
          <w:sz w:val="22"/>
          <w:szCs w:val="22"/>
        </w:rPr>
        <w:t xml:space="preserve">are present in the school at all </w:t>
      </w:r>
      <w:r w:rsidR="00B66172" w:rsidRPr="003B3B08">
        <w:rPr>
          <w:rFonts w:cs="Arial"/>
          <w:sz w:val="22"/>
          <w:szCs w:val="22"/>
        </w:rPr>
        <w:t>times</w:t>
      </w:r>
      <w:proofErr w:type="gramEnd"/>
      <w:r w:rsidR="00B66172" w:rsidRPr="003B3B08">
        <w:rPr>
          <w:rFonts w:cs="Arial"/>
          <w:sz w:val="22"/>
          <w:szCs w:val="22"/>
        </w:rPr>
        <w:t>.</w:t>
      </w:r>
      <w:r w:rsidR="006D1B3D" w:rsidRPr="003B3B08">
        <w:rPr>
          <w:rFonts w:cs="Arial"/>
          <w:sz w:val="22"/>
          <w:szCs w:val="22"/>
        </w:rPr>
        <w:t xml:space="preserve"> </w:t>
      </w:r>
    </w:p>
    <w:p w14:paraId="7F78DE71" w14:textId="5E7C64EB" w:rsidR="00304314" w:rsidRPr="003B3B08" w:rsidRDefault="006D1B3D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Ensuring that first aiders have an appropriate qualification, keep training up to date and remain competent to perform their </w:t>
      </w:r>
      <w:r w:rsidR="00B66172" w:rsidRPr="003B3B08">
        <w:rPr>
          <w:rFonts w:cs="Arial"/>
          <w:sz w:val="22"/>
          <w:szCs w:val="22"/>
        </w:rPr>
        <w:t>role.</w:t>
      </w:r>
    </w:p>
    <w:p w14:paraId="5F6CE893" w14:textId="5B609D4A" w:rsidR="00304314" w:rsidRPr="003B3B08" w:rsidRDefault="00304314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Ensuring all staff are aware of first aid </w:t>
      </w:r>
      <w:r w:rsidR="00B66172" w:rsidRPr="003B3B08">
        <w:rPr>
          <w:rFonts w:cs="Arial"/>
          <w:sz w:val="22"/>
          <w:szCs w:val="22"/>
        </w:rPr>
        <w:t>procedures.</w:t>
      </w:r>
    </w:p>
    <w:p w14:paraId="055A84D7" w14:textId="2BAB2926" w:rsidR="00304314" w:rsidRPr="003B3B08" w:rsidRDefault="00304314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Ensuring appropriate risk assessments are completed</w:t>
      </w:r>
      <w:r w:rsidR="00243538" w:rsidRPr="003B3B08">
        <w:rPr>
          <w:rFonts w:cs="Arial"/>
          <w:sz w:val="22"/>
          <w:szCs w:val="22"/>
        </w:rPr>
        <w:t>, and app</w:t>
      </w:r>
      <w:r w:rsidR="00F47690" w:rsidRPr="003B3B08">
        <w:rPr>
          <w:rFonts w:cs="Arial"/>
          <w:sz w:val="22"/>
          <w:szCs w:val="22"/>
        </w:rPr>
        <w:t xml:space="preserve">ropriate measures are put in </w:t>
      </w:r>
      <w:r w:rsidR="00B66172" w:rsidRPr="003B3B08">
        <w:rPr>
          <w:rFonts w:cs="Arial"/>
          <w:sz w:val="22"/>
          <w:szCs w:val="22"/>
        </w:rPr>
        <w:t>place.</w:t>
      </w:r>
    </w:p>
    <w:p w14:paraId="1955BDC9" w14:textId="61C3F4AC" w:rsidR="00243538" w:rsidRPr="003B3B08" w:rsidRDefault="00304314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Undertaking, or ensuring </w:t>
      </w:r>
      <w:r w:rsidR="00B96312" w:rsidRPr="003B3B08">
        <w:rPr>
          <w:rFonts w:cs="Arial"/>
          <w:sz w:val="22"/>
          <w:szCs w:val="22"/>
        </w:rPr>
        <w:t xml:space="preserve">that </w:t>
      </w:r>
      <w:r w:rsidR="00D7024F" w:rsidRPr="003B3B08">
        <w:rPr>
          <w:rFonts w:cs="Arial"/>
          <w:sz w:val="22"/>
          <w:szCs w:val="22"/>
        </w:rPr>
        <w:t xml:space="preserve">staff </w:t>
      </w:r>
      <w:r w:rsidRPr="003B3B08">
        <w:rPr>
          <w:rFonts w:cs="Arial"/>
          <w:sz w:val="22"/>
          <w:szCs w:val="22"/>
        </w:rPr>
        <w:t>undertake, risk assessments</w:t>
      </w:r>
      <w:r w:rsidR="00AF14F3" w:rsidRPr="003B3B08">
        <w:rPr>
          <w:rFonts w:cs="Arial"/>
          <w:sz w:val="22"/>
          <w:szCs w:val="22"/>
        </w:rPr>
        <w:t>,</w:t>
      </w:r>
      <w:r w:rsidRPr="003B3B08">
        <w:rPr>
          <w:rFonts w:cs="Arial"/>
          <w:sz w:val="22"/>
          <w:szCs w:val="22"/>
        </w:rPr>
        <w:t xml:space="preserve"> as appropriate</w:t>
      </w:r>
      <w:r w:rsidR="00B96312" w:rsidRPr="003B3B08">
        <w:rPr>
          <w:rFonts w:cs="Arial"/>
          <w:sz w:val="22"/>
          <w:szCs w:val="22"/>
        </w:rPr>
        <w:t>,</w:t>
      </w:r>
      <w:r w:rsidR="00243538" w:rsidRPr="003B3B08">
        <w:rPr>
          <w:rFonts w:cs="Arial"/>
          <w:sz w:val="22"/>
          <w:szCs w:val="22"/>
        </w:rPr>
        <w:t xml:space="preserve"> and </w:t>
      </w:r>
      <w:r w:rsidR="0090476C" w:rsidRPr="003B3B08">
        <w:rPr>
          <w:rFonts w:cs="Arial"/>
          <w:sz w:val="22"/>
          <w:szCs w:val="22"/>
        </w:rPr>
        <w:t xml:space="preserve">that </w:t>
      </w:r>
      <w:r w:rsidR="00243538" w:rsidRPr="003B3B08">
        <w:rPr>
          <w:rFonts w:cs="Arial"/>
          <w:sz w:val="22"/>
          <w:szCs w:val="22"/>
        </w:rPr>
        <w:t>appropr</w:t>
      </w:r>
      <w:r w:rsidR="00F47690" w:rsidRPr="003B3B08">
        <w:rPr>
          <w:rFonts w:cs="Arial"/>
          <w:sz w:val="22"/>
          <w:szCs w:val="22"/>
        </w:rPr>
        <w:t xml:space="preserve">iate measures are put in </w:t>
      </w:r>
      <w:r w:rsidR="00B66172" w:rsidRPr="003B3B08">
        <w:rPr>
          <w:rFonts w:cs="Arial"/>
          <w:sz w:val="22"/>
          <w:szCs w:val="22"/>
        </w:rPr>
        <w:t>place.</w:t>
      </w:r>
    </w:p>
    <w:p w14:paraId="79BDCC0D" w14:textId="585B4824" w:rsidR="002110CA" w:rsidRPr="003B3B08" w:rsidRDefault="002110CA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Ensuring that adequate space is available for catering to the medical needs of </w:t>
      </w:r>
      <w:r w:rsidR="00B66172" w:rsidRPr="003B3B08">
        <w:rPr>
          <w:rFonts w:cs="Arial"/>
          <w:sz w:val="22"/>
          <w:szCs w:val="22"/>
        </w:rPr>
        <w:t>pupils.</w:t>
      </w:r>
    </w:p>
    <w:p w14:paraId="1817126C" w14:textId="77777777" w:rsidR="00304314" w:rsidRPr="003B3B08" w:rsidRDefault="00F47690" w:rsidP="006F3045">
      <w:pPr>
        <w:numPr>
          <w:ilvl w:val="0"/>
          <w:numId w:val="1"/>
        </w:numPr>
        <w:ind w:left="567" w:hanging="283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R</w:t>
      </w:r>
      <w:r w:rsidR="002110CA" w:rsidRPr="003B3B08">
        <w:rPr>
          <w:rFonts w:cs="Arial"/>
          <w:sz w:val="22"/>
          <w:szCs w:val="22"/>
        </w:rPr>
        <w:t>eport</w:t>
      </w:r>
      <w:r w:rsidRPr="003B3B08">
        <w:rPr>
          <w:rFonts w:cs="Arial"/>
          <w:sz w:val="22"/>
          <w:szCs w:val="22"/>
        </w:rPr>
        <w:t>ing</w:t>
      </w:r>
      <w:r w:rsidR="002110CA" w:rsidRPr="003B3B08">
        <w:rPr>
          <w:rFonts w:cs="Arial"/>
          <w:sz w:val="22"/>
          <w:szCs w:val="22"/>
        </w:rPr>
        <w:t xml:space="preserve"> </w:t>
      </w:r>
      <w:r w:rsidRPr="003B3B08">
        <w:rPr>
          <w:rFonts w:cs="Arial"/>
          <w:sz w:val="22"/>
          <w:szCs w:val="22"/>
        </w:rPr>
        <w:t>specified inc</w:t>
      </w:r>
      <w:r w:rsidR="002110CA" w:rsidRPr="003B3B08">
        <w:rPr>
          <w:rFonts w:cs="Arial"/>
          <w:sz w:val="22"/>
          <w:szCs w:val="22"/>
        </w:rPr>
        <w:t xml:space="preserve">idents to the </w:t>
      </w:r>
      <w:r w:rsidRPr="003B3B08">
        <w:rPr>
          <w:rFonts w:cs="Arial"/>
          <w:sz w:val="22"/>
          <w:szCs w:val="22"/>
        </w:rPr>
        <w:t xml:space="preserve">HSE </w:t>
      </w:r>
      <w:r w:rsidR="002110CA" w:rsidRPr="003B3B08">
        <w:rPr>
          <w:rFonts w:cs="Arial"/>
          <w:sz w:val="22"/>
          <w:szCs w:val="22"/>
        </w:rPr>
        <w:t>when necessary (see section 6)</w:t>
      </w:r>
      <w:r w:rsidR="00157A21" w:rsidRPr="003B3B08">
        <w:rPr>
          <w:rFonts w:cs="Arial"/>
          <w:sz w:val="22"/>
          <w:szCs w:val="22"/>
        </w:rPr>
        <w:t xml:space="preserve"> </w:t>
      </w:r>
    </w:p>
    <w:p w14:paraId="23DE523C" w14:textId="77777777" w:rsidR="00F47690" w:rsidRPr="003B3B08" w:rsidRDefault="00F47690" w:rsidP="00F47690">
      <w:pPr>
        <w:rPr>
          <w:rFonts w:cs="Arial"/>
          <w:sz w:val="22"/>
          <w:szCs w:val="22"/>
        </w:rPr>
      </w:pPr>
    </w:p>
    <w:p w14:paraId="08D7541A" w14:textId="43273E29" w:rsidR="00304314" w:rsidRPr="003B3B08" w:rsidRDefault="00024CA0" w:rsidP="00304314">
      <w:pPr>
        <w:spacing w:after="0"/>
        <w:rPr>
          <w:rFonts w:cs="Arial"/>
          <w:b/>
          <w:sz w:val="22"/>
          <w:szCs w:val="22"/>
        </w:rPr>
      </w:pPr>
      <w:r w:rsidRPr="003B3B08">
        <w:rPr>
          <w:rFonts w:cs="Arial"/>
          <w:b/>
          <w:sz w:val="22"/>
          <w:szCs w:val="22"/>
        </w:rPr>
        <w:t>2</w:t>
      </w:r>
      <w:r w:rsidR="006411B0" w:rsidRPr="003B3B08">
        <w:rPr>
          <w:rFonts w:cs="Arial"/>
          <w:b/>
          <w:sz w:val="22"/>
          <w:szCs w:val="22"/>
        </w:rPr>
        <w:t>.</w:t>
      </w:r>
      <w:r w:rsidR="00D7024F" w:rsidRPr="003B3B08">
        <w:rPr>
          <w:rFonts w:cs="Arial"/>
          <w:b/>
          <w:sz w:val="22"/>
          <w:szCs w:val="22"/>
        </w:rPr>
        <w:t xml:space="preserve">4 </w:t>
      </w:r>
      <w:r w:rsidR="006411B0" w:rsidRPr="003B3B08">
        <w:rPr>
          <w:rFonts w:cs="Arial"/>
          <w:b/>
          <w:sz w:val="22"/>
          <w:szCs w:val="22"/>
        </w:rPr>
        <w:t>Staff</w:t>
      </w:r>
    </w:p>
    <w:p w14:paraId="062CF215" w14:textId="77777777" w:rsidR="00304314" w:rsidRPr="003B3B08" w:rsidRDefault="00304314" w:rsidP="00304314">
      <w:pPr>
        <w:spacing w:after="0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School staff is responsible for:</w:t>
      </w:r>
    </w:p>
    <w:p w14:paraId="6F98534B" w14:textId="4ECB00CE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Ensuring they follow first aid </w:t>
      </w:r>
      <w:r w:rsidR="00B66172" w:rsidRPr="003B3B08">
        <w:rPr>
          <w:rFonts w:eastAsia="Times New Roman" w:cs="Arial"/>
          <w:sz w:val="22"/>
          <w:szCs w:val="22"/>
          <w:lang w:val="en-GB"/>
        </w:rPr>
        <w:t>procedures.</w:t>
      </w:r>
    </w:p>
    <w:p w14:paraId="75B18265" w14:textId="2ED6B0C5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Ensuring they know who the first aiders in school </w:t>
      </w:r>
      <w:r w:rsidR="00B66172" w:rsidRPr="003B3B08">
        <w:rPr>
          <w:rFonts w:eastAsia="Times New Roman" w:cs="Arial"/>
          <w:sz w:val="22"/>
          <w:szCs w:val="22"/>
          <w:lang w:val="en-GB"/>
        </w:rPr>
        <w:t>are.</w:t>
      </w:r>
    </w:p>
    <w:p w14:paraId="56FA0ED8" w14:textId="49AEA7DC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Completing accident reports </w:t>
      </w:r>
      <w:r w:rsidR="00642733" w:rsidRPr="003B3B08">
        <w:rPr>
          <w:rFonts w:eastAsia="Times New Roman" w:cs="Arial"/>
          <w:sz w:val="22"/>
          <w:szCs w:val="22"/>
          <w:lang w:val="en-GB"/>
        </w:rPr>
        <w:t xml:space="preserve">(see appendix 2) </w:t>
      </w:r>
      <w:r w:rsidRPr="003B3B08">
        <w:rPr>
          <w:rFonts w:eastAsia="Times New Roman" w:cs="Arial"/>
          <w:sz w:val="22"/>
          <w:szCs w:val="22"/>
          <w:lang w:val="en-GB"/>
        </w:rPr>
        <w:t>for all incidents they attend to</w:t>
      </w:r>
      <w:r w:rsidR="001C2E82" w:rsidRPr="003B3B08">
        <w:rPr>
          <w:rFonts w:eastAsia="Times New Roman" w:cs="Arial"/>
          <w:sz w:val="22"/>
          <w:szCs w:val="22"/>
          <w:lang w:val="en-GB"/>
        </w:rPr>
        <w:t xml:space="preserve"> where a first aider</w:t>
      </w:r>
      <w:r w:rsidR="00D7024F" w:rsidRPr="003B3B08">
        <w:rPr>
          <w:rFonts w:eastAsia="Times New Roman" w:cs="Arial"/>
          <w:sz w:val="22"/>
          <w:szCs w:val="22"/>
          <w:lang w:val="en-GB"/>
        </w:rPr>
        <w:t xml:space="preserve"> i</w:t>
      </w:r>
      <w:r w:rsidR="001C2E82" w:rsidRPr="003B3B08">
        <w:rPr>
          <w:rFonts w:eastAsia="Times New Roman" w:cs="Arial"/>
          <w:sz w:val="22"/>
          <w:szCs w:val="22"/>
          <w:lang w:val="en-GB"/>
        </w:rPr>
        <w:t xml:space="preserve">s not </w:t>
      </w:r>
      <w:r w:rsidR="00B66172" w:rsidRPr="003B3B08">
        <w:rPr>
          <w:rFonts w:eastAsia="Times New Roman" w:cs="Arial"/>
          <w:sz w:val="22"/>
          <w:szCs w:val="22"/>
          <w:lang w:val="en-GB"/>
        </w:rPr>
        <w:t>called.</w:t>
      </w:r>
      <w:r w:rsidR="009F0676" w:rsidRPr="003B3B08">
        <w:rPr>
          <w:rFonts w:eastAsia="Times New Roman" w:cs="Arial"/>
          <w:sz w:val="22"/>
          <w:szCs w:val="22"/>
          <w:lang w:val="en-GB"/>
        </w:rPr>
        <w:t xml:space="preserve"> </w:t>
      </w:r>
    </w:p>
    <w:p w14:paraId="1EF20EA9" w14:textId="33E87F4A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Informing the </w:t>
      </w:r>
      <w:r w:rsidR="00B837E5">
        <w:rPr>
          <w:rFonts w:eastAsia="Times New Roman" w:cs="Arial"/>
          <w:sz w:val="22"/>
          <w:szCs w:val="22"/>
          <w:lang w:val="en-GB"/>
        </w:rPr>
        <w:t>Senior Headteacher</w:t>
      </w:r>
      <w:r w:rsidRPr="003B3B08">
        <w:rPr>
          <w:rFonts w:eastAsia="Times New Roman" w:cs="Arial"/>
          <w:sz w:val="22"/>
          <w:szCs w:val="22"/>
          <w:lang w:val="en-GB"/>
        </w:rPr>
        <w:t xml:space="preserve"> or their manager of any specific health conditions or first aid needs</w:t>
      </w:r>
    </w:p>
    <w:p w14:paraId="052F6249" w14:textId="77777777" w:rsidR="00304314" w:rsidRPr="003B3B08" w:rsidRDefault="00304314" w:rsidP="006F3045">
      <w:pPr>
        <w:pStyle w:val="Heading1"/>
        <w:numPr>
          <w:ilvl w:val="0"/>
          <w:numId w:val="3"/>
        </w:numPr>
        <w:ind w:left="0" w:firstLine="0"/>
        <w:rPr>
          <w:rFonts w:cs="Arial"/>
          <w:sz w:val="22"/>
          <w:szCs w:val="22"/>
          <w:lang w:val="en-US" w:eastAsia="en-US"/>
        </w:rPr>
      </w:pPr>
      <w:bookmarkStart w:id="4" w:name="_Toc491959683"/>
      <w:r w:rsidRPr="003B3B08">
        <w:rPr>
          <w:rFonts w:cs="Arial"/>
          <w:sz w:val="22"/>
          <w:szCs w:val="22"/>
          <w:lang w:val="en-US" w:eastAsia="en-US"/>
        </w:rPr>
        <w:t>First aid procedures</w:t>
      </w:r>
      <w:bookmarkEnd w:id="4"/>
    </w:p>
    <w:p w14:paraId="510A3645" w14:textId="358A26CB" w:rsidR="001944F8" w:rsidRPr="003B3B08" w:rsidRDefault="00024CA0" w:rsidP="003B3B08">
      <w:pPr>
        <w:ind w:firstLine="284"/>
        <w:rPr>
          <w:rFonts w:cs="Arial"/>
          <w:b/>
          <w:sz w:val="22"/>
          <w:szCs w:val="22"/>
        </w:rPr>
      </w:pPr>
      <w:r w:rsidRPr="003B3B08">
        <w:rPr>
          <w:rFonts w:cs="Arial"/>
          <w:b/>
          <w:sz w:val="22"/>
          <w:szCs w:val="22"/>
        </w:rPr>
        <w:t>3</w:t>
      </w:r>
      <w:r w:rsidR="001944F8" w:rsidRPr="003B3B08">
        <w:rPr>
          <w:rFonts w:cs="Arial"/>
          <w:b/>
          <w:sz w:val="22"/>
          <w:szCs w:val="22"/>
        </w:rPr>
        <w:t>.1 In-school procedures</w:t>
      </w:r>
    </w:p>
    <w:p w14:paraId="16C9F8C9" w14:textId="77777777" w:rsidR="00304314" w:rsidRPr="003B3B08" w:rsidRDefault="00304314" w:rsidP="003B3B08">
      <w:pPr>
        <w:spacing w:after="0"/>
        <w:ind w:firstLine="284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In the event of an accident resulting in injury:</w:t>
      </w:r>
    </w:p>
    <w:p w14:paraId="0285F7F7" w14:textId="69C30F16" w:rsidR="00304314" w:rsidRPr="003B3B08" w:rsidRDefault="00304314" w:rsidP="006F304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 xml:space="preserve">The closest member of staff present </w:t>
      </w:r>
      <w:r w:rsidR="001C2E82" w:rsidRPr="003B3B08">
        <w:rPr>
          <w:rFonts w:ascii="Arial" w:hAnsi="Arial" w:cs="Arial"/>
          <w:sz w:val="22"/>
          <w:szCs w:val="22"/>
        </w:rPr>
        <w:t>will</w:t>
      </w:r>
      <w:r w:rsidRPr="003B3B08">
        <w:rPr>
          <w:rFonts w:ascii="Arial" w:hAnsi="Arial" w:cs="Arial"/>
          <w:sz w:val="22"/>
          <w:szCs w:val="22"/>
        </w:rPr>
        <w:t xml:space="preserve"> assess the seriousness of the injury and seek the assistance of a qualified first aider, if appropriate, who will provide the required first aid </w:t>
      </w:r>
      <w:r w:rsidR="00B66172" w:rsidRPr="003B3B08">
        <w:rPr>
          <w:rFonts w:ascii="Arial" w:hAnsi="Arial" w:cs="Arial"/>
          <w:sz w:val="22"/>
          <w:szCs w:val="22"/>
        </w:rPr>
        <w:t>treatment.</w:t>
      </w:r>
    </w:p>
    <w:p w14:paraId="599D6DB0" w14:textId="414E7DAB" w:rsidR="00304314" w:rsidRDefault="00304314" w:rsidP="006F304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4B3926">
        <w:rPr>
          <w:rFonts w:ascii="Arial" w:hAnsi="Arial" w:cs="Arial"/>
          <w:sz w:val="22"/>
          <w:szCs w:val="22"/>
        </w:rPr>
        <w:t xml:space="preserve">The first aider, if called, will assess the </w:t>
      </w:r>
      <w:r w:rsidR="00B66172" w:rsidRPr="004B3926">
        <w:rPr>
          <w:rFonts w:ascii="Arial" w:hAnsi="Arial" w:cs="Arial"/>
          <w:sz w:val="22"/>
          <w:szCs w:val="22"/>
        </w:rPr>
        <w:t>injury,</w:t>
      </w:r>
      <w:r w:rsidRPr="004B3926">
        <w:rPr>
          <w:rFonts w:ascii="Arial" w:hAnsi="Arial" w:cs="Arial"/>
          <w:sz w:val="22"/>
          <w:szCs w:val="22"/>
        </w:rPr>
        <w:t xml:space="preserve"> and decide if further assistance is needed from a colleague or the emergency services. They will remain on scene until help </w:t>
      </w:r>
      <w:r w:rsidR="00B66172" w:rsidRPr="004B3926">
        <w:rPr>
          <w:rFonts w:ascii="Arial" w:hAnsi="Arial" w:cs="Arial"/>
          <w:sz w:val="22"/>
          <w:szCs w:val="22"/>
        </w:rPr>
        <w:t>arrives.</w:t>
      </w:r>
    </w:p>
    <w:p w14:paraId="6CBE5726" w14:textId="6D4CBDE3" w:rsidR="00F11EBD" w:rsidRPr="004B3926" w:rsidRDefault="00F11EBD" w:rsidP="006F304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a</w:t>
      </w:r>
      <w:r w:rsidR="003B361F">
        <w:rPr>
          <w:rFonts w:ascii="Arial" w:hAnsi="Arial" w:cs="Arial"/>
          <w:sz w:val="22"/>
          <w:szCs w:val="22"/>
        </w:rPr>
        <w:t xml:space="preserve">n individual is </w:t>
      </w:r>
      <w:r w:rsidR="0016212B">
        <w:rPr>
          <w:rFonts w:ascii="Arial" w:hAnsi="Arial" w:cs="Arial"/>
          <w:sz w:val="22"/>
          <w:szCs w:val="22"/>
        </w:rPr>
        <w:t>requiring</w:t>
      </w:r>
      <w:r w:rsidR="003B361F">
        <w:rPr>
          <w:rFonts w:ascii="Arial" w:hAnsi="Arial" w:cs="Arial"/>
          <w:sz w:val="22"/>
          <w:szCs w:val="22"/>
        </w:rPr>
        <w:t xml:space="preserve"> a defibrillator, CPR</w:t>
      </w:r>
      <w:r w:rsidR="0016212B">
        <w:rPr>
          <w:rFonts w:ascii="Arial" w:hAnsi="Arial" w:cs="Arial"/>
          <w:sz w:val="22"/>
          <w:szCs w:val="22"/>
        </w:rPr>
        <w:t>, fallen from a high, has a suspected back injury</w:t>
      </w:r>
      <w:r w:rsidR="003B361F">
        <w:rPr>
          <w:rFonts w:ascii="Arial" w:hAnsi="Arial" w:cs="Arial"/>
          <w:sz w:val="22"/>
          <w:szCs w:val="22"/>
        </w:rPr>
        <w:t xml:space="preserve"> or is </w:t>
      </w:r>
      <w:r w:rsidR="00757803">
        <w:rPr>
          <w:rFonts w:ascii="Arial" w:hAnsi="Arial" w:cs="Arial"/>
          <w:sz w:val="22"/>
          <w:szCs w:val="22"/>
        </w:rPr>
        <w:t xml:space="preserve">excessively bleeding especially from a head injury, ears or </w:t>
      </w:r>
      <w:r w:rsidR="0016212B">
        <w:rPr>
          <w:rFonts w:ascii="Arial" w:hAnsi="Arial" w:cs="Arial"/>
          <w:sz w:val="22"/>
          <w:szCs w:val="22"/>
        </w:rPr>
        <w:t>vomiting blood then you must ring an ambulance. This is not an exhausted list and an ambulance can be phoned for a wide range of other situations as referenced in the bullet point above.</w:t>
      </w:r>
    </w:p>
    <w:p w14:paraId="114F9DE1" w14:textId="553713AD" w:rsidR="00304314" w:rsidRPr="004B3926" w:rsidRDefault="00304314" w:rsidP="006F304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4B3926">
        <w:rPr>
          <w:rFonts w:ascii="Arial" w:hAnsi="Arial" w:cs="Arial"/>
          <w:sz w:val="22"/>
          <w:szCs w:val="22"/>
        </w:rPr>
        <w:t>The first aider will also decide</w:t>
      </w:r>
      <w:r w:rsidR="00AF14F3" w:rsidRPr="004B3926">
        <w:rPr>
          <w:rFonts w:ascii="Arial" w:hAnsi="Arial" w:cs="Arial"/>
          <w:sz w:val="22"/>
          <w:szCs w:val="22"/>
        </w:rPr>
        <w:t xml:space="preserve"> whether</w:t>
      </w:r>
      <w:r w:rsidRPr="004B3926">
        <w:rPr>
          <w:rFonts w:ascii="Arial" w:hAnsi="Arial" w:cs="Arial"/>
          <w:sz w:val="22"/>
          <w:szCs w:val="22"/>
        </w:rPr>
        <w:t xml:space="preserve"> the injured person should be moved or placed in a recovery </w:t>
      </w:r>
      <w:r w:rsidR="00B66172" w:rsidRPr="004B3926">
        <w:rPr>
          <w:rFonts w:ascii="Arial" w:hAnsi="Arial" w:cs="Arial"/>
          <w:sz w:val="22"/>
          <w:szCs w:val="22"/>
        </w:rPr>
        <w:t>position.</w:t>
      </w:r>
    </w:p>
    <w:p w14:paraId="00E207A2" w14:textId="77777777" w:rsidR="00304314" w:rsidRPr="004B3926" w:rsidRDefault="00304314" w:rsidP="006F304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4B3926">
        <w:rPr>
          <w:rFonts w:ascii="Arial" w:hAnsi="Arial" w:cs="Arial"/>
          <w:sz w:val="22"/>
          <w:szCs w:val="22"/>
        </w:rPr>
        <w:t>If the first aider judges that a pupil is too unwell to remain in school, parents</w:t>
      </w:r>
      <w:r w:rsidR="00D7024F" w:rsidRPr="004B3926">
        <w:rPr>
          <w:rFonts w:ascii="Arial" w:hAnsi="Arial" w:cs="Arial"/>
          <w:sz w:val="22"/>
          <w:szCs w:val="22"/>
        </w:rPr>
        <w:t>/carers</w:t>
      </w:r>
      <w:r w:rsidRPr="004B3926">
        <w:rPr>
          <w:rFonts w:ascii="Arial" w:hAnsi="Arial" w:cs="Arial"/>
          <w:sz w:val="22"/>
          <w:szCs w:val="22"/>
        </w:rPr>
        <w:t xml:space="preserve"> will be contacted and asked to collect their child. Upon their arrival, the first aider will recommend the next steps to the parents</w:t>
      </w:r>
      <w:r w:rsidR="00D7024F" w:rsidRPr="004B3926">
        <w:rPr>
          <w:rFonts w:ascii="Arial" w:hAnsi="Arial" w:cs="Arial"/>
          <w:sz w:val="22"/>
          <w:szCs w:val="22"/>
        </w:rPr>
        <w:t>/carers.</w:t>
      </w:r>
    </w:p>
    <w:p w14:paraId="74BEB409" w14:textId="2798BF97" w:rsidR="00304314" w:rsidRPr="004B3926" w:rsidRDefault="00304314" w:rsidP="006F304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4B3926">
        <w:rPr>
          <w:rFonts w:ascii="Arial" w:hAnsi="Arial" w:cs="Arial"/>
          <w:sz w:val="22"/>
          <w:szCs w:val="22"/>
        </w:rPr>
        <w:t>I</w:t>
      </w:r>
      <w:r w:rsidR="00F47690" w:rsidRPr="004B3926">
        <w:rPr>
          <w:rFonts w:ascii="Arial" w:hAnsi="Arial" w:cs="Arial"/>
          <w:sz w:val="22"/>
          <w:szCs w:val="22"/>
        </w:rPr>
        <w:t>f emergency services are called,</w:t>
      </w:r>
      <w:r w:rsidRPr="004B3926">
        <w:rPr>
          <w:rFonts w:ascii="Arial" w:hAnsi="Arial" w:cs="Arial"/>
          <w:sz w:val="22"/>
          <w:szCs w:val="22"/>
        </w:rPr>
        <w:t xml:space="preserve"> </w:t>
      </w:r>
      <w:r w:rsidR="00B66172" w:rsidRPr="004B3926">
        <w:rPr>
          <w:rFonts w:ascii="Arial" w:hAnsi="Arial" w:cs="Arial"/>
          <w:sz w:val="22"/>
          <w:szCs w:val="22"/>
        </w:rPr>
        <w:t xml:space="preserve">the </w:t>
      </w:r>
      <w:r w:rsidR="00B837E5" w:rsidRPr="004B3926">
        <w:rPr>
          <w:rFonts w:ascii="Arial" w:hAnsi="Arial" w:cs="Arial"/>
          <w:sz w:val="22"/>
          <w:szCs w:val="22"/>
        </w:rPr>
        <w:t>Senior Headteacher</w:t>
      </w:r>
      <w:r w:rsidR="00F47690" w:rsidRPr="004B3926">
        <w:rPr>
          <w:rFonts w:ascii="Arial" w:hAnsi="Arial" w:cs="Arial"/>
          <w:sz w:val="22"/>
          <w:szCs w:val="22"/>
        </w:rPr>
        <w:t xml:space="preserve"> </w:t>
      </w:r>
      <w:r w:rsidRPr="004B3926">
        <w:rPr>
          <w:rFonts w:ascii="Arial" w:hAnsi="Arial" w:cs="Arial"/>
          <w:sz w:val="22"/>
          <w:szCs w:val="22"/>
        </w:rPr>
        <w:t xml:space="preserve">will </w:t>
      </w:r>
      <w:r w:rsidR="00F47690" w:rsidRPr="004B3926">
        <w:rPr>
          <w:rFonts w:ascii="Arial" w:hAnsi="Arial" w:cs="Arial"/>
          <w:sz w:val="22"/>
          <w:szCs w:val="22"/>
        </w:rPr>
        <w:t>contact parents</w:t>
      </w:r>
      <w:r w:rsidRPr="004B3926">
        <w:rPr>
          <w:rFonts w:ascii="Arial" w:hAnsi="Arial" w:cs="Arial"/>
          <w:sz w:val="22"/>
          <w:szCs w:val="22"/>
        </w:rPr>
        <w:t xml:space="preserve"> immediately</w:t>
      </w:r>
      <w:r w:rsidR="00EA6807" w:rsidRPr="004B3926">
        <w:rPr>
          <w:rFonts w:ascii="Arial" w:hAnsi="Arial" w:cs="Arial"/>
          <w:sz w:val="22"/>
          <w:szCs w:val="22"/>
        </w:rPr>
        <w:t>.</w:t>
      </w:r>
    </w:p>
    <w:p w14:paraId="6BCF0868" w14:textId="77777777" w:rsidR="00304314" w:rsidRDefault="00665EAD" w:rsidP="006F304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 xml:space="preserve">The first aider/relevant member of staff will complete an accident report form </w:t>
      </w:r>
      <w:r w:rsidR="005D6E66" w:rsidRPr="003B3B08">
        <w:rPr>
          <w:rFonts w:ascii="Arial" w:hAnsi="Arial" w:cs="Arial"/>
          <w:sz w:val="22"/>
          <w:szCs w:val="22"/>
        </w:rPr>
        <w:t xml:space="preserve">on the same day or </w:t>
      </w:r>
      <w:r w:rsidRPr="003B3B08">
        <w:rPr>
          <w:rFonts w:ascii="Arial" w:hAnsi="Arial" w:cs="Arial"/>
          <w:sz w:val="22"/>
          <w:szCs w:val="22"/>
        </w:rPr>
        <w:t xml:space="preserve">as soon as is reasonably practical after an </w:t>
      </w:r>
      <w:r w:rsidR="001366B0" w:rsidRPr="003B3B08">
        <w:rPr>
          <w:rFonts w:ascii="Arial" w:hAnsi="Arial" w:cs="Arial"/>
          <w:sz w:val="22"/>
          <w:szCs w:val="22"/>
        </w:rPr>
        <w:t>incident resulting in an injury</w:t>
      </w:r>
      <w:r w:rsidR="00EB64F4" w:rsidRPr="003B3B08">
        <w:rPr>
          <w:rFonts w:ascii="Arial" w:hAnsi="Arial" w:cs="Arial"/>
          <w:sz w:val="22"/>
          <w:szCs w:val="22"/>
        </w:rPr>
        <w:t xml:space="preserve"> and email to Health &amp; Safety Officer Sheraz Rattoo</w:t>
      </w:r>
      <w:r w:rsidR="00A22DFA" w:rsidRPr="003B3B08">
        <w:rPr>
          <w:rFonts w:ascii="Arial" w:hAnsi="Arial" w:cs="Arial"/>
          <w:sz w:val="22"/>
          <w:szCs w:val="22"/>
        </w:rPr>
        <w:t>, homes manager and social worker.</w:t>
      </w:r>
    </w:p>
    <w:p w14:paraId="35278EA0" w14:textId="25FCB075" w:rsidR="003D7FCA" w:rsidRDefault="003D7FCA" w:rsidP="006F304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odily fluids of all types must be treated as </w:t>
      </w:r>
      <w:r w:rsidR="004B3926">
        <w:rPr>
          <w:rFonts w:ascii="Arial" w:hAnsi="Arial" w:cs="Arial"/>
          <w:sz w:val="22"/>
          <w:szCs w:val="22"/>
        </w:rPr>
        <w:t>infectious,</w:t>
      </w:r>
      <w:r>
        <w:rPr>
          <w:rFonts w:ascii="Arial" w:hAnsi="Arial" w:cs="Arial"/>
          <w:sz w:val="22"/>
          <w:szCs w:val="22"/>
        </w:rPr>
        <w:t xml:space="preserve"> and these will be cleaned using appropriate equipment</w:t>
      </w:r>
      <w:r w:rsidR="004B3926">
        <w:rPr>
          <w:rFonts w:ascii="Arial" w:hAnsi="Arial" w:cs="Arial"/>
          <w:sz w:val="22"/>
          <w:szCs w:val="22"/>
        </w:rPr>
        <w:t xml:space="preserve"> (bathroom mop and bucket</w:t>
      </w:r>
      <w:r w:rsidR="004809FE">
        <w:rPr>
          <w:rFonts w:ascii="Arial" w:hAnsi="Arial" w:cs="Arial"/>
          <w:sz w:val="22"/>
          <w:szCs w:val="22"/>
        </w:rPr>
        <w:t xml:space="preserve"> and blue roll)</w:t>
      </w:r>
      <w:r>
        <w:rPr>
          <w:rFonts w:ascii="Arial" w:hAnsi="Arial" w:cs="Arial"/>
          <w:sz w:val="22"/>
          <w:szCs w:val="22"/>
        </w:rPr>
        <w:t xml:space="preserve"> and PPE</w:t>
      </w:r>
      <w:r w:rsidR="004B3926">
        <w:rPr>
          <w:rFonts w:ascii="Arial" w:hAnsi="Arial" w:cs="Arial"/>
          <w:sz w:val="22"/>
          <w:szCs w:val="22"/>
        </w:rPr>
        <w:t xml:space="preserve">. </w:t>
      </w:r>
      <w:r w:rsidR="004809FE">
        <w:rPr>
          <w:rFonts w:ascii="Arial" w:hAnsi="Arial" w:cs="Arial"/>
          <w:sz w:val="22"/>
          <w:szCs w:val="22"/>
        </w:rPr>
        <w:t xml:space="preserve">All PPE and other equipment that cannot be sterilised to be binned in its own </w:t>
      </w:r>
      <w:r w:rsidR="001175E4">
        <w:rPr>
          <w:rFonts w:ascii="Arial" w:hAnsi="Arial" w:cs="Arial"/>
          <w:sz w:val="22"/>
          <w:szCs w:val="22"/>
        </w:rPr>
        <w:t>bin bag and put immediately into the outside general waste bin.</w:t>
      </w:r>
    </w:p>
    <w:p w14:paraId="29035C07" w14:textId="29763A69" w:rsidR="009E0F71" w:rsidRPr="003B3B08" w:rsidRDefault="009E0F71" w:rsidP="009E0F71">
      <w:pPr>
        <w:pStyle w:val="ListParagraph"/>
        <w:spacing w:line="276" w:lineRule="auto"/>
        <w:ind w:left="1571"/>
        <w:jc w:val="both"/>
        <w:rPr>
          <w:rFonts w:ascii="Arial" w:hAnsi="Arial" w:cs="Arial"/>
          <w:sz w:val="22"/>
          <w:szCs w:val="22"/>
        </w:rPr>
      </w:pPr>
    </w:p>
    <w:p w14:paraId="5F0961B0" w14:textId="5E66F4CB" w:rsidR="00304314" w:rsidRPr="003B3B08" w:rsidRDefault="003B3B08" w:rsidP="00304314">
      <w:pPr>
        <w:spacing w:after="0"/>
        <w:rPr>
          <w:rFonts w:cs="Arial"/>
          <w:b/>
          <w:sz w:val="22"/>
          <w:szCs w:val="22"/>
        </w:rPr>
      </w:pPr>
      <w:r w:rsidRPr="003B3B08">
        <w:rPr>
          <w:rFonts w:cs="Arial"/>
          <w:b/>
          <w:sz w:val="22"/>
          <w:szCs w:val="22"/>
        </w:rPr>
        <w:t xml:space="preserve">   </w:t>
      </w:r>
      <w:r w:rsidR="00024CA0" w:rsidRPr="003B3B08">
        <w:rPr>
          <w:rFonts w:cs="Arial"/>
          <w:b/>
          <w:sz w:val="22"/>
          <w:szCs w:val="22"/>
        </w:rPr>
        <w:t>3</w:t>
      </w:r>
      <w:r w:rsidR="001944F8" w:rsidRPr="003B3B08">
        <w:rPr>
          <w:rFonts w:cs="Arial"/>
          <w:b/>
          <w:sz w:val="22"/>
          <w:szCs w:val="22"/>
        </w:rPr>
        <w:t>.2</w:t>
      </w:r>
      <w:r w:rsidR="00304E0C" w:rsidRPr="003B3B08">
        <w:rPr>
          <w:rFonts w:cs="Arial"/>
          <w:b/>
          <w:sz w:val="22"/>
          <w:szCs w:val="22"/>
        </w:rPr>
        <w:t xml:space="preserve"> O</w:t>
      </w:r>
      <w:r w:rsidR="001A7BFA" w:rsidRPr="003B3B08">
        <w:rPr>
          <w:rFonts w:cs="Arial"/>
          <w:b/>
          <w:sz w:val="22"/>
          <w:szCs w:val="22"/>
        </w:rPr>
        <w:t>ff-site</w:t>
      </w:r>
      <w:r w:rsidR="0006628D" w:rsidRPr="003B3B08">
        <w:rPr>
          <w:rFonts w:cs="Arial"/>
          <w:b/>
          <w:sz w:val="22"/>
          <w:szCs w:val="22"/>
        </w:rPr>
        <w:t xml:space="preserve"> procedures</w:t>
      </w:r>
    </w:p>
    <w:p w14:paraId="5524A38E" w14:textId="77777777" w:rsidR="006F3045" w:rsidRDefault="003B3B08" w:rsidP="00FD6EAC">
      <w:pPr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          </w:t>
      </w:r>
      <w:r w:rsidR="00304314" w:rsidRPr="003B3B08">
        <w:rPr>
          <w:rFonts w:cs="Arial"/>
          <w:sz w:val="22"/>
          <w:szCs w:val="22"/>
        </w:rPr>
        <w:t>When taking pupils off the school premises, staff will ensure they always have t</w:t>
      </w:r>
      <w:r w:rsidR="0006628D" w:rsidRPr="003B3B08">
        <w:rPr>
          <w:rFonts w:cs="Arial"/>
          <w:sz w:val="22"/>
          <w:szCs w:val="22"/>
        </w:rPr>
        <w:t xml:space="preserve">he </w:t>
      </w:r>
    </w:p>
    <w:p w14:paraId="58E53D6B" w14:textId="1A458143" w:rsidR="00304314" w:rsidRPr="003B3B08" w:rsidRDefault="006F3045" w:rsidP="00FD6EAC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   </w:t>
      </w:r>
      <w:r w:rsidR="0006628D" w:rsidRPr="003B3B08">
        <w:rPr>
          <w:rFonts w:cs="Arial"/>
          <w:sz w:val="22"/>
          <w:szCs w:val="22"/>
        </w:rPr>
        <w:t>following:</w:t>
      </w:r>
    </w:p>
    <w:p w14:paraId="107C83AF" w14:textId="77777777" w:rsidR="00304314" w:rsidRPr="003B3B08" w:rsidRDefault="00304314" w:rsidP="006F3045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>A school mobile phone</w:t>
      </w:r>
    </w:p>
    <w:p w14:paraId="081B931D" w14:textId="77777777" w:rsidR="00304314" w:rsidRPr="003B3B08" w:rsidRDefault="00304314" w:rsidP="006F3045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 xml:space="preserve">A portable first aid kit </w:t>
      </w:r>
    </w:p>
    <w:p w14:paraId="666C43A0" w14:textId="77777777" w:rsidR="00304314" w:rsidRPr="003B3B08" w:rsidRDefault="00304314" w:rsidP="006F3045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>Information about the specific medical needs of pupils</w:t>
      </w:r>
    </w:p>
    <w:p w14:paraId="486FE072" w14:textId="730A0FEB" w:rsidR="00304314" w:rsidRPr="003B3B08" w:rsidRDefault="00304314" w:rsidP="006F3045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>Parents</w:t>
      </w:r>
      <w:r w:rsidR="00A22DFA" w:rsidRPr="003B3B08">
        <w:rPr>
          <w:rFonts w:ascii="Arial" w:hAnsi="Arial" w:cs="Arial"/>
          <w:sz w:val="22"/>
          <w:szCs w:val="22"/>
        </w:rPr>
        <w:t>/Carers</w:t>
      </w:r>
      <w:r w:rsidRPr="003B3B08">
        <w:rPr>
          <w:rFonts w:ascii="Arial" w:hAnsi="Arial" w:cs="Arial"/>
          <w:sz w:val="22"/>
          <w:szCs w:val="22"/>
        </w:rPr>
        <w:t xml:space="preserve"> contact </w:t>
      </w:r>
      <w:r w:rsidR="00B66172" w:rsidRPr="003B3B08">
        <w:rPr>
          <w:rFonts w:ascii="Arial" w:hAnsi="Arial" w:cs="Arial"/>
          <w:sz w:val="22"/>
          <w:szCs w:val="22"/>
        </w:rPr>
        <w:t>details.</w:t>
      </w:r>
    </w:p>
    <w:p w14:paraId="122A1AF7" w14:textId="147FF0B9" w:rsidR="00AF14F3" w:rsidRPr="003B3B08" w:rsidRDefault="00304314" w:rsidP="006F3045">
      <w:pPr>
        <w:spacing w:after="0" w:line="276" w:lineRule="auto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Risk assessments will be </w:t>
      </w:r>
      <w:r w:rsidR="00346ABE" w:rsidRPr="003B3B08">
        <w:rPr>
          <w:rFonts w:cs="Arial"/>
          <w:sz w:val="22"/>
          <w:szCs w:val="22"/>
        </w:rPr>
        <w:t>completed,</w:t>
      </w:r>
      <w:r w:rsidRPr="003B3B08">
        <w:rPr>
          <w:rFonts w:cs="Arial"/>
          <w:sz w:val="22"/>
          <w:szCs w:val="22"/>
        </w:rPr>
        <w:t xml:space="preserve"> </w:t>
      </w:r>
      <w:r w:rsidR="00A22DFA" w:rsidRPr="003B3B08">
        <w:rPr>
          <w:rFonts w:cs="Arial"/>
          <w:sz w:val="22"/>
          <w:szCs w:val="22"/>
        </w:rPr>
        <w:t xml:space="preserve">and public liability requested </w:t>
      </w:r>
      <w:r w:rsidRPr="003B3B08">
        <w:rPr>
          <w:rFonts w:cs="Arial"/>
          <w:sz w:val="22"/>
          <w:szCs w:val="22"/>
        </w:rPr>
        <w:t>by</w:t>
      </w:r>
      <w:r w:rsidR="00304E0C" w:rsidRPr="003B3B08">
        <w:rPr>
          <w:rFonts w:cs="Arial"/>
          <w:sz w:val="22"/>
          <w:szCs w:val="22"/>
        </w:rPr>
        <w:t xml:space="preserve"> the</w:t>
      </w:r>
      <w:r w:rsidR="00A22DFA" w:rsidRPr="003B3B08">
        <w:rPr>
          <w:rFonts w:cs="Arial"/>
          <w:sz w:val="22"/>
          <w:szCs w:val="22"/>
        </w:rPr>
        <w:t xml:space="preserve"> </w:t>
      </w:r>
      <w:r w:rsidR="00B837E5">
        <w:rPr>
          <w:rFonts w:cs="Arial"/>
          <w:sz w:val="22"/>
          <w:szCs w:val="22"/>
        </w:rPr>
        <w:t>Senior Headteacher</w:t>
      </w:r>
      <w:r w:rsidRPr="003B3B08">
        <w:rPr>
          <w:rFonts w:cs="Arial"/>
          <w:i/>
          <w:color w:val="C0504D"/>
          <w:sz w:val="22"/>
          <w:szCs w:val="22"/>
        </w:rPr>
        <w:t xml:space="preserve"> </w:t>
      </w:r>
      <w:r w:rsidRPr="003B3B08">
        <w:rPr>
          <w:rFonts w:cs="Arial"/>
          <w:sz w:val="22"/>
          <w:szCs w:val="22"/>
        </w:rPr>
        <w:t>prior to any educational visit that necessitates tak</w:t>
      </w:r>
      <w:r w:rsidR="0006628D" w:rsidRPr="003B3B08">
        <w:rPr>
          <w:rFonts w:cs="Arial"/>
          <w:sz w:val="22"/>
          <w:szCs w:val="22"/>
        </w:rPr>
        <w:t>ing pupils off school premises.</w:t>
      </w:r>
    </w:p>
    <w:p w14:paraId="27ECA613" w14:textId="77777777" w:rsidR="00AF14F3" w:rsidRPr="003B3B08" w:rsidRDefault="00AF14F3" w:rsidP="003B3B08">
      <w:pPr>
        <w:spacing w:after="0" w:line="276" w:lineRule="auto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There will always be at least one first aider on school trips and visits.</w:t>
      </w:r>
    </w:p>
    <w:p w14:paraId="48E56D59" w14:textId="77777777" w:rsidR="00304314" w:rsidRPr="003B3B08" w:rsidRDefault="00304314" w:rsidP="006F3045">
      <w:pPr>
        <w:pStyle w:val="Heading1"/>
        <w:numPr>
          <w:ilvl w:val="0"/>
          <w:numId w:val="3"/>
        </w:numPr>
        <w:ind w:left="0" w:firstLine="0"/>
        <w:rPr>
          <w:rFonts w:cs="Arial"/>
          <w:sz w:val="22"/>
          <w:szCs w:val="22"/>
          <w:lang w:val="en-US" w:eastAsia="en-US"/>
        </w:rPr>
      </w:pPr>
      <w:bookmarkStart w:id="5" w:name="_Toc491959684"/>
      <w:r w:rsidRPr="003B3B08">
        <w:rPr>
          <w:rFonts w:cs="Arial"/>
          <w:sz w:val="22"/>
          <w:szCs w:val="22"/>
          <w:lang w:val="en-US" w:eastAsia="en-US"/>
        </w:rPr>
        <w:t>First aid equipment</w:t>
      </w:r>
      <w:bookmarkEnd w:id="5"/>
    </w:p>
    <w:p w14:paraId="781C7715" w14:textId="23C17938" w:rsidR="00304314" w:rsidRPr="003B3B08" w:rsidRDefault="003B3B08" w:rsidP="00304314">
      <w:pPr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     </w:t>
      </w:r>
      <w:r w:rsidR="00304314" w:rsidRPr="003B3B08">
        <w:rPr>
          <w:rFonts w:cs="Arial"/>
          <w:sz w:val="22"/>
          <w:szCs w:val="22"/>
        </w:rPr>
        <w:t>A typical first aid kit in our school will include the following:</w:t>
      </w:r>
    </w:p>
    <w:p w14:paraId="088BA430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A leaflet with general first aid advice</w:t>
      </w:r>
    </w:p>
    <w:p w14:paraId="2C42F091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Regular and large bandages</w:t>
      </w:r>
    </w:p>
    <w:p w14:paraId="6292FBBE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Eye pad bandages </w:t>
      </w:r>
    </w:p>
    <w:p w14:paraId="5CFB1AD3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Triangular bandages</w:t>
      </w:r>
    </w:p>
    <w:p w14:paraId="480EB826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Adhesive tape</w:t>
      </w:r>
    </w:p>
    <w:p w14:paraId="749FFFA9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Disposable gloves</w:t>
      </w:r>
    </w:p>
    <w:p w14:paraId="41E330E0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Antiseptic wipes</w:t>
      </w:r>
    </w:p>
    <w:p w14:paraId="4DD4B73C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Plasters of assorted sizes</w:t>
      </w:r>
      <w:r w:rsidR="00A22DFA" w:rsidRPr="003B3B08">
        <w:rPr>
          <w:rFonts w:eastAsia="Times New Roman" w:cs="Arial"/>
          <w:sz w:val="22"/>
          <w:szCs w:val="22"/>
          <w:lang w:val="en-GB"/>
        </w:rPr>
        <w:t xml:space="preserve"> (anti-allergenic)</w:t>
      </w:r>
    </w:p>
    <w:p w14:paraId="64DA83C6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Scissors</w:t>
      </w:r>
    </w:p>
    <w:p w14:paraId="7EE57652" w14:textId="77777777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Cold compresses</w:t>
      </w:r>
    </w:p>
    <w:p w14:paraId="07949A53" w14:textId="1BA4FEC3" w:rsidR="00304314" w:rsidRPr="003B3B08" w:rsidRDefault="00304314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Burns </w:t>
      </w:r>
      <w:r w:rsidR="00B66172" w:rsidRPr="003B3B08">
        <w:rPr>
          <w:rFonts w:eastAsia="Times New Roman" w:cs="Arial"/>
          <w:sz w:val="22"/>
          <w:szCs w:val="22"/>
          <w:lang w:val="en-GB"/>
        </w:rPr>
        <w:t>dressings.</w:t>
      </w:r>
    </w:p>
    <w:p w14:paraId="18C04281" w14:textId="77777777" w:rsidR="00304314" w:rsidRPr="003B3B08" w:rsidRDefault="00304314" w:rsidP="00FD6EAC">
      <w:pPr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No medication is kept in first aid kits.</w:t>
      </w:r>
    </w:p>
    <w:p w14:paraId="0C7D2467" w14:textId="77777777" w:rsidR="00304314" w:rsidRPr="003B3B08" w:rsidRDefault="00304314" w:rsidP="00FD6EAC">
      <w:pPr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>First aid kits are stored in:</w:t>
      </w:r>
    </w:p>
    <w:p w14:paraId="1910D86E" w14:textId="77777777" w:rsidR="00304314" w:rsidRPr="003B3B08" w:rsidRDefault="00FD6EAC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T</w:t>
      </w:r>
      <w:r w:rsidR="00304314" w:rsidRPr="003B3B08">
        <w:rPr>
          <w:rFonts w:eastAsia="Times New Roman" w:cs="Arial"/>
          <w:sz w:val="22"/>
          <w:szCs w:val="22"/>
          <w:lang w:val="en-GB"/>
        </w:rPr>
        <w:t>he medical room</w:t>
      </w:r>
    </w:p>
    <w:p w14:paraId="1740C05C" w14:textId="5194C626" w:rsidR="00304314" w:rsidRPr="003B3B08" w:rsidRDefault="00AA3989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T</w:t>
      </w:r>
      <w:r w:rsidR="00304314" w:rsidRPr="003B3B08">
        <w:rPr>
          <w:rFonts w:eastAsia="Times New Roman" w:cs="Arial"/>
          <w:sz w:val="22"/>
          <w:szCs w:val="22"/>
          <w:lang w:val="en-GB"/>
        </w:rPr>
        <w:t xml:space="preserve">he school </w:t>
      </w:r>
      <w:r w:rsidR="00A22DFA" w:rsidRPr="003B3B08">
        <w:rPr>
          <w:rFonts w:eastAsia="Times New Roman" w:cs="Arial"/>
          <w:sz w:val="22"/>
          <w:szCs w:val="22"/>
          <w:lang w:val="en-GB"/>
        </w:rPr>
        <w:t xml:space="preserve">classrooms </w:t>
      </w:r>
    </w:p>
    <w:p w14:paraId="52D471D1" w14:textId="77777777" w:rsidR="00304314" w:rsidRDefault="00AA3989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S</w:t>
      </w:r>
      <w:r w:rsidR="00304314" w:rsidRPr="003B3B08">
        <w:rPr>
          <w:rFonts w:eastAsia="Times New Roman" w:cs="Arial"/>
          <w:sz w:val="22"/>
          <w:szCs w:val="22"/>
          <w:lang w:val="en-GB"/>
        </w:rPr>
        <w:t>chool vehicles</w:t>
      </w:r>
    </w:p>
    <w:p w14:paraId="23A2D7B4" w14:textId="77777777" w:rsidR="007B1409" w:rsidRDefault="007B1409" w:rsidP="007B1409">
      <w:pPr>
        <w:rPr>
          <w:rFonts w:eastAsia="Times New Roman" w:cs="Arial"/>
          <w:sz w:val="22"/>
          <w:szCs w:val="22"/>
          <w:lang w:val="en-GB"/>
        </w:rPr>
      </w:pPr>
    </w:p>
    <w:p w14:paraId="7AFA0731" w14:textId="77777777" w:rsidR="007B1409" w:rsidRPr="003B3B08" w:rsidRDefault="007B1409" w:rsidP="007B1409">
      <w:pPr>
        <w:rPr>
          <w:rFonts w:eastAsia="Times New Roman" w:cs="Arial"/>
          <w:sz w:val="22"/>
          <w:szCs w:val="22"/>
          <w:lang w:val="en-GB"/>
        </w:rPr>
      </w:pPr>
    </w:p>
    <w:p w14:paraId="2430FC76" w14:textId="77777777" w:rsidR="00304314" w:rsidRPr="003B3B08" w:rsidRDefault="001366B0" w:rsidP="006F3045">
      <w:pPr>
        <w:pStyle w:val="Heading1"/>
        <w:numPr>
          <w:ilvl w:val="0"/>
          <w:numId w:val="3"/>
        </w:numPr>
        <w:ind w:left="0" w:firstLine="0"/>
        <w:rPr>
          <w:rFonts w:cs="Arial"/>
          <w:sz w:val="22"/>
          <w:szCs w:val="22"/>
          <w:lang w:val="en-US" w:eastAsia="en-US"/>
        </w:rPr>
      </w:pPr>
      <w:bookmarkStart w:id="6" w:name="_Toc491959685"/>
      <w:r w:rsidRPr="003B3B08">
        <w:rPr>
          <w:rFonts w:cs="Arial"/>
          <w:sz w:val="22"/>
          <w:szCs w:val="22"/>
          <w:lang w:val="en-US" w:eastAsia="en-US"/>
        </w:rPr>
        <w:t>R</w:t>
      </w:r>
      <w:r w:rsidR="00B436B3" w:rsidRPr="003B3B08">
        <w:rPr>
          <w:rFonts w:cs="Arial"/>
          <w:sz w:val="22"/>
          <w:szCs w:val="22"/>
          <w:lang w:val="en-US" w:eastAsia="en-US"/>
        </w:rPr>
        <w:t>ecord-keeping and</w:t>
      </w:r>
      <w:r w:rsidR="00304314" w:rsidRPr="003B3B08">
        <w:rPr>
          <w:rFonts w:cs="Arial"/>
          <w:sz w:val="22"/>
          <w:szCs w:val="22"/>
          <w:lang w:val="en-US" w:eastAsia="en-US"/>
        </w:rPr>
        <w:t xml:space="preserve"> reporting</w:t>
      </w:r>
      <w:bookmarkEnd w:id="6"/>
    </w:p>
    <w:p w14:paraId="72D07779" w14:textId="7D0C653B" w:rsidR="001A7BFA" w:rsidRPr="003B3B08" w:rsidRDefault="00024CA0" w:rsidP="001A7BFA">
      <w:pPr>
        <w:rPr>
          <w:rFonts w:eastAsia="Times New Roman" w:cs="Arial"/>
          <w:b/>
          <w:sz w:val="22"/>
          <w:szCs w:val="22"/>
          <w:lang w:val="en-GB"/>
        </w:rPr>
      </w:pPr>
      <w:r w:rsidRPr="003B3B08">
        <w:rPr>
          <w:rFonts w:eastAsia="Times New Roman" w:cs="Arial"/>
          <w:b/>
          <w:sz w:val="22"/>
          <w:szCs w:val="22"/>
          <w:lang w:val="en-GB"/>
        </w:rPr>
        <w:t>5</w:t>
      </w:r>
      <w:r w:rsidR="001A7BFA" w:rsidRPr="003B3B08">
        <w:rPr>
          <w:rFonts w:eastAsia="Times New Roman" w:cs="Arial"/>
          <w:b/>
          <w:sz w:val="22"/>
          <w:szCs w:val="22"/>
          <w:lang w:val="en-GB"/>
        </w:rPr>
        <w:t xml:space="preserve">.1 </w:t>
      </w:r>
      <w:r w:rsidR="00B36798" w:rsidRPr="003B3B08">
        <w:rPr>
          <w:rFonts w:eastAsia="Times New Roman" w:cs="Arial"/>
          <w:b/>
          <w:sz w:val="22"/>
          <w:szCs w:val="22"/>
          <w:lang w:val="en-GB"/>
        </w:rPr>
        <w:t>First aid and a</w:t>
      </w:r>
      <w:r w:rsidR="00F0740D" w:rsidRPr="003B3B08">
        <w:rPr>
          <w:rFonts w:eastAsia="Times New Roman" w:cs="Arial"/>
          <w:b/>
          <w:sz w:val="22"/>
          <w:szCs w:val="22"/>
          <w:lang w:val="en-GB"/>
        </w:rPr>
        <w:t xml:space="preserve">ccident </w:t>
      </w:r>
      <w:r w:rsidR="00B36798" w:rsidRPr="003B3B08">
        <w:rPr>
          <w:rFonts w:eastAsia="Times New Roman" w:cs="Arial"/>
          <w:b/>
          <w:sz w:val="22"/>
          <w:szCs w:val="22"/>
          <w:lang w:val="en-GB"/>
        </w:rPr>
        <w:t xml:space="preserve">record </w:t>
      </w:r>
      <w:r w:rsidR="00F0740D" w:rsidRPr="003B3B08">
        <w:rPr>
          <w:rFonts w:eastAsia="Times New Roman" w:cs="Arial"/>
          <w:b/>
          <w:sz w:val="22"/>
          <w:szCs w:val="22"/>
          <w:lang w:val="en-GB"/>
        </w:rPr>
        <w:t>book</w:t>
      </w:r>
    </w:p>
    <w:p w14:paraId="29D0C2EC" w14:textId="27A2446F" w:rsidR="00304314" w:rsidRPr="003B3B08" w:rsidRDefault="00304314" w:rsidP="006F3045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>An accident form will be completed by</w:t>
      </w:r>
      <w:r w:rsidR="001366B0" w:rsidRPr="003B3B08">
        <w:rPr>
          <w:rFonts w:ascii="Arial" w:hAnsi="Arial" w:cs="Arial"/>
          <w:sz w:val="22"/>
          <w:szCs w:val="22"/>
        </w:rPr>
        <w:t xml:space="preserve"> the</w:t>
      </w:r>
      <w:r w:rsidR="006403F5" w:rsidRPr="003B3B08">
        <w:rPr>
          <w:rFonts w:ascii="Arial" w:hAnsi="Arial" w:cs="Arial"/>
          <w:color w:val="F15F22"/>
          <w:sz w:val="22"/>
          <w:szCs w:val="22"/>
        </w:rPr>
        <w:t xml:space="preserve"> </w:t>
      </w:r>
      <w:r w:rsidR="001366B0" w:rsidRPr="003B3B08">
        <w:rPr>
          <w:rFonts w:ascii="Arial" w:hAnsi="Arial" w:cs="Arial"/>
          <w:sz w:val="22"/>
          <w:szCs w:val="22"/>
        </w:rPr>
        <w:t xml:space="preserve">first aider/relevant member of staff on the same day or as soon as possible after an incident resulting in an </w:t>
      </w:r>
      <w:r w:rsidR="00CE5FB9" w:rsidRPr="003B3B08">
        <w:rPr>
          <w:rFonts w:ascii="Arial" w:hAnsi="Arial" w:cs="Arial"/>
          <w:sz w:val="22"/>
          <w:szCs w:val="22"/>
        </w:rPr>
        <w:t>injury.</w:t>
      </w:r>
    </w:p>
    <w:p w14:paraId="63FD768E" w14:textId="77777777" w:rsidR="00304314" w:rsidRPr="003B3B08" w:rsidRDefault="00304314" w:rsidP="006F3045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>As much detail as possible should be supplied when reporting an accident</w:t>
      </w:r>
      <w:r w:rsidR="001366B0" w:rsidRPr="003B3B08">
        <w:rPr>
          <w:rFonts w:ascii="Arial" w:hAnsi="Arial" w:cs="Arial"/>
          <w:sz w:val="22"/>
          <w:szCs w:val="22"/>
        </w:rPr>
        <w:t xml:space="preserve">, including </w:t>
      </w:r>
      <w:proofErr w:type="gramStart"/>
      <w:r w:rsidR="001366B0" w:rsidRPr="003B3B08">
        <w:rPr>
          <w:rFonts w:ascii="Arial" w:hAnsi="Arial" w:cs="Arial"/>
          <w:sz w:val="22"/>
          <w:szCs w:val="22"/>
        </w:rPr>
        <w:t>all</w:t>
      </w:r>
      <w:r w:rsidR="00A22DFA" w:rsidRPr="003B3B08">
        <w:rPr>
          <w:rFonts w:ascii="Arial" w:hAnsi="Arial" w:cs="Arial"/>
          <w:sz w:val="22"/>
          <w:szCs w:val="22"/>
        </w:rPr>
        <w:t xml:space="preserve"> </w:t>
      </w:r>
      <w:r w:rsidR="001366B0" w:rsidRPr="003B3B08">
        <w:rPr>
          <w:rFonts w:ascii="Arial" w:hAnsi="Arial" w:cs="Arial"/>
          <w:sz w:val="22"/>
          <w:szCs w:val="22"/>
        </w:rPr>
        <w:t>of</w:t>
      </w:r>
      <w:proofErr w:type="gramEnd"/>
      <w:r w:rsidR="001366B0" w:rsidRPr="003B3B08">
        <w:rPr>
          <w:rFonts w:ascii="Arial" w:hAnsi="Arial" w:cs="Arial"/>
          <w:sz w:val="22"/>
          <w:szCs w:val="22"/>
        </w:rPr>
        <w:t xml:space="preserve"> the information included in the accident form at appendix 2</w:t>
      </w:r>
    </w:p>
    <w:p w14:paraId="66B1544A" w14:textId="17985F32" w:rsidR="00B36798" w:rsidRPr="003B3B08" w:rsidRDefault="00B36798" w:rsidP="006F3045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 xml:space="preserve">A copy of the accident report form will also be added to the pupil’s educational record by the </w:t>
      </w:r>
      <w:r w:rsidR="00B837E5">
        <w:rPr>
          <w:rFonts w:ascii="Arial" w:hAnsi="Arial" w:cs="Arial"/>
          <w:sz w:val="22"/>
          <w:szCs w:val="22"/>
        </w:rPr>
        <w:t>Senior Headteacher</w:t>
      </w:r>
      <w:r w:rsidR="00A22DFA" w:rsidRPr="003B3B08">
        <w:rPr>
          <w:rFonts w:ascii="Arial" w:hAnsi="Arial" w:cs="Arial"/>
          <w:sz w:val="22"/>
          <w:szCs w:val="22"/>
        </w:rPr>
        <w:t>.</w:t>
      </w:r>
    </w:p>
    <w:p w14:paraId="4567E113" w14:textId="77777777" w:rsidR="00F0740D" w:rsidRDefault="00304314" w:rsidP="006F3045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 xml:space="preserve">Records </w:t>
      </w:r>
      <w:r w:rsidR="00B36798" w:rsidRPr="003B3B08">
        <w:rPr>
          <w:rFonts w:ascii="Arial" w:hAnsi="Arial" w:cs="Arial"/>
          <w:sz w:val="22"/>
          <w:szCs w:val="22"/>
        </w:rPr>
        <w:t xml:space="preserve">held in the </w:t>
      </w:r>
      <w:r w:rsidR="001366B0" w:rsidRPr="003B3B08">
        <w:rPr>
          <w:rFonts w:ascii="Arial" w:hAnsi="Arial" w:cs="Arial"/>
          <w:sz w:val="22"/>
          <w:szCs w:val="22"/>
        </w:rPr>
        <w:t xml:space="preserve">first aid and </w:t>
      </w:r>
      <w:r w:rsidR="00B36798" w:rsidRPr="003B3B08">
        <w:rPr>
          <w:rFonts w:ascii="Arial" w:hAnsi="Arial" w:cs="Arial"/>
          <w:sz w:val="22"/>
          <w:szCs w:val="22"/>
        </w:rPr>
        <w:t>accident book</w:t>
      </w:r>
      <w:r w:rsidRPr="003B3B08">
        <w:rPr>
          <w:rFonts w:ascii="Arial" w:hAnsi="Arial" w:cs="Arial"/>
          <w:sz w:val="22"/>
          <w:szCs w:val="22"/>
        </w:rPr>
        <w:t xml:space="preserve"> will be retained by the school for </w:t>
      </w:r>
      <w:r w:rsidR="006403F5" w:rsidRPr="003B3B08">
        <w:rPr>
          <w:rFonts w:ascii="Arial" w:hAnsi="Arial" w:cs="Arial"/>
          <w:sz w:val="22"/>
          <w:szCs w:val="22"/>
        </w:rPr>
        <w:t>a minimum of 3</w:t>
      </w:r>
      <w:r w:rsidR="006403F5" w:rsidRPr="003B3B08">
        <w:rPr>
          <w:rFonts w:ascii="Arial" w:hAnsi="Arial" w:cs="Arial"/>
          <w:color w:val="F15F22"/>
          <w:sz w:val="22"/>
          <w:szCs w:val="22"/>
        </w:rPr>
        <w:t xml:space="preserve"> </w:t>
      </w:r>
      <w:r w:rsidRPr="003B3B08">
        <w:rPr>
          <w:rFonts w:ascii="Arial" w:hAnsi="Arial" w:cs="Arial"/>
          <w:sz w:val="22"/>
          <w:szCs w:val="22"/>
        </w:rPr>
        <w:t>years,</w:t>
      </w:r>
      <w:r w:rsidR="006403F5" w:rsidRPr="003B3B08">
        <w:rPr>
          <w:rFonts w:ascii="Arial" w:hAnsi="Arial" w:cs="Arial"/>
          <w:sz w:val="22"/>
          <w:szCs w:val="22"/>
        </w:rPr>
        <w:t xml:space="preserve"> in accordance with regulation 25 of the Social Security (Claims and Payments) Regulations 1979</w:t>
      </w:r>
      <w:r w:rsidR="00BC64EF" w:rsidRPr="003B3B08">
        <w:rPr>
          <w:rFonts w:ascii="Arial" w:hAnsi="Arial" w:cs="Arial"/>
          <w:sz w:val="22"/>
          <w:szCs w:val="22"/>
        </w:rPr>
        <w:t>,</w:t>
      </w:r>
      <w:r w:rsidRPr="003B3B08">
        <w:rPr>
          <w:rFonts w:ascii="Arial" w:hAnsi="Arial" w:cs="Arial"/>
          <w:sz w:val="22"/>
          <w:szCs w:val="22"/>
        </w:rPr>
        <w:t xml:space="preserve"> and then securely disposed of</w:t>
      </w:r>
      <w:r w:rsidR="00A22DFA" w:rsidRPr="003B3B08">
        <w:rPr>
          <w:rFonts w:ascii="Arial" w:hAnsi="Arial" w:cs="Arial"/>
          <w:sz w:val="22"/>
          <w:szCs w:val="22"/>
        </w:rPr>
        <w:t>.</w:t>
      </w:r>
    </w:p>
    <w:p w14:paraId="4DC90CBE" w14:textId="77777777" w:rsidR="006F3045" w:rsidRPr="003B3B08" w:rsidRDefault="006F3045" w:rsidP="006F3045">
      <w:pPr>
        <w:pStyle w:val="ListParagraph"/>
        <w:spacing w:line="276" w:lineRule="auto"/>
        <w:ind w:left="1004"/>
        <w:jc w:val="both"/>
        <w:rPr>
          <w:rFonts w:ascii="Arial" w:hAnsi="Arial" w:cs="Arial"/>
          <w:sz w:val="22"/>
          <w:szCs w:val="22"/>
        </w:rPr>
      </w:pPr>
    </w:p>
    <w:p w14:paraId="07459315" w14:textId="77777777" w:rsidR="001332EB" w:rsidRPr="003B3B08" w:rsidRDefault="001332EB" w:rsidP="00304314">
      <w:pPr>
        <w:spacing w:after="0"/>
        <w:rPr>
          <w:rFonts w:cs="Arial"/>
          <w:b/>
          <w:sz w:val="22"/>
          <w:szCs w:val="22"/>
        </w:rPr>
      </w:pPr>
    </w:p>
    <w:p w14:paraId="15895A5B" w14:textId="269C1736" w:rsidR="00304314" w:rsidRPr="003B3B08" w:rsidRDefault="00024CA0" w:rsidP="00304314">
      <w:pPr>
        <w:spacing w:after="0"/>
        <w:rPr>
          <w:rFonts w:cs="Arial"/>
          <w:b/>
          <w:sz w:val="22"/>
          <w:szCs w:val="22"/>
        </w:rPr>
      </w:pPr>
      <w:proofErr w:type="gramStart"/>
      <w:r w:rsidRPr="003B3B08">
        <w:rPr>
          <w:rFonts w:cs="Arial"/>
          <w:b/>
          <w:sz w:val="22"/>
          <w:szCs w:val="22"/>
        </w:rPr>
        <w:t>5</w:t>
      </w:r>
      <w:r w:rsidR="00304314" w:rsidRPr="003B3B08">
        <w:rPr>
          <w:rFonts w:cs="Arial"/>
          <w:b/>
          <w:sz w:val="22"/>
          <w:szCs w:val="22"/>
        </w:rPr>
        <w:t>.</w:t>
      </w:r>
      <w:r w:rsidR="00B36798" w:rsidRPr="003B3B08">
        <w:rPr>
          <w:rFonts w:cs="Arial"/>
          <w:b/>
          <w:sz w:val="22"/>
          <w:szCs w:val="22"/>
        </w:rPr>
        <w:t>2</w:t>
      </w:r>
      <w:r w:rsidR="00304314" w:rsidRPr="003B3B08">
        <w:rPr>
          <w:rFonts w:cs="Arial"/>
          <w:b/>
          <w:sz w:val="22"/>
          <w:szCs w:val="22"/>
        </w:rPr>
        <w:t xml:space="preserve"> </w:t>
      </w:r>
      <w:r w:rsidR="006F3045">
        <w:rPr>
          <w:rFonts w:cs="Arial"/>
          <w:b/>
          <w:sz w:val="22"/>
          <w:szCs w:val="22"/>
        </w:rPr>
        <w:t xml:space="preserve"> </w:t>
      </w:r>
      <w:r w:rsidR="00304314" w:rsidRPr="003B3B08">
        <w:rPr>
          <w:rFonts w:cs="Arial"/>
          <w:b/>
          <w:sz w:val="22"/>
          <w:szCs w:val="22"/>
        </w:rPr>
        <w:t>Reporting</w:t>
      </w:r>
      <w:proofErr w:type="gramEnd"/>
      <w:r w:rsidR="00304314" w:rsidRPr="003B3B08">
        <w:rPr>
          <w:rFonts w:cs="Arial"/>
          <w:b/>
          <w:sz w:val="22"/>
          <w:szCs w:val="22"/>
        </w:rPr>
        <w:t xml:space="preserve"> to</w:t>
      </w:r>
      <w:r w:rsidR="00B36798" w:rsidRPr="003B3B08">
        <w:rPr>
          <w:rFonts w:cs="Arial"/>
          <w:b/>
          <w:sz w:val="22"/>
          <w:szCs w:val="22"/>
        </w:rPr>
        <w:t xml:space="preserve"> the</w:t>
      </w:r>
      <w:r w:rsidR="00304314" w:rsidRPr="003B3B08">
        <w:rPr>
          <w:rFonts w:cs="Arial"/>
          <w:b/>
          <w:sz w:val="22"/>
          <w:szCs w:val="22"/>
        </w:rPr>
        <w:t xml:space="preserve"> HSE</w:t>
      </w:r>
    </w:p>
    <w:p w14:paraId="2A98459F" w14:textId="77777777" w:rsidR="003B3B08" w:rsidRDefault="003B3B08" w:rsidP="006F3045">
      <w:pPr>
        <w:spacing w:after="0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      </w:t>
      </w:r>
      <w:r w:rsidR="001366B0" w:rsidRPr="003B3B08">
        <w:rPr>
          <w:rFonts w:cs="Arial"/>
          <w:sz w:val="22"/>
          <w:szCs w:val="22"/>
        </w:rPr>
        <w:t>T</w:t>
      </w:r>
      <w:r w:rsidR="00E005A5" w:rsidRPr="003B3B08">
        <w:rPr>
          <w:rFonts w:cs="Arial"/>
          <w:sz w:val="22"/>
          <w:szCs w:val="22"/>
        </w:rPr>
        <w:t xml:space="preserve">he </w:t>
      </w:r>
      <w:r w:rsidR="00895071" w:rsidRPr="003B3B08">
        <w:rPr>
          <w:rFonts w:cs="Arial"/>
          <w:sz w:val="22"/>
          <w:szCs w:val="22"/>
        </w:rPr>
        <w:t xml:space="preserve">Health &amp; Safety Officer </w:t>
      </w:r>
      <w:r w:rsidR="00304314" w:rsidRPr="003B3B08">
        <w:rPr>
          <w:rFonts w:cs="Arial"/>
          <w:sz w:val="22"/>
          <w:szCs w:val="22"/>
        </w:rPr>
        <w:t xml:space="preserve">will </w:t>
      </w:r>
      <w:r w:rsidR="00E005A5" w:rsidRPr="003B3B08">
        <w:rPr>
          <w:rFonts w:cs="Arial"/>
          <w:sz w:val="22"/>
          <w:szCs w:val="22"/>
        </w:rPr>
        <w:t>keep a record of any accident</w:t>
      </w:r>
      <w:r w:rsidR="0006628D" w:rsidRPr="003B3B08">
        <w:rPr>
          <w:rFonts w:cs="Arial"/>
          <w:sz w:val="22"/>
          <w:szCs w:val="22"/>
        </w:rPr>
        <w:t xml:space="preserve"> which result</w:t>
      </w:r>
      <w:r w:rsidR="00E005A5" w:rsidRPr="003B3B08">
        <w:rPr>
          <w:rFonts w:cs="Arial"/>
          <w:sz w:val="22"/>
          <w:szCs w:val="22"/>
        </w:rPr>
        <w:t>s</w:t>
      </w:r>
      <w:r w:rsidR="0006628D" w:rsidRPr="003B3B08">
        <w:rPr>
          <w:rFonts w:cs="Arial"/>
          <w:sz w:val="22"/>
          <w:szCs w:val="22"/>
        </w:rPr>
        <w:t xml:space="preserve"> in</w:t>
      </w:r>
      <w:r w:rsidR="00E005A5" w:rsidRPr="003B3B08">
        <w:rPr>
          <w:rFonts w:cs="Arial"/>
          <w:sz w:val="22"/>
          <w:szCs w:val="22"/>
        </w:rPr>
        <w:t xml:space="preserve"> a reportable </w:t>
      </w:r>
      <w:r>
        <w:rPr>
          <w:rFonts w:cs="Arial"/>
          <w:sz w:val="22"/>
          <w:szCs w:val="22"/>
        </w:rPr>
        <w:t xml:space="preserve"> </w:t>
      </w:r>
    </w:p>
    <w:p w14:paraId="33C8D4CD" w14:textId="6A60ABD6" w:rsidR="003B3B08" w:rsidRDefault="003B3B08" w:rsidP="006F3045">
      <w:pPr>
        <w:spacing w:after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</w:t>
      </w:r>
      <w:r w:rsidR="00E005A5" w:rsidRPr="003B3B08">
        <w:rPr>
          <w:rFonts w:cs="Arial"/>
          <w:sz w:val="22"/>
          <w:szCs w:val="22"/>
        </w:rPr>
        <w:t>injury, disease</w:t>
      </w:r>
      <w:r w:rsidR="008A5AF1" w:rsidRPr="003B3B08">
        <w:rPr>
          <w:rFonts w:cs="Arial"/>
          <w:sz w:val="22"/>
          <w:szCs w:val="22"/>
        </w:rPr>
        <w:t>,</w:t>
      </w:r>
      <w:r w:rsidR="00E005A5" w:rsidRPr="003B3B08">
        <w:rPr>
          <w:rFonts w:cs="Arial"/>
          <w:sz w:val="22"/>
          <w:szCs w:val="22"/>
        </w:rPr>
        <w:t xml:space="preserve"> or dangerous occurrence</w:t>
      </w:r>
      <w:r w:rsidR="00C30E3B" w:rsidRPr="003B3B08">
        <w:rPr>
          <w:rFonts w:cs="Arial"/>
          <w:sz w:val="22"/>
          <w:szCs w:val="22"/>
        </w:rPr>
        <w:t>, as defined</w:t>
      </w:r>
      <w:r w:rsidR="001366B0" w:rsidRPr="003B3B08">
        <w:rPr>
          <w:rFonts w:cs="Arial"/>
          <w:sz w:val="22"/>
          <w:szCs w:val="22"/>
        </w:rPr>
        <w:t xml:space="preserve"> in </w:t>
      </w:r>
      <w:r w:rsidR="002E0568" w:rsidRPr="003B3B08">
        <w:rPr>
          <w:rFonts w:cs="Arial"/>
          <w:sz w:val="22"/>
          <w:szCs w:val="22"/>
        </w:rPr>
        <w:t xml:space="preserve">the </w:t>
      </w:r>
      <w:r w:rsidR="001366B0" w:rsidRPr="003B3B08">
        <w:rPr>
          <w:rFonts w:cs="Arial"/>
          <w:sz w:val="22"/>
          <w:szCs w:val="22"/>
        </w:rPr>
        <w:t>R</w:t>
      </w:r>
      <w:r w:rsidR="00D877E5" w:rsidRPr="003B3B08">
        <w:rPr>
          <w:rFonts w:cs="Arial"/>
          <w:sz w:val="22"/>
          <w:szCs w:val="22"/>
        </w:rPr>
        <w:t xml:space="preserve">IDDOR </w:t>
      </w:r>
      <w:r w:rsidR="00341B19" w:rsidRPr="003B3B08">
        <w:rPr>
          <w:rFonts w:cs="Arial"/>
          <w:sz w:val="22"/>
          <w:szCs w:val="22"/>
        </w:rPr>
        <w:t xml:space="preserve">2013 </w:t>
      </w:r>
      <w:r w:rsidR="00D877E5" w:rsidRPr="003B3B08">
        <w:rPr>
          <w:rFonts w:cs="Arial"/>
          <w:sz w:val="22"/>
          <w:szCs w:val="22"/>
        </w:rPr>
        <w:t>legislation</w:t>
      </w:r>
      <w:r w:rsidR="00341B19" w:rsidRPr="003B3B08">
        <w:rPr>
          <w:rFonts w:cs="Arial"/>
          <w:sz w:val="22"/>
          <w:szCs w:val="22"/>
        </w:rPr>
        <w:t xml:space="preserve"> </w:t>
      </w:r>
    </w:p>
    <w:p w14:paraId="5D270EEC" w14:textId="3351AF0D" w:rsidR="00D877E5" w:rsidRPr="003B3B08" w:rsidRDefault="003B3B08" w:rsidP="006F3045">
      <w:pPr>
        <w:spacing w:after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</w:t>
      </w:r>
      <w:r w:rsidR="00341B19" w:rsidRPr="003B3B08">
        <w:rPr>
          <w:rFonts w:cs="Arial"/>
          <w:sz w:val="22"/>
          <w:szCs w:val="22"/>
        </w:rPr>
        <w:t>(regulations 4, 5, 6</w:t>
      </w:r>
      <w:r w:rsidR="009A4A61">
        <w:rPr>
          <w:rFonts w:cs="Arial"/>
          <w:sz w:val="22"/>
          <w:szCs w:val="22"/>
        </w:rPr>
        <w:t xml:space="preserve"> </w:t>
      </w:r>
      <w:r w:rsidR="00341B19" w:rsidRPr="003B3B08">
        <w:rPr>
          <w:rFonts w:cs="Arial"/>
          <w:sz w:val="22"/>
          <w:szCs w:val="22"/>
        </w:rPr>
        <w:t>and 7)</w:t>
      </w:r>
      <w:r w:rsidR="00D877E5" w:rsidRPr="003B3B08">
        <w:rPr>
          <w:rFonts w:cs="Arial"/>
          <w:sz w:val="22"/>
          <w:szCs w:val="22"/>
        </w:rPr>
        <w:t>.</w:t>
      </w:r>
    </w:p>
    <w:p w14:paraId="4943C852" w14:textId="77777777" w:rsidR="003B3B08" w:rsidRDefault="003B3B08" w:rsidP="006F3045">
      <w:pPr>
        <w:spacing w:after="0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     </w:t>
      </w:r>
      <w:r w:rsidR="001366B0" w:rsidRPr="003B3B08">
        <w:rPr>
          <w:rFonts w:cs="Arial"/>
          <w:sz w:val="22"/>
          <w:szCs w:val="22"/>
        </w:rPr>
        <w:t xml:space="preserve">The </w:t>
      </w:r>
      <w:r w:rsidR="00895071" w:rsidRPr="003B3B08">
        <w:rPr>
          <w:rFonts w:cs="Arial"/>
          <w:sz w:val="22"/>
          <w:szCs w:val="22"/>
        </w:rPr>
        <w:t>Health &amp; Safety Officer Sheraz Rattoo</w:t>
      </w:r>
      <w:r w:rsidR="001366B0" w:rsidRPr="003B3B08">
        <w:rPr>
          <w:rFonts w:cs="Arial"/>
          <w:sz w:val="22"/>
          <w:szCs w:val="22"/>
        </w:rPr>
        <w:t xml:space="preserve"> will</w:t>
      </w:r>
      <w:r w:rsidR="00E005A5" w:rsidRPr="003B3B08">
        <w:rPr>
          <w:rFonts w:cs="Arial"/>
          <w:sz w:val="22"/>
          <w:szCs w:val="22"/>
        </w:rPr>
        <w:t xml:space="preserve"> report these</w:t>
      </w:r>
      <w:r w:rsidR="002E0568" w:rsidRPr="003B3B08">
        <w:rPr>
          <w:rFonts w:cs="Arial"/>
          <w:sz w:val="22"/>
          <w:szCs w:val="22"/>
        </w:rPr>
        <w:t xml:space="preserve"> </w:t>
      </w:r>
      <w:r w:rsidR="00E005A5" w:rsidRPr="003B3B08">
        <w:rPr>
          <w:rFonts w:cs="Arial"/>
          <w:sz w:val="22"/>
          <w:szCs w:val="22"/>
        </w:rPr>
        <w:t xml:space="preserve">to the Health and Safety </w:t>
      </w:r>
      <w:r>
        <w:rPr>
          <w:rFonts w:cs="Arial"/>
          <w:sz w:val="22"/>
          <w:szCs w:val="22"/>
        </w:rPr>
        <w:t xml:space="preserve">  </w:t>
      </w:r>
    </w:p>
    <w:p w14:paraId="4A6578F1" w14:textId="77777777" w:rsidR="003B3B08" w:rsidRDefault="003B3B08" w:rsidP="006F3045">
      <w:pPr>
        <w:spacing w:after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</w:t>
      </w:r>
      <w:r w:rsidR="00E005A5" w:rsidRPr="003B3B08">
        <w:rPr>
          <w:rFonts w:cs="Arial"/>
          <w:sz w:val="22"/>
          <w:szCs w:val="22"/>
        </w:rPr>
        <w:t>Executive</w:t>
      </w:r>
      <w:r w:rsidR="00D877E5" w:rsidRPr="003B3B08">
        <w:rPr>
          <w:rFonts w:cs="Arial"/>
          <w:sz w:val="22"/>
          <w:szCs w:val="22"/>
        </w:rPr>
        <w:t xml:space="preserve"> as soon as is reasonably practicable and in any event within ten days of the </w:t>
      </w:r>
    </w:p>
    <w:p w14:paraId="037BB077" w14:textId="0AB2AA3E" w:rsidR="008A5AF1" w:rsidRPr="003B3B08" w:rsidRDefault="003B3B08" w:rsidP="006F3045">
      <w:pPr>
        <w:spacing w:after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</w:t>
      </w:r>
      <w:r w:rsidR="00D877E5" w:rsidRPr="003B3B08">
        <w:rPr>
          <w:rFonts w:cs="Arial"/>
          <w:sz w:val="22"/>
          <w:szCs w:val="22"/>
        </w:rPr>
        <w:t>incident</w:t>
      </w:r>
      <w:r w:rsidR="00E005A5" w:rsidRPr="003B3B08">
        <w:rPr>
          <w:rFonts w:cs="Arial"/>
          <w:sz w:val="22"/>
          <w:szCs w:val="22"/>
        </w:rPr>
        <w:t xml:space="preserve">. </w:t>
      </w:r>
    </w:p>
    <w:p w14:paraId="1DC4DBD1" w14:textId="37C66197" w:rsidR="00304314" w:rsidRPr="003B3B08" w:rsidRDefault="003B3B08" w:rsidP="0006628D">
      <w:pPr>
        <w:spacing w:after="0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      </w:t>
      </w:r>
      <w:r w:rsidR="008A5AF1" w:rsidRPr="003B3B08">
        <w:rPr>
          <w:rFonts w:cs="Arial"/>
          <w:sz w:val="22"/>
          <w:szCs w:val="22"/>
        </w:rPr>
        <w:t xml:space="preserve">Reportable injuries, diseases or dangerous occurrences </w:t>
      </w:r>
      <w:r w:rsidR="00E005A5" w:rsidRPr="003B3B08">
        <w:rPr>
          <w:rFonts w:cs="Arial"/>
          <w:sz w:val="22"/>
          <w:szCs w:val="22"/>
        </w:rPr>
        <w:t>include</w:t>
      </w:r>
      <w:r w:rsidR="0006628D" w:rsidRPr="003B3B08">
        <w:rPr>
          <w:rFonts w:cs="Arial"/>
          <w:sz w:val="22"/>
          <w:szCs w:val="22"/>
        </w:rPr>
        <w:t>:</w:t>
      </w:r>
      <w:r w:rsidR="002110CA" w:rsidRPr="003B3B08">
        <w:rPr>
          <w:rFonts w:cs="Arial"/>
          <w:sz w:val="22"/>
          <w:szCs w:val="22"/>
        </w:rPr>
        <w:t xml:space="preserve"> </w:t>
      </w:r>
    </w:p>
    <w:p w14:paraId="26742306" w14:textId="77777777" w:rsidR="00304314" w:rsidRPr="003B3B08" w:rsidRDefault="00304314" w:rsidP="006F3045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>Death</w:t>
      </w:r>
    </w:p>
    <w:p w14:paraId="1B9C426A" w14:textId="77777777" w:rsidR="00304314" w:rsidRPr="003B3B08" w:rsidRDefault="00304314" w:rsidP="006F3045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3B3B08">
        <w:rPr>
          <w:rFonts w:ascii="Arial" w:hAnsi="Arial" w:cs="Arial"/>
          <w:sz w:val="22"/>
          <w:szCs w:val="22"/>
        </w:rPr>
        <w:t>Specified injuries</w:t>
      </w:r>
      <w:r w:rsidR="002E0568" w:rsidRPr="003B3B08">
        <w:rPr>
          <w:rFonts w:ascii="Arial" w:hAnsi="Arial" w:cs="Arial"/>
          <w:sz w:val="22"/>
          <w:szCs w:val="22"/>
        </w:rPr>
        <w:t xml:space="preserve">, which </w:t>
      </w:r>
      <w:r w:rsidRPr="003B3B08">
        <w:rPr>
          <w:rFonts w:ascii="Arial" w:hAnsi="Arial" w:cs="Arial"/>
          <w:sz w:val="22"/>
          <w:szCs w:val="22"/>
        </w:rPr>
        <w:t>are:</w:t>
      </w:r>
    </w:p>
    <w:p w14:paraId="43F0A8D2" w14:textId="1B0AC9CC" w:rsidR="00304314" w:rsidRPr="003B3B08" w:rsidRDefault="00304314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Fractures, other than to fingers, </w:t>
      </w:r>
      <w:r w:rsidR="00CE5FB9" w:rsidRPr="003B3B08">
        <w:rPr>
          <w:rFonts w:eastAsia="Times New Roman" w:cs="Arial"/>
          <w:sz w:val="22"/>
          <w:szCs w:val="22"/>
          <w:lang w:val="en-GB"/>
        </w:rPr>
        <w:t>thumbs,</w:t>
      </w:r>
      <w:r w:rsidRPr="003B3B08">
        <w:rPr>
          <w:rFonts w:eastAsia="Times New Roman" w:cs="Arial"/>
          <w:sz w:val="22"/>
          <w:szCs w:val="22"/>
          <w:lang w:val="en-GB"/>
        </w:rPr>
        <w:t xml:space="preserve"> and toes</w:t>
      </w:r>
    </w:p>
    <w:p w14:paraId="373597F4" w14:textId="77777777" w:rsidR="00304314" w:rsidRPr="003B3B08" w:rsidRDefault="00304314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Amputations</w:t>
      </w:r>
    </w:p>
    <w:p w14:paraId="2DFB10C3" w14:textId="248CFB29" w:rsidR="00304314" w:rsidRPr="003B3B08" w:rsidRDefault="00304314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Any injury likely to lead to permanent loss of sight or reduction in </w:t>
      </w:r>
      <w:r w:rsidR="00CE5FB9" w:rsidRPr="003B3B08">
        <w:rPr>
          <w:rFonts w:eastAsia="Times New Roman" w:cs="Arial"/>
          <w:sz w:val="22"/>
          <w:szCs w:val="22"/>
          <w:lang w:val="en-GB"/>
        </w:rPr>
        <w:t>sight.</w:t>
      </w:r>
    </w:p>
    <w:p w14:paraId="15C9A61D" w14:textId="74E26EED" w:rsidR="00304314" w:rsidRPr="003B3B08" w:rsidRDefault="00304314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Any crush injury to the head or torso causing damage to the brain or internal </w:t>
      </w:r>
      <w:r w:rsidR="00CE5FB9" w:rsidRPr="003B3B08">
        <w:rPr>
          <w:rFonts w:eastAsia="Times New Roman" w:cs="Arial"/>
          <w:sz w:val="22"/>
          <w:szCs w:val="22"/>
          <w:lang w:val="en-GB"/>
        </w:rPr>
        <w:t>organs.</w:t>
      </w:r>
    </w:p>
    <w:p w14:paraId="507BB38D" w14:textId="77777777" w:rsidR="00304314" w:rsidRPr="003B3B08" w:rsidRDefault="00304314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Serious burns (including scalding) </w:t>
      </w:r>
    </w:p>
    <w:p w14:paraId="005846B9" w14:textId="493FA268" w:rsidR="00304314" w:rsidRPr="003B3B08" w:rsidRDefault="00304314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Any scalping requiring hospital </w:t>
      </w:r>
      <w:r w:rsidR="00CE5FB9" w:rsidRPr="003B3B08">
        <w:rPr>
          <w:rFonts w:eastAsia="Times New Roman" w:cs="Arial"/>
          <w:sz w:val="22"/>
          <w:szCs w:val="22"/>
          <w:lang w:val="en-GB"/>
        </w:rPr>
        <w:t>treatment.</w:t>
      </w:r>
    </w:p>
    <w:p w14:paraId="46067F10" w14:textId="09B1AFC7" w:rsidR="00304314" w:rsidRPr="003B3B08" w:rsidRDefault="00304314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Any loss of consciousness caused by head injury or </w:t>
      </w:r>
      <w:r w:rsidR="00CE5FB9" w:rsidRPr="003B3B08">
        <w:rPr>
          <w:rFonts w:eastAsia="Times New Roman" w:cs="Arial"/>
          <w:sz w:val="22"/>
          <w:szCs w:val="22"/>
          <w:lang w:val="en-GB"/>
        </w:rPr>
        <w:t>asphyxia.</w:t>
      </w:r>
    </w:p>
    <w:p w14:paraId="2CBCDE64" w14:textId="3C035FAC" w:rsidR="00304314" w:rsidRPr="003B3B08" w:rsidRDefault="00304314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Any other injury arising from working in an enclosed space which leads to hypothermia or heat-induced </w:t>
      </w:r>
      <w:r w:rsidR="00CE5FB9" w:rsidRPr="003B3B08">
        <w:rPr>
          <w:rFonts w:eastAsia="Times New Roman" w:cs="Arial"/>
          <w:sz w:val="22"/>
          <w:szCs w:val="22"/>
          <w:lang w:val="en-GB"/>
        </w:rPr>
        <w:t>illness or</w:t>
      </w:r>
      <w:r w:rsidRPr="003B3B08">
        <w:rPr>
          <w:rFonts w:eastAsia="Times New Roman" w:cs="Arial"/>
          <w:sz w:val="22"/>
          <w:szCs w:val="22"/>
          <w:lang w:val="en-GB"/>
        </w:rPr>
        <w:t xml:space="preserve"> requires resuscitation or admittance to hospital for more than 24 </w:t>
      </w:r>
      <w:r w:rsidR="00CE5FB9" w:rsidRPr="003B3B08">
        <w:rPr>
          <w:rFonts w:eastAsia="Times New Roman" w:cs="Arial"/>
          <w:sz w:val="22"/>
          <w:szCs w:val="22"/>
          <w:lang w:val="en-GB"/>
        </w:rPr>
        <w:t>hours.</w:t>
      </w:r>
    </w:p>
    <w:p w14:paraId="742B2C2C" w14:textId="77777777" w:rsidR="003B3B08" w:rsidRDefault="003B3B08" w:rsidP="006F3045">
      <w:pPr>
        <w:numPr>
          <w:ilvl w:val="0"/>
          <w:numId w:val="2"/>
        </w:numPr>
        <w:ind w:left="567" w:firstLine="0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  </w:t>
      </w:r>
      <w:r w:rsidR="00304314" w:rsidRPr="003B3B08">
        <w:rPr>
          <w:rFonts w:eastAsia="Times New Roman" w:cs="Arial"/>
          <w:sz w:val="22"/>
          <w:szCs w:val="22"/>
          <w:lang w:val="en-GB"/>
        </w:rPr>
        <w:t>Injuries where an employee is away from work or unable to perform their normal</w:t>
      </w:r>
      <w:r w:rsidR="00F20785" w:rsidRPr="003B3B08">
        <w:rPr>
          <w:rFonts w:eastAsia="Times New Roman" w:cs="Arial"/>
          <w:sz w:val="22"/>
          <w:szCs w:val="22"/>
          <w:lang w:val="en-GB"/>
        </w:rPr>
        <w:t xml:space="preserve"> work </w:t>
      </w:r>
    </w:p>
    <w:p w14:paraId="15E80AE0" w14:textId="2A36D497" w:rsidR="00304314" w:rsidRPr="003B3B08" w:rsidRDefault="003B3B08" w:rsidP="003B3B08">
      <w:pPr>
        <w:ind w:left="567"/>
        <w:rPr>
          <w:rFonts w:eastAsia="Times New Roman" w:cs="Arial"/>
          <w:sz w:val="22"/>
          <w:szCs w:val="22"/>
          <w:lang w:val="en-GB"/>
        </w:rPr>
      </w:pPr>
      <w:r>
        <w:rPr>
          <w:rFonts w:eastAsia="Times New Roman" w:cs="Arial"/>
          <w:sz w:val="22"/>
          <w:szCs w:val="22"/>
          <w:lang w:val="en-GB"/>
        </w:rPr>
        <w:t xml:space="preserve">     </w:t>
      </w:r>
      <w:r w:rsidR="00F20785" w:rsidRPr="003B3B08">
        <w:rPr>
          <w:rFonts w:eastAsia="Times New Roman" w:cs="Arial"/>
          <w:sz w:val="22"/>
          <w:szCs w:val="22"/>
          <w:lang w:val="en-GB"/>
        </w:rPr>
        <w:t xml:space="preserve">duties for more than </w:t>
      </w:r>
      <w:r w:rsidR="00304314" w:rsidRPr="003B3B08">
        <w:rPr>
          <w:rFonts w:eastAsia="Times New Roman" w:cs="Arial"/>
          <w:sz w:val="22"/>
          <w:szCs w:val="22"/>
          <w:lang w:val="en-GB"/>
        </w:rPr>
        <w:t>seven consecutive days</w:t>
      </w:r>
      <w:r w:rsidR="001643F0" w:rsidRPr="003B3B08">
        <w:rPr>
          <w:rFonts w:eastAsia="Times New Roman" w:cs="Arial"/>
          <w:sz w:val="22"/>
          <w:szCs w:val="22"/>
          <w:lang w:val="en-GB"/>
        </w:rPr>
        <w:t xml:space="preserve"> (not including the day of the incident)</w:t>
      </w:r>
    </w:p>
    <w:p w14:paraId="186FE1C3" w14:textId="7FB6333E" w:rsidR="001643F0" w:rsidRPr="003B3B08" w:rsidRDefault="003B3B08" w:rsidP="006F3045">
      <w:pPr>
        <w:numPr>
          <w:ilvl w:val="0"/>
          <w:numId w:val="2"/>
        </w:numPr>
        <w:ind w:left="567" w:firstLine="0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  </w:t>
      </w:r>
      <w:r w:rsidR="00304314" w:rsidRPr="003B3B08">
        <w:rPr>
          <w:rFonts w:eastAsia="Times New Roman" w:cs="Arial"/>
          <w:sz w:val="22"/>
          <w:szCs w:val="22"/>
          <w:lang w:val="en-GB"/>
        </w:rPr>
        <w:t>Where an accident leads to someone being taken to hospital</w:t>
      </w:r>
    </w:p>
    <w:p w14:paraId="655973CA" w14:textId="77777777" w:rsidR="003B3B08" w:rsidRDefault="003B3B08" w:rsidP="006F3045">
      <w:pPr>
        <w:numPr>
          <w:ilvl w:val="0"/>
          <w:numId w:val="2"/>
        </w:numPr>
        <w:ind w:left="567" w:firstLine="0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  </w:t>
      </w:r>
      <w:r w:rsidR="005A50B3" w:rsidRPr="003B3B08">
        <w:rPr>
          <w:rFonts w:eastAsia="Times New Roman" w:cs="Arial"/>
          <w:sz w:val="22"/>
          <w:szCs w:val="22"/>
          <w:lang w:val="en-GB"/>
        </w:rPr>
        <w:t xml:space="preserve">Near-miss events </w:t>
      </w:r>
      <w:r w:rsidR="00304314" w:rsidRPr="003B3B08">
        <w:rPr>
          <w:rFonts w:eastAsia="Times New Roman" w:cs="Arial"/>
          <w:sz w:val="22"/>
          <w:szCs w:val="22"/>
          <w:lang w:val="en-GB"/>
        </w:rPr>
        <w:t xml:space="preserve">that do not result in an </w:t>
      </w:r>
      <w:r w:rsidR="00895071" w:rsidRPr="003B3B08">
        <w:rPr>
          <w:rFonts w:eastAsia="Times New Roman" w:cs="Arial"/>
          <w:sz w:val="22"/>
          <w:szCs w:val="22"/>
          <w:lang w:val="en-GB"/>
        </w:rPr>
        <w:t>injury but</w:t>
      </w:r>
      <w:r w:rsidR="00304314" w:rsidRPr="003B3B08">
        <w:rPr>
          <w:rFonts w:eastAsia="Times New Roman" w:cs="Arial"/>
          <w:sz w:val="22"/>
          <w:szCs w:val="22"/>
          <w:lang w:val="en-GB"/>
        </w:rPr>
        <w:t xml:space="preserve"> could have done</w:t>
      </w:r>
      <w:r w:rsidR="00117F82" w:rsidRPr="003B3B08">
        <w:rPr>
          <w:rFonts w:eastAsia="Times New Roman" w:cs="Arial"/>
          <w:sz w:val="22"/>
          <w:szCs w:val="22"/>
          <w:lang w:val="en-GB"/>
        </w:rPr>
        <w:t xml:space="preserve">. Examples of </w:t>
      </w:r>
    </w:p>
    <w:p w14:paraId="3898FB4C" w14:textId="592791AE" w:rsidR="004213C1" w:rsidRPr="003B3B08" w:rsidRDefault="003B3B08" w:rsidP="003B3B08">
      <w:pPr>
        <w:ind w:left="567"/>
        <w:rPr>
          <w:rFonts w:eastAsia="Times New Roman" w:cs="Arial"/>
          <w:sz w:val="22"/>
          <w:szCs w:val="22"/>
          <w:lang w:val="en-GB"/>
        </w:rPr>
      </w:pPr>
      <w:r>
        <w:rPr>
          <w:rFonts w:eastAsia="Times New Roman" w:cs="Arial"/>
          <w:sz w:val="22"/>
          <w:szCs w:val="22"/>
          <w:lang w:val="en-GB"/>
        </w:rPr>
        <w:t xml:space="preserve">     </w:t>
      </w:r>
      <w:r w:rsidR="00117F82" w:rsidRPr="003B3B08">
        <w:rPr>
          <w:rFonts w:eastAsia="Times New Roman" w:cs="Arial"/>
          <w:sz w:val="22"/>
          <w:szCs w:val="22"/>
          <w:lang w:val="en-GB"/>
        </w:rPr>
        <w:t>near-miss events relevant to schools include, but are not limited to</w:t>
      </w:r>
      <w:r w:rsidR="004213C1" w:rsidRPr="003B3B08">
        <w:rPr>
          <w:rFonts w:eastAsia="Times New Roman" w:cs="Arial"/>
          <w:sz w:val="22"/>
          <w:szCs w:val="22"/>
          <w:lang w:val="en-GB"/>
        </w:rPr>
        <w:t>:</w:t>
      </w:r>
      <w:r w:rsidR="00C30E3B" w:rsidRPr="003B3B08">
        <w:rPr>
          <w:rFonts w:eastAsia="Times New Roman" w:cs="Arial"/>
          <w:sz w:val="22"/>
          <w:szCs w:val="22"/>
          <w:lang w:val="en-GB"/>
        </w:rPr>
        <w:t xml:space="preserve"> </w:t>
      </w:r>
    </w:p>
    <w:p w14:paraId="608CAF97" w14:textId="44C00090" w:rsidR="004213C1" w:rsidRPr="003B3B08" w:rsidRDefault="004213C1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The accidental release or escape of any substance that may cause a serious injury or damage to </w:t>
      </w:r>
      <w:r w:rsidR="00CE5FB9" w:rsidRPr="003B3B08">
        <w:rPr>
          <w:rFonts w:eastAsia="Times New Roman" w:cs="Arial"/>
          <w:sz w:val="22"/>
          <w:szCs w:val="22"/>
          <w:lang w:val="en-GB"/>
        </w:rPr>
        <w:t>health.</w:t>
      </w:r>
    </w:p>
    <w:p w14:paraId="281F8E45" w14:textId="474F3E63" w:rsidR="004213C1" w:rsidRPr="003B3B08" w:rsidRDefault="004213C1" w:rsidP="006F3045">
      <w:pPr>
        <w:numPr>
          <w:ilvl w:val="1"/>
          <w:numId w:val="2"/>
        </w:numPr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 xml:space="preserve">An electrical short circuit or overload causing a fire or </w:t>
      </w:r>
      <w:r w:rsidR="00CE5FB9" w:rsidRPr="003B3B08">
        <w:rPr>
          <w:rFonts w:eastAsia="Times New Roman" w:cs="Arial"/>
          <w:sz w:val="22"/>
          <w:szCs w:val="22"/>
          <w:lang w:val="en-GB"/>
        </w:rPr>
        <w:t>explosion.</w:t>
      </w:r>
    </w:p>
    <w:p w14:paraId="4D184D40" w14:textId="77777777" w:rsidR="008A5AF1" w:rsidRPr="003B3B08" w:rsidRDefault="001643F0" w:rsidP="001643F0">
      <w:pPr>
        <w:rPr>
          <w:rFonts w:cs="Arial"/>
          <w:sz w:val="22"/>
          <w:szCs w:val="22"/>
          <w:lang w:val="en-GB"/>
        </w:rPr>
      </w:pPr>
      <w:r w:rsidRPr="003B3B08">
        <w:rPr>
          <w:rFonts w:cs="Arial"/>
          <w:sz w:val="22"/>
          <w:szCs w:val="22"/>
          <w:lang w:val="en-GB"/>
        </w:rPr>
        <w:t xml:space="preserve">Information on how to make a RIDDOR report is available here: </w:t>
      </w:r>
    </w:p>
    <w:p w14:paraId="7DCBA06A" w14:textId="77777777" w:rsidR="00475293" w:rsidRPr="003B3B08" w:rsidRDefault="008A5AF1" w:rsidP="001643F0">
      <w:pPr>
        <w:rPr>
          <w:rStyle w:val="Hyperlink"/>
          <w:rFonts w:cs="Arial"/>
          <w:sz w:val="22"/>
          <w:szCs w:val="22"/>
        </w:rPr>
      </w:pPr>
      <w:hyperlink r:id="rId13" w:history="1">
        <w:r w:rsidRPr="003B3B08">
          <w:rPr>
            <w:rStyle w:val="Hyperlink"/>
            <w:rFonts w:cs="Arial"/>
            <w:sz w:val="22"/>
            <w:szCs w:val="22"/>
            <w:lang w:val="en-GB"/>
          </w:rPr>
          <w:t>How to make a RIDDOR report, HSE</w:t>
        </w:r>
      </w:hyperlink>
      <w:r w:rsidRPr="003B3B08">
        <w:rPr>
          <w:rFonts w:cs="Arial"/>
          <w:sz w:val="22"/>
          <w:szCs w:val="22"/>
          <w:lang w:val="en-GB"/>
        </w:rPr>
        <w:br/>
      </w:r>
      <w:r w:rsidR="001643F0" w:rsidRPr="003B3B08">
        <w:rPr>
          <w:rFonts w:cs="Arial"/>
          <w:sz w:val="22"/>
          <w:szCs w:val="22"/>
        </w:rPr>
        <w:t>http://www.hse.gov.uk/riddor/report.htm</w:t>
      </w:r>
      <w:r w:rsidR="001643F0" w:rsidRPr="003B3B08">
        <w:rPr>
          <w:rStyle w:val="Hyperlink"/>
          <w:rFonts w:cs="Arial"/>
          <w:sz w:val="22"/>
          <w:szCs w:val="22"/>
        </w:rPr>
        <w:t xml:space="preserve"> </w:t>
      </w:r>
    </w:p>
    <w:p w14:paraId="6BA0B493" w14:textId="77777777" w:rsidR="00304314" w:rsidRPr="003B3B08" w:rsidRDefault="00304314" w:rsidP="006F3045">
      <w:pPr>
        <w:pStyle w:val="Heading1"/>
        <w:numPr>
          <w:ilvl w:val="0"/>
          <w:numId w:val="3"/>
        </w:numPr>
        <w:ind w:left="0" w:firstLine="0"/>
        <w:rPr>
          <w:rFonts w:cs="Arial"/>
          <w:sz w:val="22"/>
          <w:szCs w:val="22"/>
          <w:lang w:val="en-US" w:eastAsia="en-US"/>
        </w:rPr>
      </w:pPr>
      <w:bookmarkStart w:id="7" w:name="_Toc491959686"/>
      <w:r w:rsidRPr="003B3B08">
        <w:rPr>
          <w:rFonts w:cs="Arial"/>
          <w:sz w:val="22"/>
          <w:szCs w:val="22"/>
          <w:lang w:val="en-US" w:eastAsia="en-US"/>
        </w:rPr>
        <w:t>Training</w:t>
      </w:r>
      <w:bookmarkEnd w:id="7"/>
    </w:p>
    <w:p w14:paraId="0D99F96A" w14:textId="77777777" w:rsidR="00D90436" w:rsidRPr="003B3B08" w:rsidRDefault="008277CF" w:rsidP="006F3045">
      <w:pPr>
        <w:ind w:left="284"/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All school staff </w:t>
      </w:r>
      <w:r w:rsidR="00346ABE" w:rsidRPr="003B3B08">
        <w:rPr>
          <w:rFonts w:cs="Arial"/>
          <w:sz w:val="22"/>
          <w:szCs w:val="22"/>
        </w:rPr>
        <w:t xml:space="preserve">will </w:t>
      </w:r>
      <w:r w:rsidRPr="003B3B08">
        <w:rPr>
          <w:rFonts w:cs="Arial"/>
          <w:sz w:val="22"/>
          <w:szCs w:val="22"/>
        </w:rPr>
        <w:t>undertake first aid training.</w:t>
      </w:r>
      <w:r w:rsidR="00994F1D" w:rsidRPr="003B3B08">
        <w:rPr>
          <w:rFonts w:cs="Arial"/>
          <w:sz w:val="22"/>
          <w:szCs w:val="22"/>
        </w:rPr>
        <w:t xml:space="preserve"> </w:t>
      </w:r>
    </w:p>
    <w:p w14:paraId="4D22B7B7" w14:textId="77777777" w:rsidR="00304314" w:rsidRPr="003B3B08" w:rsidRDefault="00994F1D" w:rsidP="006F3045">
      <w:pPr>
        <w:ind w:left="284"/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All first aiders must have completed a training </w:t>
      </w:r>
      <w:r w:rsidR="00BF0B6F" w:rsidRPr="003B3B08">
        <w:rPr>
          <w:rFonts w:cs="Arial"/>
          <w:sz w:val="22"/>
          <w:szCs w:val="22"/>
        </w:rPr>
        <w:t>course and</w:t>
      </w:r>
      <w:r w:rsidRPr="003B3B08">
        <w:rPr>
          <w:rFonts w:cs="Arial"/>
          <w:sz w:val="22"/>
          <w:szCs w:val="22"/>
        </w:rPr>
        <w:t xml:space="preserve"> must hold a valid certificate of competence to show this. </w:t>
      </w:r>
      <w:r w:rsidR="00304314" w:rsidRPr="003B3B08">
        <w:rPr>
          <w:rFonts w:cs="Arial"/>
          <w:sz w:val="22"/>
          <w:szCs w:val="22"/>
        </w:rPr>
        <w:t>The school will keep</w:t>
      </w:r>
      <w:r w:rsidR="00D90436" w:rsidRPr="003B3B08">
        <w:rPr>
          <w:rFonts w:cs="Arial"/>
          <w:sz w:val="22"/>
          <w:szCs w:val="22"/>
        </w:rPr>
        <w:t xml:space="preserve"> a register of all</w:t>
      </w:r>
      <w:r w:rsidR="00C643B5" w:rsidRPr="003B3B08">
        <w:rPr>
          <w:rFonts w:cs="Arial"/>
          <w:sz w:val="22"/>
          <w:szCs w:val="22"/>
        </w:rPr>
        <w:t xml:space="preserve"> trained</w:t>
      </w:r>
      <w:r w:rsidR="00D90436" w:rsidRPr="003B3B08">
        <w:rPr>
          <w:rFonts w:cs="Arial"/>
          <w:sz w:val="22"/>
          <w:szCs w:val="22"/>
        </w:rPr>
        <w:t xml:space="preserve"> first aiders, what training they have received, </w:t>
      </w:r>
      <w:r w:rsidR="00304314" w:rsidRPr="003B3B08">
        <w:rPr>
          <w:rFonts w:cs="Arial"/>
          <w:sz w:val="22"/>
          <w:szCs w:val="22"/>
        </w:rPr>
        <w:t>and when th</w:t>
      </w:r>
      <w:r w:rsidR="00D90436" w:rsidRPr="003B3B08">
        <w:rPr>
          <w:rFonts w:cs="Arial"/>
          <w:sz w:val="22"/>
          <w:szCs w:val="22"/>
        </w:rPr>
        <w:t>is</w:t>
      </w:r>
      <w:r w:rsidR="00304314" w:rsidRPr="003B3B08">
        <w:rPr>
          <w:rFonts w:cs="Arial"/>
          <w:sz w:val="22"/>
          <w:szCs w:val="22"/>
        </w:rPr>
        <w:t xml:space="preserve"> is valid until</w:t>
      </w:r>
      <w:r w:rsidR="0006628D" w:rsidRPr="003B3B08">
        <w:rPr>
          <w:rFonts w:cs="Arial"/>
          <w:sz w:val="22"/>
          <w:szCs w:val="22"/>
        </w:rPr>
        <w:t xml:space="preserve"> (see appendix </w:t>
      </w:r>
      <w:r w:rsidR="00855B46" w:rsidRPr="003B3B08">
        <w:rPr>
          <w:rFonts w:cs="Arial"/>
          <w:sz w:val="22"/>
          <w:szCs w:val="22"/>
        </w:rPr>
        <w:t>3</w:t>
      </w:r>
      <w:r w:rsidR="0006628D" w:rsidRPr="003B3B08">
        <w:rPr>
          <w:rFonts w:cs="Arial"/>
          <w:sz w:val="22"/>
          <w:szCs w:val="22"/>
        </w:rPr>
        <w:t>).</w:t>
      </w:r>
    </w:p>
    <w:p w14:paraId="5C43ADB0" w14:textId="0D688F76" w:rsidR="00304314" w:rsidRPr="003B3B08" w:rsidRDefault="00304314" w:rsidP="006F3045">
      <w:pPr>
        <w:ind w:left="284"/>
        <w:jc w:val="both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Staff </w:t>
      </w:r>
      <w:r w:rsidR="004370AA" w:rsidRPr="003B3B08">
        <w:rPr>
          <w:rFonts w:cs="Arial"/>
          <w:sz w:val="22"/>
          <w:szCs w:val="22"/>
        </w:rPr>
        <w:t>are</w:t>
      </w:r>
      <w:r w:rsidRPr="003B3B08">
        <w:rPr>
          <w:rFonts w:cs="Arial"/>
          <w:sz w:val="22"/>
          <w:szCs w:val="22"/>
        </w:rPr>
        <w:t xml:space="preserve"> encouraged to renew their first aid traini</w:t>
      </w:r>
      <w:r w:rsidR="0006628D" w:rsidRPr="003B3B08">
        <w:rPr>
          <w:rFonts w:cs="Arial"/>
          <w:sz w:val="22"/>
          <w:szCs w:val="22"/>
        </w:rPr>
        <w:t xml:space="preserve">ng when it is no longer valid. </w:t>
      </w:r>
    </w:p>
    <w:p w14:paraId="64B293F6" w14:textId="77777777" w:rsidR="00304314" w:rsidRPr="003B3B08" w:rsidRDefault="00304314" w:rsidP="006F3045">
      <w:pPr>
        <w:pStyle w:val="Heading1"/>
        <w:numPr>
          <w:ilvl w:val="0"/>
          <w:numId w:val="3"/>
        </w:numPr>
        <w:ind w:left="0" w:firstLine="0"/>
        <w:rPr>
          <w:rFonts w:cs="Arial"/>
          <w:sz w:val="22"/>
          <w:szCs w:val="22"/>
          <w:lang w:val="en-US" w:eastAsia="en-US"/>
        </w:rPr>
      </w:pPr>
      <w:bookmarkStart w:id="8" w:name="_Toc491959687"/>
      <w:r w:rsidRPr="003B3B08">
        <w:rPr>
          <w:rFonts w:cs="Arial"/>
          <w:sz w:val="22"/>
          <w:szCs w:val="22"/>
          <w:lang w:val="en-US" w:eastAsia="en-US"/>
        </w:rPr>
        <w:t>Monitoring arrangements</w:t>
      </w:r>
      <w:bookmarkEnd w:id="8"/>
    </w:p>
    <w:p w14:paraId="662BC15D" w14:textId="569248BB" w:rsidR="006F3045" w:rsidRDefault="006F3045" w:rsidP="006F3045">
      <w:pPr>
        <w:spacing w:after="0" w:line="276" w:lineRule="auto"/>
        <w:ind w:left="284" w:hanging="142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</w:t>
      </w:r>
      <w:r w:rsidR="00304314" w:rsidRPr="003B3B08">
        <w:rPr>
          <w:rFonts w:cs="Arial"/>
          <w:sz w:val="22"/>
          <w:szCs w:val="22"/>
        </w:rPr>
        <w:t xml:space="preserve">This policy will be reviewed by the </w:t>
      </w:r>
      <w:r w:rsidR="00B837E5">
        <w:rPr>
          <w:rFonts w:cs="Arial"/>
          <w:sz w:val="22"/>
          <w:szCs w:val="22"/>
        </w:rPr>
        <w:t>Senior Headteacher</w:t>
      </w:r>
      <w:r w:rsidR="00BF0B6F" w:rsidRPr="003B3B08">
        <w:rPr>
          <w:rFonts w:cs="Arial"/>
          <w:sz w:val="22"/>
          <w:szCs w:val="22"/>
        </w:rPr>
        <w:t xml:space="preserve"> </w:t>
      </w:r>
      <w:r w:rsidR="00304314" w:rsidRPr="003B3B08">
        <w:rPr>
          <w:rFonts w:cs="Arial"/>
          <w:sz w:val="22"/>
          <w:szCs w:val="22"/>
        </w:rPr>
        <w:t>every year</w:t>
      </w:r>
      <w:r w:rsidR="00346ABE" w:rsidRPr="003B3B08">
        <w:rPr>
          <w:rFonts w:cs="Arial"/>
          <w:sz w:val="22"/>
          <w:szCs w:val="22"/>
        </w:rPr>
        <w:t xml:space="preserve"> and particularly after any</w:t>
      </w:r>
    </w:p>
    <w:p w14:paraId="7B3AED60" w14:textId="75871786" w:rsidR="004636C4" w:rsidRPr="003B3B08" w:rsidRDefault="006F3045" w:rsidP="006F3045">
      <w:pPr>
        <w:spacing w:after="0" w:line="276" w:lineRule="auto"/>
        <w:ind w:left="284" w:hanging="142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</w:t>
      </w:r>
      <w:r w:rsidR="00346ABE" w:rsidRPr="003B3B08">
        <w:rPr>
          <w:rFonts w:cs="Arial"/>
          <w:sz w:val="22"/>
          <w:szCs w:val="22"/>
        </w:rPr>
        <w:t>changes, to ensure the provision is adequate.</w:t>
      </w:r>
    </w:p>
    <w:p w14:paraId="1B0482E4" w14:textId="77777777" w:rsidR="00D83C50" w:rsidRDefault="006F3045" w:rsidP="009A4A61">
      <w:pPr>
        <w:spacing w:after="0" w:line="276" w:lineRule="auto"/>
        <w:ind w:left="284" w:hanging="142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</w:t>
      </w:r>
      <w:r w:rsidR="00304314" w:rsidRPr="003B3B08">
        <w:rPr>
          <w:rFonts w:cs="Arial"/>
          <w:sz w:val="22"/>
          <w:szCs w:val="22"/>
        </w:rPr>
        <w:t xml:space="preserve">At every review, the policy will be </w:t>
      </w:r>
      <w:r w:rsidR="009420E8" w:rsidRPr="003B3B08">
        <w:rPr>
          <w:rFonts w:cs="Arial"/>
          <w:sz w:val="22"/>
          <w:szCs w:val="22"/>
        </w:rPr>
        <w:t xml:space="preserve">approved by </w:t>
      </w:r>
      <w:r w:rsidR="00AE4420">
        <w:rPr>
          <w:rFonts w:cs="Arial"/>
          <w:sz w:val="22"/>
          <w:szCs w:val="22"/>
        </w:rPr>
        <w:t xml:space="preserve">the </w:t>
      </w:r>
      <w:r w:rsidR="00EA6807">
        <w:rPr>
          <w:rFonts w:cs="Arial"/>
          <w:sz w:val="22"/>
          <w:szCs w:val="22"/>
        </w:rPr>
        <w:t>Education Director</w:t>
      </w:r>
      <w:r w:rsidR="00317D41" w:rsidRPr="003B3B08">
        <w:rPr>
          <w:rFonts w:cs="Arial"/>
          <w:sz w:val="22"/>
          <w:szCs w:val="22"/>
        </w:rPr>
        <w:t xml:space="preserve"> and</w:t>
      </w:r>
      <w:r>
        <w:rPr>
          <w:rFonts w:cs="Arial"/>
          <w:sz w:val="22"/>
          <w:szCs w:val="22"/>
        </w:rPr>
        <w:t xml:space="preserve"> </w:t>
      </w:r>
      <w:r w:rsidR="00AF1358">
        <w:rPr>
          <w:rFonts w:cs="Arial"/>
          <w:sz w:val="22"/>
          <w:szCs w:val="22"/>
        </w:rPr>
        <w:t>Regional Head</w:t>
      </w:r>
      <w:r w:rsidR="00D83C50">
        <w:rPr>
          <w:rFonts w:cs="Arial"/>
          <w:sz w:val="22"/>
          <w:szCs w:val="22"/>
        </w:rPr>
        <w:t xml:space="preserve"> </w:t>
      </w:r>
    </w:p>
    <w:p w14:paraId="679682F5" w14:textId="4BAF3156" w:rsidR="00EF704B" w:rsidRPr="003B3B08" w:rsidRDefault="00AF1358" w:rsidP="009A4A61">
      <w:pPr>
        <w:spacing w:after="0" w:line="276" w:lineRule="auto"/>
        <w:ind w:left="284" w:hanging="142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eacher</w:t>
      </w:r>
      <w:r w:rsidR="007B6F11" w:rsidRPr="003B3B08">
        <w:rPr>
          <w:rFonts w:cs="Arial"/>
          <w:sz w:val="22"/>
          <w:szCs w:val="22"/>
        </w:rPr>
        <w:t>.</w:t>
      </w:r>
    </w:p>
    <w:p w14:paraId="772B1832" w14:textId="77777777" w:rsidR="00304314" w:rsidRPr="003B3B08" w:rsidRDefault="00304314" w:rsidP="006F3045">
      <w:pPr>
        <w:pStyle w:val="Heading1"/>
        <w:numPr>
          <w:ilvl w:val="0"/>
          <w:numId w:val="3"/>
        </w:numPr>
        <w:ind w:left="0" w:firstLine="0"/>
        <w:rPr>
          <w:rFonts w:cs="Arial"/>
          <w:sz w:val="22"/>
          <w:szCs w:val="22"/>
          <w:lang w:val="en-US" w:eastAsia="en-US"/>
        </w:rPr>
      </w:pPr>
      <w:bookmarkStart w:id="9" w:name="_Toc491959688"/>
      <w:r w:rsidRPr="003B3B08">
        <w:rPr>
          <w:rFonts w:cs="Arial"/>
          <w:sz w:val="22"/>
          <w:szCs w:val="22"/>
          <w:lang w:val="en-US" w:eastAsia="en-US"/>
        </w:rPr>
        <w:t>Links with other policies</w:t>
      </w:r>
      <w:bookmarkEnd w:id="9"/>
    </w:p>
    <w:p w14:paraId="5C5D26EE" w14:textId="0DBD5B2F" w:rsidR="007B6F11" w:rsidRPr="003B3B08" w:rsidRDefault="003B3B08" w:rsidP="00304314">
      <w:pPr>
        <w:spacing w:after="0"/>
        <w:rPr>
          <w:rFonts w:cs="Arial"/>
          <w:sz w:val="22"/>
          <w:szCs w:val="22"/>
        </w:rPr>
      </w:pPr>
      <w:r w:rsidRPr="003B3B08">
        <w:rPr>
          <w:rFonts w:cs="Arial"/>
          <w:sz w:val="22"/>
          <w:szCs w:val="22"/>
        </w:rPr>
        <w:t xml:space="preserve">     </w:t>
      </w:r>
      <w:r w:rsidR="00304314" w:rsidRPr="003B3B08">
        <w:rPr>
          <w:rFonts w:cs="Arial"/>
          <w:sz w:val="22"/>
          <w:szCs w:val="22"/>
        </w:rPr>
        <w:t xml:space="preserve">This first aid policy is linked to the </w:t>
      </w:r>
    </w:p>
    <w:p w14:paraId="534CC788" w14:textId="77777777" w:rsidR="007B6F11" w:rsidRPr="003B3B08" w:rsidRDefault="007B6F11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Health and safety policy</w:t>
      </w:r>
    </w:p>
    <w:p w14:paraId="5AB768B0" w14:textId="77777777" w:rsidR="00E80B73" w:rsidRPr="003B3B08" w:rsidRDefault="007B6F11" w:rsidP="006F3045">
      <w:pPr>
        <w:numPr>
          <w:ilvl w:val="0"/>
          <w:numId w:val="2"/>
        </w:numPr>
        <w:ind w:left="567" w:hanging="283"/>
        <w:rPr>
          <w:rFonts w:eastAsia="Times New Roman" w:cs="Arial"/>
          <w:sz w:val="22"/>
          <w:szCs w:val="22"/>
          <w:lang w:val="en-GB"/>
        </w:rPr>
      </w:pPr>
      <w:r w:rsidRPr="003B3B08">
        <w:rPr>
          <w:rFonts w:eastAsia="Times New Roman" w:cs="Arial"/>
          <w:sz w:val="22"/>
          <w:szCs w:val="22"/>
          <w:lang w:val="en-GB"/>
        </w:rPr>
        <w:t>R</w:t>
      </w:r>
      <w:r w:rsidR="00304314" w:rsidRPr="003B3B08">
        <w:rPr>
          <w:rFonts w:eastAsia="Times New Roman" w:cs="Arial"/>
          <w:sz w:val="22"/>
          <w:szCs w:val="22"/>
          <w:lang w:val="en-GB"/>
        </w:rPr>
        <w:t>isk assessment policy</w:t>
      </w:r>
    </w:p>
    <w:p w14:paraId="6537F28F" w14:textId="77777777" w:rsidR="00E80B73" w:rsidRPr="003B3B08" w:rsidRDefault="00E80B73" w:rsidP="00E80B73">
      <w:pPr>
        <w:rPr>
          <w:rFonts w:eastAsia="Times New Roman" w:cs="Arial"/>
          <w:sz w:val="22"/>
          <w:szCs w:val="22"/>
          <w:lang w:val="en-GB"/>
        </w:rPr>
      </w:pPr>
    </w:p>
    <w:p w14:paraId="66DC26DB" w14:textId="77777777" w:rsidR="00E80B73" w:rsidRDefault="00E80B73" w:rsidP="006F3045">
      <w:pPr>
        <w:numPr>
          <w:ilvl w:val="0"/>
          <w:numId w:val="3"/>
        </w:numPr>
        <w:ind w:hanging="547"/>
        <w:rPr>
          <w:rFonts w:eastAsia="Times New Roman" w:cs="Arial"/>
          <w:b/>
          <w:bCs/>
          <w:sz w:val="22"/>
          <w:szCs w:val="22"/>
          <w:lang w:val="en-GB"/>
        </w:rPr>
      </w:pPr>
      <w:r w:rsidRPr="003B3B08">
        <w:rPr>
          <w:rFonts w:eastAsia="Times New Roman" w:cs="Arial"/>
          <w:b/>
          <w:bCs/>
          <w:sz w:val="22"/>
          <w:szCs w:val="22"/>
          <w:lang w:val="en-GB"/>
        </w:rPr>
        <w:t>Hospital</w:t>
      </w:r>
    </w:p>
    <w:p w14:paraId="44469B29" w14:textId="77777777" w:rsidR="00B837E5" w:rsidRDefault="00B837E5" w:rsidP="00B837E5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057B3C73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Royal Shrewsbury Hospital,  </w:t>
      </w:r>
    </w:p>
    <w:p w14:paraId="63CAAAFE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Mytton</w:t>
      </w:r>
      <w:proofErr w:type="spellEnd"/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 xml:space="preserve"> Oak Rd, </w:t>
      </w:r>
    </w:p>
    <w:p w14:paraId="710EBA59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Shrewsbury,  </w:t>
      </w:r>
    </w:p>
    <w:p w14:paraId="5D0FCDA2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SY3 8XQ   </w:t>
      </w:r>
    </w:p>
    <w:p w14:paraId="4250AFDF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01743 261000  </w:t>
      </w:r>
    </w:p>
    <w:p w14:paraId="2C77C6B2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</w:p>
    <w:p w14:paraId="0A0E557D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Minor Injuries Only. </w:t>
      </w:r>
    </w:p>
    <w:p w14:paraId="62F24013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Victoria Ward Memorial minor injury unit,  </w:t>
      </w:r>
    </w:p>
    <w:p w14:paraId="0291046E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Salop Rd,  </w:t>
      </w:r>
    </w:p>
    <w:p w14:paraId="1063962D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Welshpool </w:t>
      </w:r>
    </w:p>
    <w:p w14:paraId="57850840" w14:textId="77777777" w:rsidR="00B837E5" w:rsidRDefault="00B837E5" w:rsidP="00B837E5">
      <w:pPr>
        <w:pStyle w:val="xmsonormal"/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SY2 7DU  </w:t>
      </w:r>
    </w:p>
    <w:p w14:paraId="259A702B" w14:textId="0DBAA688" w:rsidR="00B837E5" w:rsidRDefault="00B837E5" w:rsidP="00F9291D">
      <w:pPr>
        <w:pStyle w:val="xmsonormal"/>
        <w:numPr>
          <w:ilvl w:val="0"/>
          <w:numId w:val="9"/>
        </w:numPr>
        <w:shd w:val="clear" w:color="auto" w:fill="FFFFFF"/>
        <w:spacing w:before="0" w:beforeAutospacing="0" w:after="0" w:afterAutospacing="0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bdr w:val="none" w:sz="0" w:space="0" w:color="auto" w:frame="1"/>
          <w:lang w:val="en-US"/>
        </w:rPr>
        <w:t>558900  </w:t>
      </w:r>
    </w:p>
    <w:p w14:paraId="20DBF6EA" w14:textId="77777777" w:rsidR="00B837E5" w:rsidRDefault="00B837E5" w:rsidP="00B837E5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4ADBE3E2" w14:textId="11825B06" w:rsidR="009E0F71" w:rsidRPr="00F9291D" w:rsidRDefault="00F9291D" w:rsidP="00F9291D">
      <w:pPr>
        <w:rPr>
          <w:rFonts w:eastAsia="Times New Roman" w:cs="Arial"/>
          <w:b/>
          <w:bCs/>
          <w:sz w:val="22"/>
          <w:szCs w:val="22"/>
          <w:lang w:val="en-GB"/>
        </w:rPr>
      </w:pPr>
      <w:r>
        <w:rPr>
          <w:rFonts w:cs="Arial"/>
          <w:b/>
          <w:bCs/>
          <w:sz w:val="22"/>
          <w:szCs w:val="22"/>
        </w:rPr>
        <w:t>10.</w:t>
      </w:r>
      <w:r w:rsidR="009E0F71" w:rsidRPr="00F9291D">
        <w:rPr>
          <w:rFonts w:cs="Arial"/>
          <w:b/>
          <w:bCs/>
          <w:sz w:val="22"/>
          <w:szCs w:val="22"/>
        </w:rPr>
        <w:t>Nearest</w:t>
      </w:r>
      <w:r w:rsidRPr="00F9291D">
        <w:rPr>
          <w:rFonts w:cs="Arial"/>
          <w:b/>
          <w:bCs/>
          <w:sz w:val="22"/>
          <w:szCs w:val="22"/>
        </w:rPr>
        <w:t xml:space="preserve"> defibrillator </w:t>
      </w:r>
    </w:p>
    <w:p w14:paraId="5D9241C5" w14:textId="1406C0A8" w:rsidR="008678E7" w:rsidRDefault="001377A2" w:rsidP="008678E7">
      <w:pPr>
        <w:rPr>
          <w:rFonts w:eastAsia="Times New Roman" w:cs="Arial"/>
          <w:sz w:val="22"/>
          <w:szCs w:val="22"/>
          <w:lang w:val="en-GB"/>
        </w:rPr>
      </w:pPr>
      <w:r>
        <w:rPr>
          <w:rFonts w:eastAsia="Times New Roman" w:cs="Arial"/>
          <w:sz w:val="22"/>
          <w:szCs w:val="22"/>
          <w:lang w:val="en-GB"/>
        </w:rPr>
        <w:t>Priest Weston</w:t>
      </w:r>
      <w:r w:rsidR="009420F1">
        <w:rPr>
          <w:rFonts w:eastAsia="Times New Roman" w:cs="Arial"/>
          <w:sz w:val="22"/>
          <w:szCs w:val="22"/>
          <w:lang w:val="en-GB"/>
        </w:rPr>
        <w:t xml:space="preserve">, Village Hall, Montgomery, SY15 6DE </w:t>
      </w:r>
      <w:r w:rsidR="00957ED9">
        <w:rPr>
          <w:rFonts w:eastAsia="Times New Roman" w:cs="Arial"/>
          <w:sz w:val="22"/>
          <w:szCs w:val="22"/>
          <w:lang w:val="en-GB"/>
        </w:rPr>
        <w:t>2.1</w:t>
      </w:r>
      <w:r w:rsidR="009420F1">
        <w:rPr>
          <w:rFonts w:eastAsia="Times New Roman" w:cs="Arial"/>
          <w:sz w:val="22"/>
          <w:szCs w:val="22"/>
          <w:lang w:val="en-GB"/>
        </w:rPr>
        <w:t xml:space="preserve"> miles</w:t>
      </w:r>
    </w:p>
    <w:p w14:paraId="4F9D677C" w14:textId="120CE362" w:rsidR="009420F1" w:rsidRPr="00F9291D" w:rsidRDefault="00DC1C5F" w:rsidP="008678E7">
      <w:pPr>
        <w:rPr>
          <w:rFonts w:eastAsia="Times New Roman" w:cs="Arial"/>
          <w:sz w:val="22"/>
          <w:szCs w:val="22"/>
          <w:lang w:val="en-GB"/>
        </w:rPr>
      </w:pPr>
      <w:r w:rsidRPr="00DC1C5F">
        <w:rPr>
          <w:rFonts w:eastAsia="Times New Roman" w:cs="Arial"/>
          <w:noProof/>
          <w:sz w:val="22"/>
          <w:szCs w:val="22"/>
          <w:lang w:val="en-GB"/>
        </w:rPr>
        <w:drawing>
          <wp:inline distT="0" distB="0" distL="0" distR="0" wp14:anchorId="137BD6DC" wp14:editId="1DA2BCA0">
            <wp:extent cx="3482340" cy="2434077"/>
            <wp:effectExtent l="0" t="0" r="3810" b="4445"/>
            <wp:docPr id="1681768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76825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88258" cy="2438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321D7" w14:textId="4D334D81" w:rsidR="00AF1358" w:rsidRDefault="00A23CFF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  <w:r w:rsidRPr="00A23CFF">
        <w:rPr>
          <w:rFonts w:eastAsia="Times New Roman" w:cs="Arial"/>
          <w:b/>
          <w:bCs/>
          <w:noProof/>
          <w:sz w:val="22"/>
          <w:szCs w:val="22"/>
          <w:lang w:val="en-GB"/>
        </w:rPr>
        <w:drawing>
          <wp:inline distT="0" distB="0" distL="0" distR="0" wp14:anchorId="443133C4" wp14:editId="6F16970F">
            <wp:extent cx="5836920" cy="2261870"/>
            <wp:effectExtent l="0" t="0" r="0" b="5080"/>
            <wp:docPr id="1815851514" name="Picture 1" descr="A blue line on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851514" name="Picture 1" descr="A blue line on a map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36920" cy="226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8BF85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62BF6A07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72D1DB7D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25A7BD5F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5F895E5F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0A9841CC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21F43FE3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67B5948C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66653E2D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43AEFEF3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23CC74A4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1D5F5AF2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5C74AC46" w14:textId="77777777" w:rsidR="00EA6807" w:rsidRDefault="00EA6807" w:rsidP="008678E7">
      <w:pPr>
        <w:rPr>
          <w:rFonts w:eastAsia="Times New Roman" w:cs="Arial"/>
          <w:b/>
          <w:bCs/>
          <w:sz w:val="22"/>
          <w:szCs w:val="22"/>
          <w:lang w:val="en-GB"/>
        </w:rPr>
      </w:pPr>
    </w:p>
    <w:p w14:paraId="7A99C2DB" w14:textId="77777777" w:rsidR="00D83C50" w:rsidRDefault="00D83C50" w:rsidP="006411B0">
      <w:pPr>
        <w:pStyle w:val="Heading1"/>
      </w:pPr>
      <w:bookmarkStart w:id="10" w:name="_Toc491959689"/>
    </w:p>
    <w:p w14:paraId="32CDFDE7" w14:textId="171E25B8" w:rsidR="00304314" w:rsidRPr="00BF0B6F" w:rsidRDefault="00AE4420" w:rsidP="006411B0">
      <w:pPr>
        <w:pStyle w:val="Heading1"/>
        <w:rPr>
          <w:lang w:val="en-GB"/>
        </w:rPr>
      </w:pPr>
      <w:r>
        <w:t>A</w:t>
      </w:r>
      <w:r w:rsidR="00304314" w:rsidRPr="00983068">
        <w:t xml:space="preserve">ppendix </w:t>
      </w:r>
      <w:r w:rsidR="00855B46">
        <w:t>1</w:t>
      </w:r>
      <w:r w:rsidR="00304314" w:rsidRPr="00983068">
        <w:t>:</w:t>
      </w:r>
      <w:r w:rsidR="00D90436">
        <w:rPr>
          <w:lang w:val="en-GB"/>
        </w:rPr>
        <w:t xml:space="preserve"> </w:t>
      </w:r>
      <w:r w:rsidR="00F21EBB">
        <w:rPr>
          <w:lang w:val="en-GB"/>
        </w:rPr>
        <w:t>list</w:t>
      </w:r>
      <w:r w:rsidR="00D90436">
        <w:rPr>
          <w:lang w:val="en-GB"/>
        </w:rPr>
        <w:t xml:space="preserve"> </w:t>
      </w:r>
      <w:r w:rsidR="00D90436" w:rsidRPr="00BF0B6F">
        <w:rPr>
          <w:lang w:val="en-GB"/>
        </w:rPr>
        <w:t>of</w:t>
      </w:r>
      <w:r w:rsidR="00304314" w:rsidRPr="00BF0B6F">
        <w:t xml:space="preserve"> </w:t>
      </w:r>
      <w:r w:rsidR="00F21EBB" w:rsidRPr="00BF0B6F">
        <w:rPr>
          <w:lang w:val="en-GB"/>
        </w:rPr>
        <w:t xml:space="preserve">trained </w:t>
      </w:r>
      <w:r w:rsidR="00304314" w:rsidRPr="00BF0B6F">
        <w:t>first aiders</w:t>
      </w:r>
      <w:bookmarkEnd w:id="10"/>
    </w:p>
    <w:p w14:paraId="6BD18F9B" w14:textId="77777777" w:rsidR="00304314" w:rsidRPr="00B634E8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tbl>
      <w:tblPr>
        <w:tblW w:w="0" w:type="auto"/>
        <w:tblInd w:w="108" w:type="dxa"/>
        <w:tblBorders>
          <w:top w:val="single" w:sz="18" w:space="0" w:color="BFBFBF"/>
          <w:left w:val="single" w:sz="18" w:space="0" w:color="BFBFBF"/>
          <w:bottom w:val="single" w:sz="18" w:space="0" w:color="BFBFBF"/>
          <w:right w:val="single" w:sz="18" w:space="0" w:color="BFBFBF"/>
          <w:insideH w:val="single" w:sz="18" w:space="0" w:color="BFBFBF"/>
          <w:insideV w:val="single" w:sz="18" w:space="0" w:color="BFBF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118"/>
        <w:gridCol w:w="1658"/>
        <w:gridCol w:w="4262"/>
      </w:tblGrid>
      <w:tr w:rsidR="006330AA" w14:paraId="695826FC" w14:textId="77777777" w:rsidTr="4725DF1E">
        <w:trPr>
          <w:trHeight w:val="27"/>
        </w:trPr>
        <w:tc>
          <w:tcPr>
            <w:tcW w:w="3147" w:type="dxa"/>
            <w:shd w:val="clear" w:color="auto" w:fill="BFBFBF" w:themeFill="background1" w:themeFillShade="BF"/>
          </w:tcPr>
          <w:p w14:paraId="38AE46B9" w14:textId="77777777" w:rsidR="00304314" w:rsidRPr="00DA50A5" w:rsidRDefault="00304314" w:rsidP="003C1C0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taff</w:t>
            </w:r>
            <w:r w:rsidR="00ED268F">
              <w:rPr>
                <w:b/>
                <w:sz w:val="24"/>
              </w:rPr>
              <w:t xml:space="preserve"> member’s</w:t>
            </w:r>
            <w:r>
              <w:rPr>
                <w:b/>
                <w:sz w:val="24"/>
              </w:rPr>
              <w:t xml:space="preserve"> name</w:t>
            </w:r>
          </w:p>
        </w:tc>
        <w:tc>
          <w:tcPr>
            <w:tcW w:w="1673" w:type="dxa"/>
            <w:shd w:val="clear" w:color="auto" w:fill="BFBFBF" w:themeFill="background1" w:themeFillShade="BF"/>
          </w:tcPr>
          <w:p w14:paraId="6552E439" w14:textId="77777777" w:rsidR="00304314" w:rsidRPr="00DA50A5" w:rsidRDefault="00092840" w:rsidP="003C1C0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 w:rsidR="00304314">
              <w:rPr>
                <w:b/>
                <w:sz w:val="24"/>
              </w:rPr>
              <w:t>Role</w:t>
            </w:r>
          </w:p>
        </w:tc>
        <w:tc>
          <w:tcPr>
            <w:tcW w:w="4314" w:type="dxa"/>
            <w:shd w:val="clear" w:color="auto" w:fill="BFBFBF" w:themeFill="background1" w:themeFillShade="BF"/>
          </w:tcPr>
          <w:p w14:paraId="24E26DA8" w14:textId="77777777" w:rsidR="00304314" w:rsidRPr="00DA50A5" w:rsidRDefault="00304314" w:rsidP="003C1C0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ntact details</w:t>
            </w:r>
          </w:p>
        </w:tc>
      </w:tr>
      <w:tr w:rsidR="006330AA" w14:paraId="27D59505" w14:textId="77777777" w:rsidTr="4725DF1E">
        <w:tc>
          <w:tcPr>
            <w:tcW w:w="3147" w:type="dxa"/>
          </w:tcPr>
          <w:p w14:paraId="438B327D" w14:textId="4C1993B8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1673" w:type="dxa"/>
          </w:tcPr>
          <w:p w14:paraId="1ED56CAC" w14:textId="4A3E1E34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4314" w:type="dxa"/>
          </w:tcPr>
          <w:p w14:paraId="40CAEF7A" w14:textId="636C3BC7" w:rsidR="0003562C" w:rsidRPr="00E672F8" w:rsidRDefault="0003562C" w:rsidP="4725DF1E">
            <w:pPr>
              <w:rPr>
                <w:rFonts w:cs="Arial"/>
              </w:rPr>
            </w:pPr>
          </w:p>
        </w:tc>
      </w:tr>
      <w:tr w:rsidR="006330AA" w14:paraId="487D3C36" w14:textId="77777777" w:rsidTr="4725DF1E">
        <w:tc>
          <w:tcPr>
            <w:tcW w:w="3147" w:type="dxa"/>
          </w:tcPr>
          <w:p w14:paraId="50F73D5C" w14:textId="6EF5A195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1673" w:type="dxa"/>
          </w:tcPr>
          <w:p w14:paraId="18B4B5A1" w14:textId="4AD52B94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4314" w:type="dxa"/>
          </w:tcPr>
          <w:p w14:paraId="7C49DEC4" w14:textId="0C44EA17" w:rsidR="00BF0B6F" w:rsidRPr="00DA50A5" w:rsidRDefault="00BF0B6F" w:rsidP="4725DF1E">
            <w:pPr>
              <w:rPr>
                <w:rFonts w:cs="Arial"/>
              </w:rPr>
            </w:pPr>
          </w:p>
        </w:tc>
      </w:tr>
      <w:tr w:rsidR="006330AA" w14:paraId="238601FE" w14:textId="77777777" w:rsidTr="4725DF1E">
        <w:tc>
          <w:tcPr>
            <w:tcW w:w="3147" w:type="dxa"/>
          </w:tcPr>
          <w:p w14:paraId="0F3CABC7" w14:textId="23ED76EA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1673" w:type="dxa"/>
          </w:tcPr>
          <w:p w14:paraId="5B08B5D1" w14:textId="48EC14F9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4314" w:type="dxa"/>
          </w:tcPr>
          <w:p w14:paraId="16DEB4AB" w14:textId="6044C2A5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</w:tr>
      <w:tr w:rsidR="006330AA" w14:paraId="0AD9C6F4" w14:textId="77777777" w:rsidTr="4725DF1E">
        <w:tc>
          <w:tcPr>
            <w:tcW w:w="3147" w:type="dxa"/>
          </w:tcPr>
          <w:p w14:paraId="4B1F511A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1673" w:type="dxa"/>
          </w:tcPr>
          <w:p w14:paraId="65F9C3DC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4314" w:type="dxa"/>
          </w:tcPr>
          <w:p w14:paraId="5023141B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</w:tr>
      <w:tr w:rsidR="006330AA" w14:paraId="1F3B1409" w14:textId="77777777" w:rsidTr="4725DF1E">
        <w:tc>
          <w:tcPr>
            <w:tcW w:w="3147" w:type="dxa"/>
          </w:tcPr>
          <w:p w14:paraId="562C75D1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1673" w:type="dxa"/>
          </w:tcPr>
          <w:p w14:paraId="664355AD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4314" w:type="dxa"/>
          </w:tcPr>
          <w:p w14:paraId="1A965116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</w:tr>
      <w:tr w:rsidR="006330AA" w14:paraId="7DF4E37C" w14:textId="77777777" w:rsidTr="4725DF1E">
        <w:tc>
          <w:tcPr>
            <w:tcW w:w="3147" w:type="dxa"/>
          </w:tcPr>
          <w:p w14:paraId="44FB30F8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1673" w:type="dxa"/>
          </w:tcPr>
          <w:p w14:paraId="1DA6542E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4314" w:type="dxa"/>
          </w:tcPr>
          <w:p w14:paraId="3041E394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</w:tr>
    </w:tbl>
    <w:p w14:paraId="722B00AE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p w14:paraId="42C6D796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p w14:paraId="6E1831B3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p w14:paraId="54E11D2A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p w14:paraId="31126E5D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p w14:paraId="2DE403A5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p w14:paraId="62431CDC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p w14:paraId="49E398E2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</w:pPr>
    </w:p>
    <w:p w14:paraId="03EFCA41" w14:textId="77777777" w:rsidR="00304314" w:rsidRDefault="00304314" w:rsidP="00304314">
      <w:pPr>
        <w:spacing w:after="0"/>
        <w:rPr>
          <w:rFonts w:cs="Arial"/>
          <w:i/>
          <w:color w:val="C0504D"/>
          <w:szCs w:val="20"/>
        </w:rPr>
        <w:sectPr w:rsidR="00304314" w:rsidSect="0021057F">
          <w:footerReference w:type="default" r:id="rId16"/>
          <w:pgSz w:w="11906" w:h="16838"/>
          <w:pgMar w:top="1440" w:right="1274" w:bottom="1440" w:left="1440" w:header="720" w:footer="720" w:gutter="0"/>
          <w:cols w:space="720"/>
          <w:docGrid w:linePitch="360"/>
        </w:sectPr>
      </w:pPr>
    </w:p>
    <w:p w14:paraId="1EBDD612" w14:textId="77777777" w:rsidR="00304314" w:rsidRPr="00D90436" w:rsidRDefault="00304314" w:rsidP="001B24BA">
      <w:pPr>
        <w:pStyle w:val="Heading1"/>
        <w:rPr>
          <w:lang w:val="en-GB"/>
        </w:rPr>
      </w:pPr>
      <w:bookmarkStart w:id="11" w:name="_Toc491959690"/>
      <w:r w:rsidRPr="00983068">
        <w:t xml:space="preserve">Appendix </w:t>
      </w:r>
      <w:r w:rsidR="00855B46">
        <w:t>2</w:t>
      </w:r>
      <w:r w:rsidRPr="00983068">
        <w:t>: accident report</w:t>
      </w:r>
      <w:r w:rsidR="00D90436">
        <w:rPr>
          <w:lang w:val="en-GB"/>
        </w:rPr>
        <w:t xml:space="preserve"> form</w:t>
      </w:r>
      <w:bookmarkEnd w:id="11"/>
    </w:p>
    <w:p w14:paraId="5F96A722" w14:textId="77777777" w:rsidR="00304314" w:rsidRDefault="00304314" w:rsidP="00304314">
      <w:pPr>
        <w:spacing w:after="0"/>
        <w:rPr>
          <w:rFonts w:cs="Arial"/>
          <w:b/>
          <w:sz w:val="28"/>
        </w:rPr>
      </w:pPr>
    </w:p>
    <w:tbl>
      <w:tblPr>
        <w:tblW w:w="10440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6"/>
        <w:gridCol w:w="848"/>
        <w:gridCol w:w="296"/>
        <w:gridCol w:w="1396"/>
        <w:gridCol w:w="425"/>
        <w:gridCol w:w="164"/>
        <w:gridCol w:w="708"/>
        <w:gridCol w:w="116"/>
        <w:gridCol w:w="310"/>
        <w:gridCol w:w="396"/>
        <w:gridCol w:w="171"/>
        <w:gridCol w:w="1275"/>
        <w:gridCol w:w="1652"/>
        <w:gridCol w:w="517"/>
      </w:tblGrid>
      <w:tr w:rsidR="00D83C50" w:rsidRPr="00EF4904" w14:paraId="75D6133B" w14:textId="77777777" w:rsidTr="00D44B66">
        <w:trPr>
          <w:cantSplit/>
          <w:trHeight w:hRule="exact" w:val="737"/>
        </w:trPr>
        <w:tc>
          <w:tcPr>
            <w:tcW w:w="10440" w:type="dxa"/>
            <w:gridSpan w:val="14"/>
            <w:tcBorders>
              <w:bottom w:val="double" w:sz="4" w:space="0" w:color="00B050"/>
            </w:tcBorders>
            <w:vAlign w:val="center"/>
          </w:tcPr>
          <w:p w14:paraId="6FF3C4E9" w14:textId="77777777" w:rsidR="00D83C50" w:rsidRPr="00EF4904" w:rsidRDefault="00D83C50" w:rsidP="00D44B66">
            <w:pPr>
              <w:spacing w:before="0" w:after="0"/>
              <w:jc w:val="center"/>
              <w:rPr>
                <w:rFonts w:eastAsia="Times New Roman" w:cs="Arial"/>
                <w:sz w:val="24"/>
                <w:lang w:val="en-GB"/>
              </w:rPr>
            </w:pPr>
            <w:r w:rsidRPr="00EF4904">
              <w:rPr>
                <w:rFonts w:eastAsia="Times New Roman" w:cs="Arial"/>
                <w:sz w:val="32"/>
                <w:szCs w:val="32"/>
                <w:lang w:val="en-GB"/>
              </w:rPr>
              <w:t>ACCIDENT REPORT FORM</w:t>
            </w:r>
            <w:r w:rsidRPr="00EF4904">
              <w:rPr>
                <w:rFonts w:eastAsia="Times New Roman" w:cs="Arial"/>
                <w:sz w:val="24"/>
                <w:lang w:val="en-GB"/>
              </w:rPr>
              <w:t xml:space="preserve"> </w:t>
            </w:r>
          </w:p>
        </w:tc>
      </w:tr>
      <w:tr w:rsidR="00D83C50" w:rsidRPr="00EF4904" w14:paraId="6BFDDD46" w14:textId="77777777" w:rsidTr="00D44B66">
        <w:trPr>
          <w:cantSplit/>
          <w:trHeight w:hRule="exact" w:val="454"/>
        </w:trPr>
        <w:tc>
          <w:tcPr>
            <w:tcW w:w="10440" w:type="dxa"/>
            <w:gridSpan w:val="14"/>
            <w:tcBorders>
              <w:top w:val="double" w:sz="4" w:space="0" w:color="00B050"/>
              <w:bottom w:val="single" w:sz="4" w:space="0" w:color="auto"/>
            </w:tcBorders>
            <w:shd w:val="clear" w:color="auto" w:fill="92D050"/>
            <w:vAlign w:val="center"/>
          </w:tcPr>
          <w:p w14:paraId="30ACB08D" w14:textId="77777777" w:rsidR="00D83C50" w:rsidRPr="00EF4904" w:rsidRDefault="00D83C50" w:rsidP="00D44B66">
            <w:pPr>
              <w:keepNext/>
              <w:spacing w:before="0" w:after="0"/>
              <w:outlineLvl w:val="5"/>
              <w:rPr>
                <w:rFonts w:eastAsia="Times New Roman" w:cs="Arial"/>
                <w:b/>
                <w:sz w:val="24"/>
                <w:lang w:val="en-GB"/>
              </w:rPr>
            </w:pPr>
            <w:r w:rsidRPr="00EF4904">
              <w:rPr>
                <w:rFonts w:eastAsia="Times New Roman" w:cs="Arial"/>
                <w:b/>
                <w:sz w:val="24"/>
                <w:lang w:val="en-GB"/>
              </w:rPr>
              <w:t xml:space="preserve">Section 1: </w:t>
            </w:r>
            <w:r w:rsidRPr="00EF4904">
              <w:rPr>
                <w:rFonts w:eastAsia="Times New Roman" w:cs="Arial"/>
                <w:b/>
                <w:sz w:val="24"/>
                <w:lang w:val="en-GB"/>
              </w:rPr>
              <w:tab/>
              <w:t>Person Involved</w:t>
            </w:r>
          </w:p>
        </w:tc>
      </w:tr>
      <w:tr w:rsidR="00D83C50" w:rsidRPr="00EF4904" w14:paraId="351FEB71" w14:textId="77777777" w:rsidTr="00D44B66">
        <w:trPr>
          <w:cantSplit/>
          <w:trHeight w:val="363"/>
        </w:trPr>
        <w:tc>
          <w:tcPr>
            <w:tcW w:w="21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EAE49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Name</w:t>
            </w:r>
          </w:p>
        </w:tc>
        <w:tc>
          <w:tcPr>
            <w:tcW w:w="31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0D0B5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36D58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Age</w:t>
            </w:r>
          </w:p>
        </w:tc>
        <w:tc>
          <w:tcPr>
            <w:tcW w:w="9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6AEA5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6DC84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bCs/>
                <w:lang w:val="en-GB"/>
              </w:rPr>
            </w:pPr>
            <w:r w:rsidRPr="00EF4904">
              <w:rPr>
                <w:rFonts w:eastAsia="Times New Roman"/>
                <w:b/>
                <w:bCs/>
                <w:lang w:val="en-GB"/>
              </w:rPr>
              <w:t>Gender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466F11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0241D125" w14:textId="77777777" w:rsidTr="00D44B66">
        <w:trPr>
          <w:cantSplit/>
          <w:trHeight w:val="699"/>
        </w:trPr>
        <w:tc>
          <w:tcPr>
            <w:tcW w:w="21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82917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Home Address</w:t>
            </w:r>
          </w:p>
        </w:tc>
        <w:tc>
          <w:tcPr>
            <w:tcW w:w="8274" w:type="dxa"/>
            <w:gridSpan w:val="13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C6D256D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6CF0BC63" w14:textId="77777777" w:rsidTr="00D44B66">
        <w:trPr>
          <w:cantSplit/>
          <w:trHeight w:val="270"/>
        </w:trPr>
        <w:tc>
          <w:tcPr>
            <w:tcW w:w="2166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012660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Postcode</w:t>
            </w:r>
          </w:p>
        </w:tc>
        <w:tc>
          <w:tcPr>
            <w:tcW w:w="29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29F19D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7127027A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169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96F8A3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Telephone</w:t>
            </w:r>
          </w:p>
        </w:tc>
        <w:tc>
          <w:tcPr>
            <w:tcW w:w="3615" w:type="dxa"/>
            <w:gridSpan w:val="4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3ACD3180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5F4345BB" w14:textId="77777777" w:rsidTr="00D44B66">
        <w:trPr>
          <w:cantSplit/>
          <w:trHeight w:val="431"/>
        </w:trPr>
        <w:tc>
          <w:tcPr>
            <w:tcW w:w="2166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A7812CE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Was the injured Person</w:t>
            </w: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57F5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  <w:r w:rsidRPr="00EF4904">
              <w:rPr>
                <w:rFonts w:eastAsia="Times New Roman"/>
                <w:szCs w:val="17"/>
                <w:lang w:val="en-GB"/>
              </w:rPr>
              <w:t>An employe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913CB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918A8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  <w:r w:rsidRPr="00EF4904">
              <w:rPr>
                <w:rFonts w:eastAsia="Times New Roman"/>
                <w:szCs w:val="17"/>
                <w:lang w:val="en-GB"/>
              </w:rPr>
              <w:t>A young person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D3AA90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56CA4555" w14:textId="77777777" w:rsidTr="00D44B66">
        <w:trPr>
          <w:cantSplit/>
          <w:trHeight w:val="396"/>
        </w:trPr>
        <w:tc>
          <w:tcPr>
            <w:tcW w:w="2166" w:type="dxa"/>
            <w:vMerge/>
            <w:tcBorders>
              <w:right w:val="single" w:sz="4" w:space="0" w:color="auto"/>
            </w:tcBorders>
            <w:vAlign w:val="center"/>
          </w:tcPr>
          <w:p w14:paraId="32D6F4AC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526E0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szCs w:val="17"/>
                <w:lang w:val="en-GB"/>
              </w:rPr>
            </w:pPr>
            <w:r w:rsidRPr="00EF4904">
              <w:rPr>
                <w:rFonts w:eastAsia="Times New Roman"/>
                <w:szCs w:val="17"/>
                <w:lang w:val="en-GB"/>
              </w:rPr>
              <w:t>Contractor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48A6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szCs w:val="17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CEA17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szCs w:val="17"/>
                <w:lang w:val="en-GB"/>
              </w:rPr>
            </w:pPr>
            <w:r w:rsidRPr="00EF4904">
              <w:rPr>
                <w:rFonts w:eastAsia="Times New Roman"/>
                <w:szCs w:val="17"/>
                <w:lang w:val="en-GB"/>
              </w:rPr>
              <w:t>Member of the public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1D2969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7701AE4F" w14:textId="77777777" w:rsidTr="00D44B66">
        <w:trPr>
          <w:cantSplit/>
          <w:trHeight w:val="396"/>
        </w:trPr>
        <w:tc>
          <w:tcPr>
            <w:tcW w:w="2166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8D2C3D2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F0A7C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szCs w:val="17"/>
                <w:lang w:val="en-GB"/>
              </w:rPr>
            </w:pPr>
            <w:r w:rsidRPr="00EF4904">
              <w:rPr>
                <w:rFonts w:eastAsia="Times New Roman"/>
                <w:szCs w:val="17"/>
                <w:lang w:val="en-GB"/>
              </w:rPr>
              <w:t>Other</w:t>
            </w:r>
          </w:p>
        </w:tc>
        <w:tc>
          <w:tcPr>
            <w:tcW w:w="7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31FD8E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4ED90781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23C65FF9" w14:textId="77777777" w:rsidTr="00D44B66">
        <w:trPr>
          <w:cantSplit/>
          <w:trHeight w:hRule="exact" w:val="454"/>
        </w:trPr>
        <w:tc>
          <w:tcPr>
            <w:tcW w:w="10440" w:type="dxa"/>
            <w:gridSpan w:val="14"/>
            <w:tcBorders>
              <w:top w:val="single" w:sz="6" w:space="0" w:color="auto"/>
              <w:bottom w:val="single" w:sz="6" w:space="0" w:color="auto"/>
            </w:tcBorders>
            <w:shd w:val="clear" w:color="auto" w:fill="92D050"/>
            <w:vAlign w:val="center"/>
          </w:tcPr>
          <w:p w14:paraId="168913B9" w14:textId="77777777" w:rsidR="00D83C50" w:rsidRPr="00EF4904" w:rsidRDefault="00D83C50" w:rsidP="00D44B66">
            <w:pPr>
              <w:keepNext/>
              <w:spacing w:before="0" w:after="0"/>
              <w:outlineLvl w:val="5"/>
              <w:rPr>
                <w:rFonts w:eastAsia="Times New Roman" w:cs="Arial"/>
                <w:b/>
                <w:sz w:val="24"/>
                <w:lang w:val="en-GB"/>
              </w:rPr>
            </w:pPr>
            <w:r w:rsidRPr="00EF4904">
              <w:rPr>
                <w:rFonts w:eastAsia="Times New Roman" w:cs="Arial"/>
                <w:b/>
                <w:sz w:val="24"/>
                <w:lang w:val="en-GB"/>
              </w:rPr>
              <w:t>Section 2:</w:t>
            </w:r>
            <w:r w:rsidRPr="00EF4904">
              <w:rPr>
                <w:rFonts w:eastAsia="Times New Roman" w:cs="Arial"/>
                <w:b/>
                <w:sz w:val="24"/>
                <w:lang w:val="en-GB"/>
              </w:rPr>
              <w:tab/>
              <w:t>Person Completing this Record</w:t>
            </w:r>
          </w:p>
        </w:tc>
      </w:tr>
      <w:tr w:rsidR="00D83C50" w:rsidRPr="00EF4904" w14:paraId="448DF746" w14:textId="77777777" w:rsidTr="00D44B66">
        <w:trPr>
          <w:cantSplit/>
          <w:trHeight w:val="377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5C9D0A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Name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58014A58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15657DAB" w14:textId="77777777" w:rsidTr="00D44B66">
        <w:trPr>
          <w:cantSplit/>
          <w:trHeight w:val="493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540216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Address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52E0CEAC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3339172B" w14:textId="77777777" w:rsidTr="00D44B66">
        <w:trPr>
          <w:cantSplit/>
          <w:trHeight w:val="490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92D326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Postcode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8BB4454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713BE5B0" w14:textId="77777777" w:rsidTr="00D44B66">
        <w:trPr>
          <w:cantSplit/>
          <w:trHeight w:val="453"/>
        </w:trPr>
        <w:tc>
          <w:tcPr>
            <w:tcW w:w="216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3A9F7E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Job Title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54057A91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62F749D1" w14:textId="77777777" w:rsidTr="00D44B66">
        <w:trPr>
          <w:cantSplit/>
          <w:trHeight w:val="508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21E7890D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Department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A8171CB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47B8BD71" w14:textId="77777777" w:rsidTr="00D44B66">
        <w:trPr>
          <w:cantSplit/>
          <w:trHeight w:hRule="exact" w:val="454"/>
        </w:trPr>
        <w:tc>
          <w:tcPr>
            <w:tcW w:w="10440" w:type="dxa"/>
            <w:gridSpan w:val="14"/>
            <w:tcBorders>
              <w:top w:val="single" w:sz="6" w:space="0" w:color="auto"/>
              <w:bottom w:val="single" w:sz="6" w:space="0" w:color="auto"/>
            </w:tcBorders>
            <w:shd w:val="clear" w:color="auto" w:fill="92D050"/>
            <w:vAlign w:val="center"/>
          </w:tcPr>
          <w:p w14:paraId="43D7C54C" w14:textId="77777777" w:rsidR="00D83C50" w:rsidRPr="00EF4904" w:rsidRDefault="00D83C50" w:rsidP="00D44B66">
            <w:pPr>
              <w:keepNext/>
              <w:spacing w:before="0" w:after="0"/>
              <w:outlineLvl w:val="5"/>
              <w:rPr>
                <w:rFonts w:eastAsia="Times New Roman" w:cs="Arial"/>
                <w:b/>
                <w:sz w:val="24"/>
                <w:lang w:val="en-GB"/>
              </w:rPr>
            </w:pPr>
            <w:r w:rsidRPr="00EF4904">
              <w:rPr>
                <w:rFonts w:eastAsia="Times New Roman" w:cs="Arial"/>
                <w:b/>
                <w:sz w:val="24"/>
                <w:lang w:val="en-GB"/>
              </w:rPr>
              <w:t>Section 3:</w:t>
            </w:r>
            <w:r w:rsidRPr="00EF4904">
              <w:rPr>
                <w:rFonts w:eastAsia="Times New Roman" w:cs="Arial"/>
                <w:b/>
                <w:sz w:val="24"/>
                <w:lang w:val="en-GB"/>
              </w:rPr>
              <w:tab/>
              <w:t>Incident</w:t>
            </w:r>
          </w:p>
        </w:tc>
      </w:tr>
      <w:tr w:rsidR="00D83C50" w:rsidRPr="00EF4904" w14:paraId="4D8C35B5" w14:textId="77777777" w:rsidTr="00D44B66">
        <w:trPr>
          <w:cantSplit/>
          <w:trHeight w:val="377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4860CF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Date &amp; Time</w:t>
            </w:r>
          </w:p>
        </w:tc>
        <w:tc>
          <w:tcPr>
            <w:tcW w:w="296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B6A6FD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169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30FDD2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Location of incident</w:t>
            </w:r>
          </w:p>
        </w:tc>
        <w:tc>
          <w:tcPr>
            <w:tcW w:w="361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788626D2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3A9328FE" w14:textId="77777777" w:rsidTr="00D44B66">
        <w:trPr>
          <w:cantSplit/>
          <w:trHeight w:val="752"/>
        </w:trPr>
        <w:tc>
          <w:tcPr>
            <w:tcW w:w="2166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14:paraId="16F53E7E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Details of Incident</w:t>
            </w:r>
          </w:p>
          <w:p w14:paraId="596B242A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 xml:space="preserve">(Include the cause if known) 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7E574887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75866B1C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40C80BFB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55806AEF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D83C50" w:rsidRPr="00EF4904" w14:paraId="04B7DBB6" w14:textId="77777777" w:rsidTr="00D44B66">
        <w:trPr>
          <w:cantSplit/>
          <w:trHeight w:hRule="exact" w:val="454"/>
        </w:trPr>
        <w:tc>
          <w:tcPr>
            <w:tcW w:w="10440" w:type="dxa"/>
            <w:gridSpan w:val="14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3A986DC4" w14:textId="77777777" w:rsidR="00D83C50" w:rsidRPr="00EF4904" w:rsidRDefault="00D83C50" w:rsidP="00D44B66">
            <w:pPr>
              <w:keepNext/>
              <w:spacing w:before="0" w:after="0"/>
              <w:outlineLvl w:val="5"/>
              <w:rPr>
                <w:rFonts w:eastAsia="Times New Roman" w:cs="Arial"/>
                <w:b/>
                <w:sz w:val="24"/>
                <w:lang w:val="en-GB"/>
              </w:rPr>
            </w:pPr>
            <w:r w:rsidRPr="00EF4904">
              <w:rPr>
                <w:rFonts w:eastAsia="Times New Roman" w:cs="Arial"/>
                <w:b/>
                <w:sz w:val="24"/>
                <w:lang w:val="en-GB"/>
              </w:rPr>
              <w:t>Section 4:</w:t>
            </w:r>
            <w:r w:rsidRPr="00EF4904">
              <w:rPr>
                <w:rFonts w:eastAsia="Times New Roman" w:cs="Arial"/>
                <w:b/>
                <w:sz w:val="24"/>
                <w:lang w:val="en-GB"/>
              </w:rPr>
              <w:tab/>
              <w:t>Injury Details</w:t>
            </w:r>
          </w:p>
        </w:tc>
      </w:tr>
      <w:tr w:rsidR="00D83C50" w:rsidRPr="00EF4904" w14:paraId="659B4F3E" w14:textId="77777777" w:rsidTr="00D44B66">
        <w:trPr>
          <w:cantSplit/>
          <w:trHeight w:val="421"/>
        </w:trPr>
        <w:tc>
          <w:tcPr>
            <w:tcW w:w="21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490FD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  <w:r w:rsidRPr="00EF4904">
              <w:rPr>
                <w:rFonts w:eastAsia="Times New Roman" w:cs="Arial"/>
                <w:b/>
                <w:szCs w:val="20"/>
                <w:lang w:val="en-GB"/>
              </w:rPr>
              <w:t>Injuries Sustained</w:t>
            </w:r>
          </w:p>
        </w:tc>
        <w:tc>
          <w:tcPr>
            <w:tcW w:w="827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EAF268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566257F9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15D5BD48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43CB341F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</w:tr>
      <w:tr w:rsidR="00D83C50" w:rsidRPr="00EF4904" w14:paraId="4EEC7E63" w14:textId="77777777" w:rsidTr="00D44B66">
        <w:trPr>
          <w:cantSplit/>
          <w:trHeight w:val="414"/>
        </w:trPr>
        <w:tc>
          <w:tcPr>
            <w:tcW w:w="2166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23BF064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  <w:r w:rsidRPr="00EF4904">
              <w:rPr>
                <w:rFonts w:eastAsia="Times New Roman" w:cs="Arial"/>
                <w:b/>
                <w:szCs w:val="20"/>
                <w:lang w:val="en-GB"/>
              </w:rPr>
              <w:t>Initial Treatment</w:t>
            </w:r>
          </w:p>
          <w:p w14:paraId="2081F144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17560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  <w:r w:rsidRPr="00EF4904">
              <w:rPr>
                <w:rFonts w:eastAsia="Times New Roman" w:cs="Arial"/>
                <w:szCs w:val="20"/>
                <w:lang w:val="en-GB" w:eastAsia="en-GB"/>
              </w:rPr>
              <w:t>First Aid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0BC25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0ECE89DF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ECDB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  <w:r w:rsidRPr="00EF4904">
              <w:rPr>
                <w:rFonts w:eastAsia="Times New Roman" w:cs="Arial"/>
                <w:szCs w:val="20"/>
                <w:lang w:val="en-GB" w:eastAsia="en-GB"/>
              </w:rPr>
              <w:t>GP / Walk in Visit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0A53EB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5242275A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</w:tr>
      <w:tr w:rsidR="00D83C50" w:rsidRPr="00EF4904" w14:paraId="343DB5E0" w14:textId="77777777" w:rsidTr="00D44B66">
        <w:trPr>
          <w:cantSplit/>
          <w:trHeight w:val="360"/>
        </w:trPr>
        <w:tc>
          <w:tcPr>
            <w:tcW w:w="2166" w:type="dxa"/>
            <w:vMerge/>
            <w:tcBorders>
              <w:right w:val="single" w:sz="4" w:space="0" w:color="auto"/>
            </w:tcBorders>
            <w:vAlign w:val="center"/>
          </w:tcPr>
          <w:p w14:paraId="61B97BDF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20709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szCs w:val="20"/>
                <w:lang w:val="en-GB" w:eastAsia="en-GB"/>
              </w:rPr>
            </w:pPr>
            <w:r w:rsidRPr="00EF4904">
              <w:rPr>
                <w:rFonts w:eastAsia="Times New Roman" w:cs="Arial"/>
                <w:szCs w:val="20"/>
                <w:lang w:val="en-GB" w:eastAsia="en-GB"/>
              </w:rPr>
              <w:t>Hospita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4A2C2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D90C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  <w:r w:rsidRPr="00EF4904">
              <w:rPr>
                <w:rFonts w:eastAsia="Times New Roman" w:cs="Arial"/>
                <w:szCs w:val="20"/>
                <w:lang w:val="en-GB" w:eastAsia="en-GB"/>
              </w:rPr>
              <w:t>Paramedic/Ambulance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C782C5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50F07823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</w:tr>
      <w:tr w:rsidR="00D83C50" w:rsidRPr="00EF4904" w14:paraId="581A5AF8" w14:textId="77777777" w:rsidTr="00D44B66">
        <w:trPr>
          <w:cantSplit/>
          <w:trHeight w:val="434"/>
        </w:trPr>
        <w:tc>
          <w:tcPr>
            <w:tcW w:w="2166" w:type="dxa"/>
            <w:vMerge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3E772013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609A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 w:eastAsia="en-GB"/>
              </w:rPr>
            </w:pPr>
            <w:r w:rsidRPr="00EF4904">
              <w:rPr>
                <w:rFonts w:eastAsia="Times New Roman" w:cs="Arial"/>
                <w:szCs w:val="20"/>
                <w:lang w:val="en-GB" w:eastAsia="en-GB"/>
              </w:rPr>
              <w:t>None Required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4DCC6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4FE7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041EB2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</w:tr>
      <w:tr w:rsidR="00D83C50" w:rsidRPr="00EF4904" w14:paraId="689DCCB3" w14:textId="77777777" w:rsidTr="00D44B66">
        <w:trPr>
          <w:cantSplit/>
          <w:trHeight w:val="434"/>
        </w:trPr>
        <w:tc>
          <w:tcPr>
            <w:tcW w:w="2166" w:type="dxa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C0CD" w14:textId="77777777" w:rsidR="00D83C50" w:rsidRPr="00EF4904" w:rsidRDefault="00D83C50" w:rsidP="00D44B6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  <w:r w:rsidRPr="00EF4904">
              <w:rPr>
                <w:rFonts w:eastAsia="Times New Roman" w:cs="Arial"/>
                <w:b/>
                <w:szCs w:val="20"/>
                <w:lang w:val="en-GB"/>
              </w:rPr>
              <w:t>Lost Time Started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19130BF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 w:eastAsia="en-GB"/>
              </w:rPr>
              <w:t>Date</w:t>
            </w:r>
          </w:p>
        </w:tc>
        <w:tc>
          <w:tcPr>
            <w:tcW w:w="2117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7D2AD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</w:p>
        </w:tc>
        <w:tc>
          <w:tcPr>
            <w:tcW w:w="9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929EEAC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Time</w:t>
            </w:r>
          </w:p>
        </w:tc>
        <w:tc>
          <w:tcPr>
            <w:tcW w:w="4321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14:paraId="28B5FC53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</w:p>
        </w:tc>
      </w:tr>
      <w:tr w:rsidR="00D83C50" w:rsidRPr="00EF4904" w14:paraId="3524CCDD" w14:textId="77777777" w:rsidTr="00D44B66">
        <w:trPr>
          <w:cantSplit/>
          <w:trHeight w:val="814"/>
        </w:trPr>
        <w:tc>
          <w:tcPr>
            <w:tcW w:w="10440" w:type="dxa"/>
            <w:gridSpan w:val="1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8C2D2FC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lang w:val="en-GB"/>
              </w:rPr>
            </w:pPr>
            <w:r w:rsidRPr="00EF4904">
              <w:rPr>
                <w:rFonts w:eastAsia="Times New Roman" w:cs="Arial"/>
                <w:lang w:val="en-GB"/>
              </w:rPr>
              <w:t>The person involved in the accident should sign and date below to confirm that the above is an accurate record.</w:t>
            </w:r>
          </w:p>
        </w:tc>
      </w:tr>
      <w:tr w:rsidR="00D83C50" w:rsidRPr="00EF4904" w14:paraId="7FBD30C0" w14:textId="77777777" w:rsidTr="00D44B66">
        <w:trPr>
          <w:cantSplit/>
          <w:trHeight w:val="556"/>
        </w:trPr>
        <w:tc>
          <w:tcPr>
            <w:tcW w:w="6429" w:type="dxa"/>
            <w:gridSpan w:val="9"/>
            <w:tcBorders>
              <w:top w:val="single" w:sz="6" w:space="0" w:color="auto"/>
              <w:left w:val="double" w:sz="4" w:space="0" w:color="auto"/>
              <w:bottom w:val="double" w:sz="4" w:space="0" w:color="00B050"/>
              <w:right w:val="single" w:sz="6" w:space="0" w:color="auto"/>
            </w:tcBorders>
            <w:vAlign w:val="center"/>
          </w:tcPr>
          <w:p w14:paraId="5FD4006B" w14:textId="77777777" w:rsidR="00D83C50" w:rsidRPr="00EF4904" w:rsidRDefault="00D83C50" w:rsidP="00D44B6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EF4904">
              <w:rPr>
                <w:rFonts w:eastAsia="Times New Roman"/>
                <w:b/>
                <w:lang w:val="en-GB"/>
              </w:rPr>
              <w:t>Signature:</w:t>
            </w:r>
          </w:p>
        </w:tc>
        <w:tc>
          <w:tcPr>
            <w:tcW w:w="4011" w:type="dxa"/>
            <w:gridSpan w:val="5"/>
            <w:tcBorders>
              <w:top w:val="single" w:sz="6" w:space="0" w:color="auto"/>
              <w:left w:val="single" w:sz="6" w:space="0" w:color="auto"/>
              <w:bottom w:val="double" w:sz="4" w:space="0" w:color="00B050"/>
              <w:right w:val="double" w:sz="4" w:space="0" w:color="auto"/>
            </w:tcBorders>
            <w:vAlign w:val="center"/>
          </w:tcPr>
          <w:p w14:paraId="6320E34F" w14:textId="77777777" w:rsidR="00D83C50" w:rsidRPr="00EF4904" w:rsidRDefault="00D83C50" w:rsidP="00D44B66">
            <w:pPr>
              <w:spacing w:before="0" w:after="0"/>
              <w:rPr>
                <w:rFonts w:eastAsia="Times New Roman" w:cs="Arial"/>
                <w:b/>
                <w:bCs/>
                <w:lang w:val="en-GB"/>
              </w:rPr>
            </w:pPr>
            <w:r w:rsidRPr="00EF4904">
              <w:rPr>
                <w:rFonts w:eastAsia="Times New Roman" w:cs="Arial"/>
                <w:b/>
                <w:bCs/>
                <w:lang w:val="en-GB"/>
              </w:rPr>
              <w:t>Date:</w:t>
            </w:r>
          </w:p>
        </w:tc>
      </w:tr>
    </w:tbl>
    <w:p w14:paraId="052EAB2B" w14:textId="77777777" w:rsidR="00304314" w:rsidRDefault="00304314" w:rsidP="009F0676">
      <w:pPr>
        <w:pStyle w:val="Heading1"/>
      </w:pPr>
      <w:r>
        <w:rPr>
          <w:rFonts w:cs="Arial"/>
        </w:rPr>
        <w:br w:type="page"/>
      </w:r>
      <w:bookmarkStart w:id="12" w:name="_Toc491959691"/>
      <w:r w:rsidRPr="00983068">
        <w:t xml:space="preserve">Appendix </w:t>
      </w:r>
      <w:r w:rsidR="00855B46">
        <w:t>3</w:t>
      </w:r>
      <w:r w:rsidRPr="00983068">
        <w:t xml:space="preserve">: </w:t>
      </w:r>
      <w:r w:rsidR="00D90436">
        <w:rPr>
          <w:lang w:val="en-GB"/>
        </w:rPr>
        <w:t xml:space="preserve">first aid </w:t>
      </w:r>
      <w:r w:rsidRPr="00983068">
        <w:t>training log</w:t>
      </w:r>
      <w:bookmarkEnd w:id="12"/>
    </w:p>
    <w:p w14:paraId="27357532" w14:textId="77777777" w:rsidR="007B6F11" w:rsidRPr="007B6F11" w:rsidRDefault="007B6F11" w:rsidP="007B6F11">
      <w:pPr>
        <w:rPr>
          <w:lang w:val="x-none" w:eastAsia="x-none"/>
        </w:rPr>
      </w:pPr>
    </w:p>
    <w:tbl>
      <w:tblPr>
        <w:tblW w:w="9923" w:type="dxa"/>
        <w:tblInd w:w="108" w:type="dxa"/>
        <w:tblBorders>
          <w:top w:val="single" w:sz="18" w:space="0" w:color="BFBFBF"/>
          <w:left w:val="single" w:sz="18" w:space="0" w:color="BFBFBF"/>
          <w:bottom w:val="single" w:sz="18" w:space="0" w:color="BFBFBF"/>
          <w:right w:val="single" w:sz="18" w:space="0" w:color="BFBFBF"/>
          <w:insideH w:val="single" w:sz="18" w:space="0" w:color="BFBFBF"/>
          <w:insideV w:val="single" w:sz="18" w:space="0" w:color="BFBF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456"/>
        <w:gridCol w:w="3356"/>
        <w:gridCol w:w="1985"/>
        <w:gridCol w:w="2126"/>
      </w:tblGrid>
      <w:tr w:rsidR="006330AA" w14:paraId="038C4D72" w14:textId="77777777" w:rsidTr="4725DF1E">
        <w:trPr>
          <w:trHeight w:val="27"/>
        </w:trPr>
        <w:tc>
          <w:tcPr>
            <w:tcW w:w="2456" w:type="dxa"/>
            <w:shd w:val="clear" w:color="auto" w:fill="BFBFBF" w:themeFill="background1" w:themeFillShade="BF"/>
          </w:tcPr>
          <w:p w14:paraId="1A3AC40A" w14:textId="77777777" w:rsidR="00304314" w:rsidRPr="00DA50A5" w:rsidRDefault="00304314" w:rsidP="003C1C0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Name/type of training</w:t>
            </w:r>
          </w:p>
        </w:tc>
        <w:tc>
          <w:tcPr>
            <w:tcW w:w="3356" w:type="dxa"/>
            <w:shd w:val="clear" w:color="auto" w:fill="BFBFBF" w:themeFill="background1" w:themeFillShade="BF"/>
          </w:tcPr>
          <w:p w14:paraId="230628EC" w14:textId="77777777" w:rsidR="00304314" w:rsidRPr="00DA50A5" w:rsidRDefault="00304314" w:rsidP="003C1C0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taff who attended (individual staff members or groups)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69306BCC" w14:textId="77777777" w:rsidR="00304314" w:rsidRPr="00DA50A5" w:rsidRDefault="00304314" w:rsidP="003C1C0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attended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0A3D8489" w14:textId="77777777" w:rsidR="00304314" w:rsidRDefault="00304314" w:rsidP="003C1C0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 Date for training to be updated (where applicable) </w:t>
            </w:r>
          </w:p>
        </w:tc>
      </w:tr>
      <w:tr w:rsidR="006330AA" w14:paraId="7A8D022C" w14:textId="77777777" w:rsidTr="4725DF1E">
        <w:tc>
          <w:tcPr>
            <w:tcW w:w="2456" w:type="dxa"/>
            <w:vAlign w:val="center"/>
          </w:tcPr>
          <w:p w14:paraId="0C0B329D" w14:textId="77777777" w:rsidR="00304314" w:rsidRPr="003C1C03" w:rsidRDefault="006557F3" w:rsidP="003C1C03">
            <w:pPr>
              <w:pStyle w:val="Tex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Emergency First Aid Made Easy</w:t>
            </w:r>
            <w:r w:rsidR="00A95841">
              <w:rPr>
                <w:rFonts w:cs="Arial"/>
                <w:i/>
              </w:rPr>
              <w:t xml:space="preserve"> (Face to face)</w:t>
            </w:r>
          </w:p>
        </w:tc>
        <w:tc>
          <w:tcPr>
            <w:tcW w:w="3356" w:type="dxa"/>
          </w:tcPr>
          <w:p w14:paraId="52C2C0E4" w14:textId="7BE7CA66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1985" w:type="dxa"/>
          </w:tcPr>
          <w:p w14:paraId="4F578211" w14:textId="2603D3F9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2126" w:type="dxa"/>
          </w:tcPr>
          <w:p w14:paraId="29FF5566" w14:textId="12018657" w:rsidR="00304314" w:rsidRPr="00DA50A5" w:rsidRDefault="00304314" w:rsidP="4725DF1E">
            <w:pPr>
              <w:rPr>
                <w:rFonts w:cs="Arial"/>
              </w:rPr>
            </w:pPr>
          </w:p>
        </w:tc>
      </w:tr>
      <w:tr w:rsidR="006330AA" w14:paraId="0A21157A" w14:textId="77777777" w:rsidTr="4725DF1E">
        <w:tc>
          <w:tcPr>
            <w:tcW w:w="2456" w:type="dxa"/>
            <w:vAlign w:val="center"/>
          </w:tcPr>
          <w:p w14:paraId="06874554" w14:textId="77777777" w:rsidR="00304314" w:rsidRPr="003C1C03" w:rsidRDefault="00A95841" w:rsidP="003C1C03">
            <w:pPr>
              <w:pStyle w:val="Tex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Emergency First Aid at Work (Face to face)</w:t>
            </w:r>
          </w:p>
        </w:tc>
        <w:tc>
          <w:tcPr>
            <w:tcW w:w="3356" w:type="dxa"/>
          </w:tcPr>
          <w:p w14:paraId="532C4AF2" w14:textId="21BAB698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1985" w:type="dxa"/>
          </w:tcPr>
          <w:p w14:paraId="35C13548" w14:textId="735525AB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2126" w:type="dxa"/>
          </w:tcPr>
          <w:p w14:paraId="0665CB97" w14:textId="7462A873" w:rsidR="00304314" w:rsidRPr="00DA50A5" w:rsidRDefault="00304314" w:rsidP="4725DF1E">
            <w:pPr>
              <w:rPr>
                <w:rFonts w:cs="Arial"/>
              </w:rPr>
            </w:pPr>
          </w:p>
        </w:tc>
      </w:tr>
      <w:tr w:rsidR="006330AA" w14:paraId="1961AC0E" w14:textId="77777777" w:rsidTr="4725DF1E">
        <w:tc>
          <w:tcPr>
            <w:tcW w:w="2456" w:type="dxa"/>
            <w:vAlign w:val="center"/>
          </w:tcPr>
          <w:p w14:paraId="00403962" w14:textId="77777777" w:rsidR="00304314" w:rsidRPr="003C1C03" w:rsidRDefault="00A95841" w:rsidP="003C1C03">
            <w:pPr>
              <w:pStyle w:val="Text"/>
              <w:rPr>
                <w:rFonts w:cs="Arial"/>
                <w:i/>
              </w:rPr>
            </w:pPr>
            <w:r w:rsidRPr="00A95841">
              <w:rPr>
                <w:rFonts w:cs="Arial"/>
                <w:i/>
              </w:rPr>
              <w:t>First Aid basics in an educational setting</w:t>
            </w:r>
            <w:r>
              <w:rPr>
                <w:rFonts w:cs="Arial"/>
                <w:i/>
              </w:rPr>
              <w:t xml:space="preserve"> (online)</w:t>
            </w:r>
            <w:r w:rsidRPr="00A95841">
              <w:rPr>
                <w:rFonts w:cs="Arial"/>
                <w:i/>
              </w:rPr>
              <w:tab/>
            </w:r>
          </w:p>
        </w:tc>
        <w:tc>
          <w:tcPr>
            <w:tcW w:w="3356" w:type="dxa"/>
          </w:tcPr>
          <w:p w14:paraId="64452462" w14:textId="44903A6D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1985" w:type="dxa"/>
          </w:tcPr>
          <w:p w14:paraId="5C10DB6E" w14:textId="3367DF19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2126" w:type="dxa"/>
          </w:tcPr>
          <w:p w14:paraId="19513685" w14:textId="2C5152FB" w:rsidR="00304314" w:rsidRPr="00DA50A5" w:rsidRDefault="00304314" w:rsidP="4725DF1E">
            <w:pPr>
              <w:rPr>
                <w:rFonts w:cs="Arial"/>
              </w:rPr>
            </w:pPr>
          </w:p>
        </w:tc>
      </w:tr>
      <w:tr w:rsidR="006330AA" w14:paraId="753B1D66" w14:textId="77777777" w:rsidTr="4725DF1E">
        <w:tc>
          <w:tcPr>
            <w:tcW w:w="2456" w:type="dxa"/>
          </w:tcPr>
          <w:p w14:paraId="3812ADE6" w14:textId="77777777" w:rsidR="00304314" w:rsidRPr="00DA50A5" w:rsidRDefault="00A95841" w:rsidP="003C1C03">
            <w:pPr>
              <w:rPr>
                <w:rFonts w:cs="Arial"/>
                <w:szCs w:val="20"/>
              </w:rPr>
            </w:pPr>
            <w:r w:rsidRPr="00A95841">
              <w:rPr>
                <w:rFonts w:cs="Arial"/>
                <w:i/>
              </w:rPr>
              <w:t>First Aid basics in an educational setting</w:t>
            </w:r>
            <w:r>
              <w:rPr>
                <w:rFonts w:cs="Arial"/>
                <w:i/>
              </w:rPr>
              <w:t xml:space="preserve"> (online)</w:t>
            </w:r>
          </w:p>
        </w:tc>
        <w:tc>
          <w:tcPr>
            <w:tcW w:w="3356" w:type="dxa"/>
          </w:tcPr>
          <w:p w14:paraId="2D41A5BB" w14:textId="65AEC56A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1985" w:type="dxa"/>
          </w:tcPr>
          <w:p w14:paraId="2C4A282D" w14:textId="20252EB9" w:rsidR="00304314" w:rsidRPr="00DA50A5" w:rsidRDefault="00304314" w:rsidP="4725DF1E">
            <w:pPr>
              <w:rPr>
                <w:rFonts w:cs="Arial"/>
              </w:rPr>
            </w:pPr>
          </w:p>
        </w:tc>
        <w:tc>
          <w:tcPr>
            <w:tcW w:w="2126" w:type="dxa"/>
          </w:tcPr>
          <w:p w14:paraId="6DA47F7E" w14:textId="098B3CC8" w:rsidR="00304314" w:rsidRPr="00DA50A5" w:rsidRDefault="00304314" w:rsidP="4725DF1E">
            <w:pPr>
              <w:rPr>
                <w:rFonts w:cs="Arial"/>
              </w:rPr>
            </w:pPr>
          </w:p>
        </w:tc>
      </w:tr>
      <w:tr w:rsidR="006330AA" w14:paraId="07F023C8" w14:textId="77777777" w:rsidTr="4725DF1E">
        <w:tc>
          <w:tcPr>
            <w:tcW w:w="2456" w:type="dxa"/>
          </w:tcPr>
          <w:p w14:paraId="4BDB5498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3356" w:type="dxa"/>
          </w:tcPr>
          <w:p w14:paraId="2916C19D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1985" w:type="dxa"/>
          </w:tcPr>
          <w:p w14:paraId="74869460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2126" w:type="dxa"/>
          </w:tcPr>
          <w:p w14:paraId="187F57B8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</w:tr>
      <w:tr w:rsidR="006330AA" w14:paraId="54738AF4" w14:textId="77777777" w:rsidTr="4725DF1E">
        <w:tc>
          <w:tcPr>
            <w:tcW w:w="2456" w:type="dxa"/>
          </w:tcPr>
          <w:p w14:paraId="46ABBD8F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3356" w:type="dxa"/>
          </w:tcPr>
          <w:p w14:paraId="06BBA33E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1985" w:type="dxa"/>
          </w:tcPr>
          <w:p w14:paraId="464FCBC1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  <w:tc>
          <w:tcPr>
            <w:tcW w:w="2126" w:type="dxa"/>
          </w:tcPr>
          <w:p w14:paraId="5C8C6B09" w14:textId="77777777" w:rsidR="00304314" w:rsidRPr="00DA50A5" w:rsidRDefault="00304314" w:rsidP="003C1C03">
            <w:pPr>
              <w:rPr>
                <w:rFonts w:cs="Arial"/>
                <w:szCs w:val="20"/>
              </w:rPr>
            </w:pPr>
          </w:p>
        </w:tc>
      </w:tr>
    </w:tbl>
    <w:p w14:paraId="3382A365" w14:textId="77777777" w:rsidR="00304314" w:rsidRPr="00E20FAE" w:rsidRDefault="00304314" w:rsidP="00304314">
      <w:pPr>
        <w:spacing w:after="0"/>
        <w:rPr>
          <w:i/>
          <w:color w:val="C0504D"/>
        </w:rPr>
      </w:pPr>
    </w:p>
    <w:p w14:paraId="5C71F136" w14:textId="77777777" w:rsidR="00456549" w:rsidRDefault="00456549" w:rsidP="006411B0">
      <w:pPr>
        <w:pStyle w:val="Heading1"/>
      </w:pPr>
    </w:p>
    <w:sectPr w:rsidR="00456549" w:rsidSect="0021057F">
      <w:footerReference w:type="even" r:id="rId17"/>
      <w:footerReference w:type="default" r:id="rId18"/>
      <w:pgSz w:w="11900" w:h="16840"/>
      <w:pgMar w:top="851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D8522" w14:textId="77777777" w:rsidR="0021057F" w:rsidRDefault="0021057F" w:rsidP="00FE4EBF">
      <w:pPr>
        <w:spacing w:before="0" w:after="0"/>
      </w:pPr>
      <w:r>
        <w:separator/>
      </w:r>
    </w:p>
  </w:endnote>
  <w:endnote w:type="continuationSeparator" w:id="0">
    <w:p w14:paraId="0B9C5C27" w14:textId="77777777" w:rsidR="0021057F" w:rsidRDefault="0021057F" w:rsidP="00FE4EB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6787F" w14:textId="575192F6" w:rsidR="00A51FF3" w:rsidRPr="001332EB" w:rsidRDefault="008678E7" w:rsidP="00A51FF3">
    <w:pPr>
      <w:pStyle w:val="Footer"/>
      <w:tabs>
        <w:tab w:val="center" w:pos="4513"/>
        <w:tab w:val="right" w:pos="9026"/>
      </w:tabs>
      <w:rPr>
        <w:lang w:val="en-GB"/>
      </w:rPr>
    </w:pPr>
    <w:r>
      <w:rPr>
        <w:lang w:val="en-GB"/>
      </w:rPr>
      <w:t xml:space="preserve">                                                                           </w:t>
    </w:r>
  </w:p>
  <w:p w14:paraId="0DFAE634" w14:textId="77777777" w:rsidR="00304314" w:rsidRDefault="00A51FF3" w:rsidP="00A51FF3">
    <w:pPr>
      <w:pStyle w:val="Footer"/>
      <w:tabs>
        <w:tab w:val="center" w:pos="4513"/>
        <w:tab w:val="right" w:pos="9026"/>
      </w:tabs>
    </w:pP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25F120CF" w:rsidR="00D349B5" w:rsidRDefault="00D349B5" w:rsidP="003F073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678E7">
      <w:rPr>
        <w:rStyle w:val="PageNumber"/>
        <w:noProof/>
      </w:rPr>
      <w:t>9</w:t>
    </w:r>
    <w:r>
      <w:rPr>
        <w:rStyle w:val="PageNumber"/>
      </w:rPr>
      <w:fldChar w:fldCharType="end"/>
    </w:r>
  </w:p>
  <w:p w14:paraId="0DA123B1" w14:textId="77777777" w:rsidR="00D349B5" w:rsidRDefault="00D349B5" w:rsidP="00FE4EB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5A514" w14:textId="77777777" w:rsidR="00D349B5" w:rsidRDefault="00D349B5" w:rsidP="003F073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71498">
      <w:rPr>
        <w:rStyle w:val="PageNumber"/>
        <w:noProof/>
      </w:rPr>
      <w:t>1</w:t>
    </w:r>
    <w:r w:rsidR="00071498">
      <w:rPr>
        <w:rStyle w:val="PageNumber"/>
        <w:noProof/>
      </w:rPr>
      <w:t>2</w:t>
    </w:r>
    <w:r>
      <w:rPr>
        <w:rStyle w:val="PageNumber"/>
      </w:rPr>
      <w:fldChar w:fldCharType="end"/>
    </w:r>
  </w:p>
  <w:p w14:paraId="62199465" w14:textId="77777777" w:rsidR="00D349B5" w:rsidRDefault="00D349B5" w:rsidP="00FE4E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ADA26" w14:textId="77777777" w:rsidR="0021057F" w:rsidRDefault="0021057F" w:rsidP="00FE4EBF">
      <w:pPr>
        <w:spacing w:before="0" w:after="0"/>
      </w:pPr>
      <w:r>
        <w:separator/>
      </w:r>
    </w:p>
  </w:footnote>
  <w:footnote w:type="continuationSeparator" w:id="0">
    <w:p w14:paraId="433C94F2" w14:textId="77777777" w:rsidR="0021057F" w:rsidRDefault="0021057F" w:rsidP="00FE4EB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627DE"/>
    <w:multiLevelType w:val="hybridMultilevel"/>
    <w:tmpl w:val="E1562D66"/>
    <w:lvl w:ilvl="0" w:tplc="96DE71D2">
      <w:start w:val="1938"/>
      <w:numFmt w:val="decimalZero"/>
      <w:lvlText w:val="%1"/>
      <w:lvlJc w:val="left"/>
      <w:pPr>
        <w:ind w:left="960" w:hanging="6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B7C57"/>
    <w:multiLevelType w:val="hybridMultilevel"/>
    <w:tmpl w:val="D17068E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2BC3AB8"/>
    <w:multiLevelType w:val="hybridMultilevel"/>
    <w:tmpl w:val="E2FA5064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32192425"/>
    <w:multiLevelType w:val="hybridMultilevel"/>
    <w:tmpl w:val="AEC683E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9007566"/>
    <w:multiLevelType w:val="hybridMultilevel"/>
    <w:tmpl w:val="B6D0BECC"/>
    <w:lvl w:ilvl="0" w:tplc="FE2C73E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C1E2AE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FC5E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C69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12AB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ACF1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0B5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4D9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6E2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71DDA"/>
    <w:multiLevelType w:val="hybridMultilevel"/>
    <w:tmpl w:val="DE88ADDE"/>
    <w:lvl w:ilvl="0" w:tplc="22A21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1AB0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06A6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E628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0B3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EA8F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E020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502F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7C38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DD2D15"/>
    <w:multiLevelType w:val="multilevel"/>
    <w:tmpl w:val="2AB27C8A"/>
    <w:lvl w:ilvl="0">
      <w:start w:val="1"/>
      <w:numFmt w:val="decimal"/>
      <w:suff w:val="space"/>
      <w:lvlText w:val="%1."/>
      <w:lvlJc w:val="left"/>
      <w:pPr>
        <w:ind w:left="547" w:hanging="26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71360125"/>
    <w:multiLevelType w:val="hybridMultilevel"/>
    <w:tmpl w:val="2368B7F4"/>
    <w:lvl w:ilvl="0" w:tplc="6DD874AA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F9C2E44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5CFA67EE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7C46FB16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954E328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FCA4DC40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BC2057E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29007A4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5BC63D42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755B7D11"/>
    <w:multiLevelType w:val="hybridMultilevel"/>
    <w:tmpl w:val="7E0AAB6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049115263">
    <w:abstractNumId w:val="7"/>
  </w:num>
  <w:num w:numId="2" w16cid:durableId="402291867">
    <w:abstractNumId w:val="4"/>
  </w:num>
  <w:num w:numId="3" w16cid:durableId="687145867">
    <w:abstractNumId w:val="6"/>
  </w:num>
  <w:num w:numId="4" w16cid:durableId="503279838">
    <w:abstractNumId w:val="5"/>
  </w:num>
  <w:num w:numId="5" w16cid:durableId="982000976">
    <w:abstractNumId w:val="2"/>
  </w:num>
  <w:num w:numId="6" w16cid:durableId="747968516">
    <w:abstractNumId w:val="8"/>
  </w:num>
  <w:num w:numId="7" w16cid:durableId="1100949293">
    <w:abstractNumId w:val="3"/>
  </w:num>
  <w:num w:numId="8" w16cid:durableId="1239093275">
    <w:abstractNumId w:val="1"/>
  </w:num>
  <w:num w:numId="9" w16cid:durableId="2098940434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7AwNzQxMza2NDdR0lEKTi0uzszPAykwrQUAn+ZQoiwAAAA="/>
  </w:docVars>
  <w:rsids>
    <w:rsidRoot w:val="00D86E0C"/>
    <w:rsid w:val="00014B0A"/>
    <w:rsid w:val="0001772B"/>
    <w:rsid w:val="0002420D"/>
    <w:rsid w:val="00024CA0"/>
    <w:rsid w:val="0003440F"/>
    <w:rsid w:val="00035530"/>
    <w:rsid w:val="0003562C"/>
    <w:rsid w:val="00042646"/>
    <w:rsid w:val="0006628D"/>
    <w:rsid w:val="00071498"/>
    <w:rsid w:val="00072C8E"/>
    <w:rsid w:val="00092840"/>
    <w:rsid w:val="000A4735"/>
    <w:rsid w:val="000B624A"/>
    <w:rsid w:val="000E4161"/>
    <w:rsid w:val="000E4919"/>
    <w:rsid w:val="00110D20"/>
    <w:rsid w:val="0011435C"/>
    <w:rsid w:val="00114978"/>
    <w:rsid w:val="001175E4"/>
    <w:rsid w:val="00117F82"/>
    <w:rsid w:val="001303E9"/>
    <w:rsid w:val="001332EB"/>
    <w:rsid w:val="001363B4"/>
    <w:rsid w:val="001366B0"/>
    <w:rsid w:val="001377A2"/>
    <w:rsid w:val="0014690D"/>
    <w:rsid w:val="00157A21"/>
    <w:rsid w:val="0016212B"/>
    <w:rsid w:val="001643F0"/>
    <w:rsid w:val="00164DD4"/>
    <w:rsid w:val="00170D56"/>
    <w:rsid w:val="00173DAE"/>
    <w:rsid w:val="00177E40"/>
    <w:rsid w:val="0018712A"/>
    <w:rsid w:val="001944F8"/>
    <w:rsid w:val="001A60B0"/>
    <w:rsid w:val="001A6E29"/>
    <w:rsid w:val="001A7BFA"/>
    <w:rsid w:val="001B0588"/>
    <w:rsid w:val="001B24BA"/>
    <w:rsid w:val="001B51D9"/>
    <w:rsid w:val="001C1B9E"/>
    <w:rsid w:val="001C2724"/>
    <w:rsid w:val="001C2E82"/>
    <w:rsid w:val="001C55FF"/>
    <w:rsid w:val="001D18D1"/>
    <w:rsid w:val="001E1B78"/>
    <w:rsid w:val="001F3B1E"/>
    <w:rsid w:val="00204182"/>
    <w:rsid w:val="0021057F"/>
    <w:rsid w:val="002110CA"/>
    <w:rsid w:val="00211B69"/>
    <w:rsid w:val="00214466"/>
    <w:rsid w:val="00215DC1"/>
    <w:rsid w:val="00223884"/>
    <w:rsid w:val="00225BBE"/>
    <w:rsid w:val="002414D1"/>
    <w:rsid w:val="00243538"/>
    <w:rsid w:val="002437AE"/>
    <w:rsid w:val="00250605"/>
    <w:rsid w:val="00254CA4"/>
    <w:rsid w:val="00273116"/>
    <w:rsid w:val="00277EC7"/>
    <w:rsid w:val="00282222"/>
    <w:rsid w:val="002A1B5E"/>
    <w:rsid w:val="002B0808"/>
    <w:rsid w:val="002B3BA2"/>
    <w:rsid w:val="002C03DF"/>
    <w:rsid w:val="002C64E8"/>
    <w:rsid w:val="002D0ED8"/>
    <w:rsid w:val="002D18CC"/>
    <w:rsid w:val="002D1DEA"/>
    <w:rsid w:val="002D2E31"/>
    <w:rsid w:val="002E0568"/>
    <w:rsid w:val="002F1222"/>
    <w:rsid w:val="002F19A8"/>
    <w:rsid w:val="002F33D6"/>
    <w:rsid w:val="003001E8"/>
    <w:rsid w:val="00304314"/>
    <w:rsid w:val="00304E0C"/>
    <w:rsid w:val="00317D41"/>
    <w:rsid w:val="0032376C"/>
    <w:rsid w:val="00323B5D"/>
    <w:rsid w:val="00325DC2"/>
    <w:rsid w:val="0034199C"/>
    <w:rsid w:val="00341B19"/>
    <w:rsid w:val="00345135"/>
    <w:rsid w:val="00346ABE"/>
    <w:rsid w:val="00354064"/>
    <w:rsid w:val="00365BD1"/>
    <w:rsid w:val="0037415A"/>
    <w:rsid w:val="003B10D2"/>
    <w:rsid w:val="003B361F"/>
    <w:rsid w:val="003B3B08"/>
    <w:rsid w:val="003C1C03"/>
    <w:rsid w:val="003C7B22"/>
    <w:rsid w:val="003D5CBE"/>
    <w:rsid w:val="003D5D07"/>
    <w:rsid w:val="003D7FCA"/>
    <w:rsid w:val="003E0517"/>
    <w:rsid w:val="003E4EC8"/>
    <w:rsid w:val="003F0736"/>
    <w:rsid w:val="003F5F26"/>
    <w:rsid w:val="00413199"/>
    <w:rsid w:val="00415566"/>
    <w:rsid w:val="0042133E"/>
    <w:rsid w:val="004213C1"/>
    <w:rsid w:val="004345CD"/>
    <w:rsid w:val="004370AA"/>
    <w:rsid w:val="00456549"/>
    <w:rsid w:val="004636C4"/>
    <w:rsid w:val="00475293"/>
    <w:rsid w:val="004809FE"/>
    <w:rsid w:val="00486E8B"/>
    <w:rsid w:val="004A0F52"/>
    <w:rsid w:val="004A1589"/>
    <w:rsid w:val="004A1A48"/>
    <w:rsid w:val="004B3926"/>
    <w:rsid w:val="004D5FBB"/>
    <w:rsid w:val="004F59E0"/>
    <w:rsid w:val="0050025D"/>
    <w:rsid w:val="0050218E"/>
    <w:rsid w:val="0050660A"/>
    <w:rsid w:val="00507A48"/>
    <w:rsid w:val="005151FB"/>
    <w:rsid w:val="005324EE"/>
    <w:rsid w:val="00532F73"/>
    <w:rsid w:val="0053305F"/>
    <w:rsid w:val="005470CA"/>
    <w:rsid w:val="005528A6"/>
    <w:rsid w:val="00575550"/>
    <w:rsid w:val="0058767A"/>
    <w:rsid w:val="005918A2"/>
    <w:rsid w:val="00592D87"/>
    <w:rsid w:val="00593F3B"/>
    <w:rsid w:val="00594970"/>
    <w:rsid w:val="005A50B3"/>
    <w:rsid w:val="005B25B2"/>
    <w:rsid w:val="005D6E66"/>
    <w:rsid w:val="005D71B6"/>
    <w:rsid w:val="005E661D"/>
    <w:rsid w:val="005F6BBB"/>
    <w:rsid w:val="00605DD2"/>
    <w:rsid w:val="006125D1"/>
    <w:rsid w:val="00622F70"/>
    <w:rsid w:val="00625AEA"/>
    <w:rsid w:val="006330AA"/>
    <w:rsid w:val="006403F5"/>
    <w:rsid w:val="006411B0"/>
    <w:rsid w:val="00642733"/>
    <w:rsid w:val="006557F3"/>
    <w:rsid w:val="00655C88"/>
    <w:rsid w:val="006609DF"/>
    <w:rsid w:val="00665EAD"/>
    <w:rsid w:val="00666271"/>
    <w:rsid w:val="006A17A2"/>
    <w:rsid w:val="006B0DAB"/>
    <w:rsid w:val="006B55A9"/>
    <w:rsid w:val="006B7ACA"/>
    <w:rsid w:val="006C23BE"/>
    <w:rsid w:val="006D1B3D"/>
    <w:rsid w:val="006F3045"/>
    <w:rsid w:val="006F5BBD"/>
    <w:rsid w:val="007006C3"/>
    <w:rsid w:val="00757803"/>
    <w:rsid w:val="00761D98"/>
    <w:rsid w:val="00795C90"/>
    <w:rsid w:val="007B1409"/>
    <w:rsid w:val="007B6F11"/>
    <w:rsid w:val="007C2728"/>
    <w:rsid w:val="007E1BCB"/>
    <w:rsid w:val="00800604"/>
    <w:rsid w:val="008123B7"/>
    <w:rsid w:val="00821F26"/>
    <w:rsid w:val="008277CF"/>
    <w:rsid w:val="00827FCF"/>
    <w:rsid w:val="00846A2A"/>
    <w:rsid w:val="00850086"/>
    <w:rsid w:val="00855B46"/>
    <w:rsid w:val="00856671"/>
    <w:rsid w:val="00865962"/>
    <w:rsid w:val="00866021"/>
    <w:rsid w:val="008678E7"/>
    <w:rsid w:val="00874A5F"/>
    <w:rsid w:val="00875A02"/>
    <w:rsid w:val="0089282E"/>
    <w:rsid w:val="00895071"/>
    <w:rsid w:val="008A5790"/>
    <w:rsid w:val="008A5AF1"/>
    <w:rsid w:val="008B2C04"/>
    <w:rsid w:val="008B7BAF"/>
    <w:rsid w:val="008C38A7"/>
    <w:rsid w:val="008F199D"/>
    <w:rsid w:val="008F654D"/>
    <w:rsid w:val="0090476C"/>
    <w:rsid w:val="009220FA"/>
    <w:rsid w:val="00926A2E"/>
    <w:rsid w:val="00932627"/>
    <w:rsid w:val="00935EDC"/>
    <w:rsid w:val="009375EB"/>
    <w:rsid w:val="009420E8"/>
    <w:rsid w:val="009420F1"/>
    <w:rsid w:val="00945BF0"/>
    <w:rsid w:val="009469CE"/>
    <w:rsid w:val="00947F35"/>
    <w:rsid w:val="0095297D"/>
    <w:rsid w:val="00957ED9"/>
    <w:rsid w:val="00961F91"/>
    <w:rsid w:val="0097666B"/>
    <w:rsid w:val="009801E1"/>
    <w:rsid w:val="00983068"/>
    <w:rsid w:val="00994F1D"/>
    <w:rsid w:val="009A0C3F"/>
    <w:rsid w:val="009A4328"/>
    <w:rsid w:val="009A4A61"/>
    <w:rsid w:val="009B32F7"/>
    <w:rsid w:val="009B34B6"/>
    <w:rsid w:val="009C1530"/>
    <w:rsid w:val="009D45F3"/>
    <w:rsid w:val="009D61AB"/>
    <w:rsid w:val="009E0F71"/>
    <w:rsid w:val="009E7244"/>
    <w:rsid w:val="009F0676"/>
    <w:rsid w:val="00A06443"/>
    <w:rsid w:val="00A168E5"/>
    <w:rsid w:val="00A22DFA"/>
    <w:rsid w:val="00A23CFF"/>
    <w:rsid w:val="00A32047"/>
    <w:rsid w:val="00A33276"/>
    <w:rsid w:val="00A51FF3"/>
    <w:rsid w:val="00A61BB9"/>
    <w:rsid w:val="00A76F76"/>
    <w:rsid w:val="00A77652"/>
    <w:rsid w:val="00A91A70"/>
    <w:rsid w:val="00A95841"/>
    <w:rsid w:val="00AA3989"/>
    <w:rsid w:val="00AC7CBB"/>
    <w:rsid w:val="00AE1179"/>
    <w:rsid w:val="00AE1B33"/>
    <w:rsid w:val="00AE4420"/>
    <w:rsid w:val="00AE5019"/>
    <w:rsid w:val="00AE57C6"/>
    <w:rsid w:val="00AE60C3"/>
    <w:rsid w:val="00AF1358"/>
    <w:rsid w:val="00AF14F3"/>
    <w:rsid w:val="00AF1B77"/>
    <w:rsid w:val="00B14523"/>
    <w:rsid w:val="00B17762"/>
    <w:rsid w:val="00B22F04"/>
    <w:rsid w:val="00B32CC5"/>
    <w:rsid w:val="00B36798"/>
    <w:rsid w:val="00B436B3"/>
    <w:rsid w:val="00B634E8"/>
    <w:rsid w:val="00B66172"/>
    <w:rsid w:val="00B70992"/>
    <w:rsid w:val="00B80E69"/>
    <w:rsid w:val="00B837E5"/>
    <w:rsid w:val="00B87717"/>
    <w:rsid w:val="00B96312"/>
    <w:rsid w:val="00BB5875"/>
    <w:rsid w:val="00BC2427"/>
    <w:rsid w:val="00BC64EF"/>
    <w:rsid w:val="00BE72EA"/>
    <w:rsid w:val="00BF0752"/>
    <w:rsid w:val="00BF0B6F"/>
    <w:rsid w:val="00C003A3"/>
    <w:rsid w:val="00C04367"/>
    <w:rsid w:val="00C06898"/>
    <w:rsid w:val="00C26F50"/>
    <w:rsid w:val="00C30E3B"/>
    <w:rsid w:val="00C475D2"/>
    <w:rsid w:val="00C643B5"/>
    <w:rsid w:val="00C82D41"/>
    <w:rsid w:val="00C83AD3"/>
    <w:rsid w:val="00C9177C"/>
    <w:rsid w:val="00CC64F8"/>
    <w:rsid w:val="00CD2FDD"/>
    <w:rsid w:val="00CD305C"/>
    <w:rsid w:val="00CD45E2"/>
    <w:rsid w:val="00CD4780"/>
    <w:rsid w:val="00CE5FB9"/>
    <w:rsid w:val="00CE662D"/>
    <w:rsid w:val="00CF16CE"/>
    <w:rsid w:val="00CF6428"/>
    <w:rsid w:val="00D01388"/>
    <w:rsid w:val="00D06550"/>
    <w:rsid w:val="00D17EE3"/>
    <w:rsid w:val="00D25634"/>
    <w:rsid w:val="00D349B5"/>
    <w:rsid w:val="00D52D89"/>
    <w:rsid w:val="00D61C50"/>
    <w:rsid w:val="00D6261F"/>
    <w:rsid w:val="00D657BA"/>
    <w:rsid w:val="00D7024F"/>
    <w:rsid w:val="00D80529"/>
    <w:rsid w:val="00D83C50"/>
    <w:rsid w:val="00D86E0C"/>
    <w:rsid w:val="00D877E5"/>
    <w:rsid w:val="00D90436"/>
    <w:rsid w:val="00DA50A5"/>
    <w:rsid w:val="00DA5265"/>
    <w:rsid w:val="00DC1C5F"/>
    <w:rsid w:val="00DE0286"/>
    <w:rsid w:val="00DF0433"/>
    <w:rsid w:val="00E005A5"/>
    <w:rsid w:val="00E20FAE"/>
    <w:rsid w:val="00E25B4E"/>
    <w:rsid w:val="00E274BE"/>
    <w:rsid w:val="00E450AB"/>
    <w:rsid w:val="00E56E15"/>
    <w:rsid w:val="00E672F8"/>
    <w:rsid w:val="00E776DF"/>
    <w:rsid w:val="00E803E2"/>
    <w:rsid w:val="00E80B73"/>
    <w:rsid w:val="00E86FCE"/>
    <w:rsid w:val="00EA6807"/>
    <w:rsid w:val="00EB64F4"/>
    <w:rsid w:val="00EC0E32"/>
    <w:rsid w:val="00ED268F"/>
    <w:rsid w:val="00ED30F9"/>
    <w:rsid w:val="00ED4599"/>
    <w:rsid w:val="00ED47A6"/>
    <w:rsid w:val="00EF0F1B"/>
    <w:rsid w:val="00EF704B"/>
    <w:rsid w:val="00F05B73"/>
    <w:rsid w:val="00F069C5"/>
    <w:rsid w:val="00F0740D"/>
    <w:rsid w:val="00F11EBD"/>
    <w:rsid w:val="00F13A5E"/>
    <w:rsid w:val="00F2066F"/>
    <w:rsid w:val="00F20785"/>
    <w:rsid w:val="00F21EBB"/>
    <w:rsid w:val="00F41F8B"/>
    <w:rsid w:val="00F47690"/>
    <w:rsid w:val="00F51099"/>
    <w:rsid w:val="00F65CAE"/>
    <w:rsid w:val="00F82716"/>
    <w:rsid w:val="00F914BA"/>
    <w:rsid w:val="00F9291D"/>
    <w:rsid w:val="00FA7B81"/>
    <w:rsid w:val="00FC3CB0"/>
    <w:rsid w:val="00FC62D4"/>
    <w:rsid w:val="00FC7A43"/>
    <w:rsid w:val="00FD6EAC"/>
    <w:rsid w:val="00FE4EBF"/>
    <w:rsid w:val="30703280"/>
    <w:rsid w:val="361BF861"/>
    <w:rsid w:val="3BCA0511"/>
    <w:rsid w:val="3E6AD245"/>
    <w:rsid w:val="4725DF1E"/>
    <w:rsid w:val="7DA87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944622"/>
  <w15:chartTrackingRefBased/>
  <w15:docId w15:val="{E83F8FB0-88BB-4A38-9666-F4B13C59E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61F"/>
    <w:pPr>
      <w:spacing w:before="120" w:after="120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11B0"/>
    <w:pPr>
      <w:keepNext/>
      <w:keepLines/>
      <w:spacing w:before="480"/>
      <w:outlineLvl w:val="0"/>
    </w:pPr>
    <w:rPr>
      <w:rFonts w:eastAsia="MS Gothic"/>
      <w:b/>
      <w:bCs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411B0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411B0"/>
    <w:rPr>
      <w:rFonts w:ascii="Arial" w:eastAsia="MS Gothic" w:hAnsi="Arial"/>
      <w:b/>
      <w:bCs/>
      <w:sz w:val="28"/>
      <w:szCs w:val="32"/>
      <w:lang w:val="x-none" w:eastAsia="x-none"/>
    </w:rPr>
  </w:style>
  <w:style w:type="paragraph" w:customStyle="1" w:styleId="ColorfulList-Accent11">
    <w:name w:val="Colorful List - Accent 11"/>
    <w:basedOn w:val="Normal"/>
    <w:autoRedefine/>
    <w:uiPriority w:val="34"/>
    <w:qFormat/>
    <w:rsid w:val="00D6261F"/>
    <w:rPr>
      <w:rFonts w:eastAsia="Times New Roman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24CA0"/>
    <w:pPr>
      <w:tabs>
        <w:tab w:val="right" w:leader="dot" w:pos="9338"/>
      </w:tabs>
    </w:pPr>
    <w:rPr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B55A9"/>
    <w:pPr>
      <w:ind w:left="240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6B55A9"/>
    <w:pPr>
      <w:ind w:left="480"/>
    </w:pPr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4EBF"/>
    <w:pPr>
      <w:tabs>
        <w:tab w:val="center" w:pos="4320"/>
        <w:tab w:val="right" w:pos="8640"/>
      </w:tabs>
      <w:spacing w:before="0" w:after="0"/>
    </w:pPr>
    <w:rPr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FE4EBF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FE4EBF"/>
  </w:style>
  <w:style w:type="paragraph" w:styleId="Header">
    <w:name w:val="header"/>
    <w:basedOn w:val="Normal"/>
    <w:link w:val="HeaderChar"/>
    <w:uiPriority w:val="99"/>
    <w:unhideWhenUsed/>
    <w:rsid w:val="00FE4EBF"/>
    <w:pPr>
      <w:tabs>
        <w:tab w:val="center" w:pos="4320"/>
        <w:tab w:val="right" w:pos="8640"/>
      </w:tabs>
      <w:spacing w:before="0" w:after="0"/>
    </w:pPr>
    <w:rPr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FE4EBF"/>
    <w:rPr>
      <w:rFonts w:ascii="Arial" w:hAnsi="Arial"/>
      <w:sz w:val="20"/>
    </w:rPr>
  </w:style>
  <w:style w:type="table" w:styleId="TableGrid">
    <w:name w:val="Table Grid"/>
    <w:basedOn w:val="TableNormal"/>
    <w:uiPriority w:val="39"/>
    <w:rsid w:val="00ED45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qFormat/>
    <w:rsid w:val="001B0588"/>
    <w:rPr>
      <w:rFonts w:ascii="Arial" w:hAnsi="Arial"/>
      <w:color w:val="0092CF"/>
      <w:sz w:val="20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625AEA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625AEA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625AEA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25AEA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25AEA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25AEA"/>
    <w:pPr>
      <w:ind w:left="1920"/>
    </w:pPr>
  </w:style>
  <w:style w:type="paragraph" w:customStyle="1" w:styleId="Caption1">
    <w:name w:val="Caption 1"/>
    <w:basedOn w:val="Normal"/>
    <w:qFormat/>
    <w:rsid w:val="0095297D"/>
    <w:rPr>
      <w:i/>
      <w:color w:val="F15F22"/>
    </w:rPr>
  </w:style>
  <w:style w:type="paragraph" w:customStyle="1" w:styleId="Title1">
    <w:name w:val="Title 1"/>
    <w:basedOn w:val="Heading1"/>
    <w:link w:val="Title1Char"/>
    <w:autoRedefine/>
    <w:qFormat/>
    <w:rsid w:val="00593F3B"/>
    <w:pPr>
      <w:jc w:val="center"/>
    </w:pPr>
    <w:rPr>
      <w:sz w:val="44"/>
      <w:szCs w:val="22"/>
      <w:lang w:val="en-GB"/>
    </w:rPr>
  </w:style>
  <w:style w:type="character" w:customStyle="1" w:styleId="Title1Char">
    <w:name w:val="Title 1 Char"/>
    <w:link w:val="Title1"/>
    <w:rsid w:val="00593F3B"/>
    <w:rPr>
      <w:rFonts w:ascii="Arial" w:eastAsia="MS Gothic" w:hAnsi="Arial"/>
      <w:b/>
      <w:bCs/>
      <w:sz w:val="44"/>
      <w:szCs w:val="22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C90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95C9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04314"/>
    <w:pPr>
      <w:spacing w:before="0" w:after="0"/>
      <w:ind w:left="720"/>
    </w:pPr>
    <w:rPr>
      <w:rFonts w:ascii="Tms Rmn" w:eastAsia="Times New Roman" w:hAnsi="Tms Rmn"/>
      <w:sz w:val="24"/>
      <w:szCs w:val="20"/>
      <w:lang w:val="en-GB"/>
    </w:rPr>
  </w:style>
  <w:style w:type="paragraph" w:customStyle="1" w:styleId="Text">
    <w:name w:val="Text"/>
    <w:basedOn w:val="BodyText"/>
    <w:link w:val="TextChar"/>
    <w:qFormat/>
    <w:rsid w:val="00304314"/>
    <w:pPr>
      <w:spacing w:before="0"/>
    </w:pPr>
    <w:rPr>
      <w:szCs w:val="20"/>
    </w:rPr>
  </w:style>
  <w:style w:type="character" w:customStyle="1" w:styleId="TextChar">
    <w:name w:val="Text Char"/>
    <w:link w:val="Text"/>
    <w:rsid w:val="00304314"/>
    <w:rPr>
      <w:rFonts w:ascii="Arial" w:hAnsi="Arial" w:cs="Arial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04314"/>
  </w:style>
  <w:style w:type="character" w:customStyle="1" w:styleId="BodyTextChar">
    <w:name w:val="Body Text Char"/>
    <w:link w:val="BodyText"/>
    <w:uiPriority w:val="99"/>
    <w:semiHidden/>
    <w:rsid w:val="00304314"/>
    <w:rPr>
      <w:rFonts w:ascii="Arial" w:hAnsi="Arial"/>
      <w:szCs w:val="24"/>
      <w:lang w:val="en-US" w:eastAsia="en-US"/>
    </w:rPr>
  </w:style>
  <w:style w:type="character" w:customStyle="1" w:styleId="Heading2Char">
    <w:name w:val="Heading 2 Char"/>
    <w:link w:val="Heading2"/>
    <w:uiPriority w:val="9"/>
    <w:rsid w:val="006411B0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character" w:styleId="FollowedHyperlink">
    <w:name w:val="FollowedHyperlink"/>
    <w:uiPriority w:val="99"/>
    <w:semiHidden/>
    <w:unhideWhenUsed/>
    <w:rsid w:val="00177E40"/>
    <w:rPr>
      <w:color w:val="954F72"/>
      <w:u w:val="single"/>
    </w:rPr>
  </w:style>
  <w:style w:type="character" w:customStyle="1" w:styleId="link-title">
    <w:name w:val="link-title"/>
    <w:rsid w:val="00BC64EF"/>
  </w:style>
  <w:style w:type="character" w:customStyle="1" w:styleId="apple-converted-space">
    <w:name w:val="apple-converted-space"/>
    <w:rsid w:val="00273116"/>
  </w:style>
  <w:style w:type="character" w:styleId="UnresolvedMention">
    <w:name w:val="Unresolved Mention"/>
    <w:uiPriority w:val="99"/>
    <w:semiHidden/>
    <w:unhideWhenUsed/>
    <w:rsid w:val="00BF0B6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3440F"/>
    <w:pPr>
      <w:spacing w:before="0" w:after="0"/>
    </w:pPr>
    <w:rPr>
      <w:rFonts w:ascii="Times New Roman" w:eastAsia="Times New Roman" w:hAnsi="Times New Roman"/>
      <w:sz w:val="24"/>
      <w:lang w:val="en-GB" w:eastAsia="en-GB"/>
    </w:rPr>
  </w:style>
  <w:style w:type="paragraph" w:customStyle="1" w:styleId="xmsonormal">
    <w:name w:val="x_msonormal"/>
    <w:basedOn w:val="Normal"/>
    <w:rsid w:val="008678E7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GB" w:eastAsia="en-GB"/>
    </w:rPr>
  </w:style>
  <w:style w:type="paragraph" w:customStyle="1" w:styleId="paragraph">
    <w:name w:val="paragraph"/>
    <w:basedOn w:val="Normal"/>
    <w:rsid w:val="008678E7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eop">
    <w:name w:val="eop"/>
    <w:basedOn w:val="DefaultParagraphFont"/>
    <w:rsid w:val="008678E7"/>
  </w:style>
  <w:style w:type="character" w:customStyle="1" w:styleId="normaltextrun">
    <w:name w:val="normaltextrun"/>
    <w:basedOn w:val="DefaultParagraphFont"/>
    <w:rsid w:val="008678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2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hse.gov.uk/riddor/report.ht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f2cbccd-a99d-4fe7-a7d4-cf36a58620da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24FE7D053A6E4398072F16A967B2FB" ma:contentTypeVersion="6" ma:contentTypeDescription="Create a new document." ma:contentTypeScope="" ma:versionID="f435a3404f664852cb54b2e9a27e3405">
  <xsd:schema xmlns:xsd="http://www.w3.org/2001/XMLSchema" xmlns:xs="http://www.w3.org/2001/XMLSchema" xmlns:p="http://schemas.microsoft.com/office/2006/metadata/properties" xmlns:ns2="3f1a7df4-4cb0-41b5-bd63-764381a68e4a" xmlns:ns3="3f2cbccd-a99d-4fe7-a7d4-cf36a58620da" targetNamespace="http://schemas.microsoft.com/office/2006/metadata/properties" ma:root="true" ma:fieldsID="6910cf66589c057bb196f721af6b10de" ns2:_="" ns3:_="">
    <xsd:import namespace="3f1a7df4-4cb0-41b5-bd63-764381a68e4a"/>
    <xsd:import namespace="3f2cbccd-a99d-4fe7-a7d4-cf36a58620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a7df4-4cb0-41b5-bd63-764381a68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bccd-a99d-4fe7-a7d4-cf36a58620d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543B431-7B07-4835-9CF6-00C74AB81D7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3f1a7df4-4cb0-41b5-bd63-764381a68e4a"/>
    <ds:schemaRef ds:uri="http://purl.org/dc/elements/1.1/"/>
    <ds:schemaRef ds:uri="http://schemas.microsoft.com/office/2006/metadata/properties"/>
    <ds:schemaRef ds:uri="3f2cbccd-a99d-4fe7-a7d4-cf36a58620da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2D6760-EE87-48EA-81B7-24654529DB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a7df4-4cb0-41b5-bd63-764381a68e4a"/>
    <ds:schemaRef ds:uri="3f2cbccd-a99d-4fe7-a7d4-cf36a5862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56728B-FCBA-4A01-BDD1-76AD05A99F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BF65D-5F9A-4C19-94F9-265F9131F3A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D0F0AD0-8E72-4F9D-B9FC-2E43B4C5CCC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748</Words>
  <Characters>996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Key</Company>
  <LinksUpToDate>false</LinksUpToDate>
  <CharactersWithSpaces>1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c8</dc:creator>
  <cp:keywords/>
  <cp:lastModifiedBy>Cerasela Raducanescu</cp:lastModifiedBy>
  <cp:revision>2</cp:revision>
  <cp:lastPrinted>2022-01-28T21:31:00Z</cp:lastPrinted>
  <dcterms:created xsi:type="dcterms:W3CDTF">2025-09-11T10:57:00Z</dcterms:created>
  <dcterms:modified xsi:type="dcterms:W3CDTF">2025-09-1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Cerasela Raducanescu</vt:lpwstr>
  </property>
  <property fmtid="{D5CDD505-2E9C-101B-9397-08002B2CF9AE}" pid="3" name="ComplianceAssetId">
    <vt:lpwstr/>
  </property>
  <property fmtid="{D5CDD505-2E9C-101B-9397-08002B2CF9AE}" pid="4" name="display_urn:schemas-microsoft-com:office:office#Author">
    <vt:lpwstr>Cerasela Raducanescu</vt:lpwstr>
  </property>
  <property fmtid="{D5CDD505-2E9C-101B-9397-08002B2CF9AE}" pid="5" name="ContentTypeId">
    <vt:lpwstr>0x0101005824FE7D053A6E4398072F16A967B2FB</vt:lpwstr>
  </property>
  <property fmtid="{D5CDD505-2E9C-101B-9397-08002B2CF9AE}" pid="6" name="xd_Signature">
    <vt:lpwstr/>
  </property>
  <property fmtid="{D5CDD505-2E9C-101B-9397-08002B2CF9AE}" pid="7" name="Order">
    <vt:lpwstr>4400.00000000000</vt:lpwstr>
  </property>
  <property fmtid="{D5CDD505-2E9C-101B-9397-08002B2CF9AE}" pid="8" name="TemplateUrl">
    <vt:lpwstr/>
  </property>
  <property fmtid="{D5CDD505-2E9C-101B-9397-08002B2CF9AE}" pid="9" name="xd_ProgID">
    <vt:lpwstr/>
  </property>
  <property fmtid="{D5CDD505-2E9C-101B-9397-08002B2CF9AE}" pid="10" name="_ExtendedDescription">
    <vt:lpwstr/>
  </property>
  <property fmtid="{D5CDD505-2E9C-101B-9397-08002B2CF9AE}" pid="11" name="SharedWithUsers">
    <vt:lpwstr/>
  </property>
  <property fmtid="{D5CDD505-2E9C-101B-9397-08002B2CF9AE}" pid="12" name="TriggerFlowInfo">
    <vt:lpwstr/>
  </property>
</Properties>
</file>